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FF560" w14:textId="77777777" w:rsidR="00DF7B10" w:rsidRDefault="003C31AE" w:rsidP="00A351C8">
      <w:pPr>
        <w:pStyle w:val="Heading1"/>
        <w:spacing w:before="7920" w:line="324" w:lineRule="auto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3C31AE">
        <w:t>Cultural and Linguistic Diversity</w:t>
      </w:r>
    </w:p>
    <w:p w14:paraId="5919C102" w14:textId="058E6AB4" w:rsidR="00DF7B10" w:rsidRPr="00DF7B10" w:rsidRDefault="00DF7B10" w:rsidP="00247C11">
      <w:pPr>
        <w:pStyle w:val="Subtitle"/>
        <w:spacing w:before="120" w:after="240"/>
      </w:pPr>
      <w:r w:rsidRPr="00DF7B10">
        <w:rPr>
          <w:lang w:val="en-AU"/>
        </w:rPr>
        <w:t xml:space="preserve">Our </w:t>
      </w:r>
      <w:r w:rsidR="003C31AE" w:rsidRPr="00DF7B10">
        <w:t xml:space="preserve">Strategy </w:t>
      </w:r>
    </w:p>
    <w:p w14:paraId="220195CC" w14:textId="46AF95FC" w:rsidR="003C31AE" w:rsidRPr="00247C11" w:rsidRDefault="003C31AE" w:rsidP="00247C11">
      <w:pPr>
        <w:pStyle w:val="Subtitle"/>
        <w:spacing w:before="0" w:after="0"/>
        <w:rPr>
          <w:sz w:val="32"/>
          <w:szCs w:val="32"/>
        </w:rPr>
      </w:pPr>
      <w:r w:rsidRPr="00247C11">
        <w:rPr>
          <w:sz w:val="32"/>
          <w:szCs w:val="32"/>
        </w:rPr>
        <w:t>2024–2028</w:t>
      </w:r>
    </w:p>
    <w:p w14:paraId="7A44EF35" w14:textId="50C437CF" w:rsidR="00B60B5F" w:rsidRDefault="007C5556" w:rsidP="00247C11">
      <w:pPr>
        <w:spacing w:after="120"/>
        <w:rPr>
          <w:color w:val="FFFFFF" w:themeColor="background1"/>
        </w:rPr>
      </w:pPr>
      <w:r w:rsidRPr="001A07DF">
        <w:rPr>
          <w:color w:val="FFFFFF" w:themeColor="background1"/>
        </w:rPr>
        <w:t xml:space="preserve">Easy Read </w:t>
      </w:r>
      <w:bookmarkEnd w:id="0"/>
      <w:r w:rsidR="00A351C8">
        <w:rPr>
          <w:color w:val="FFFFFF" w:themeColor="background1"/>
        </w:rPr>
        <w:t>version</w:t>
      </w:r>
    </w:p>
    <w:p w14:paraId="4199C129" w14:textId="77777777" w:rsidR="007C5556" w:rsidRDefault="00B60B5F" w:rsidP="00EC1317">
      <w:pPr>
        <w:spacing w:before="120"/>
      </w:pPr>
      <w:r w:rsidRPr="00272CDB">
        <w:rPr>
          <w:noProof/>
          <w:lang w:eastAsia="en-AU"/>
        </w:rPr>
        <w:drawing>
          <wp:inline distT="0" distB="0" distL="0" distR="0" wp14:anchorId="44381052" wp14:editId="03FE7F39">
            <wp:extent cx="900000" cy="854120"/>
            <wp:effectExtent l="0" t="0" r="0" b="317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>
        <w:br w:type="page"/>
      </w:r>
    </w:p>
    <w:p w14:paraId="429413F1" w14:textId="2D79CFBD" w:rsidR="00F3744E" w:rsidRPr="00DD389A" w:rsidRDefault="00114B3B" w:rsidP="0023472A">
      <w:pPr>
        <w:pStyle w:val="TOCHeading"/>
        <w:spacing w:after="24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lastRenderedPageBreak/>
        <w:t xml:space="preserve">How </w:t>
      </w:r>
      <w:r w:rsidR="00F3744E" w:rsidRPr="00DD389A">
        <w:t xml:space="preserve">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0CB9">
        <w:rPr>
          <w:lang w:val="en-AU"/>
        </w:rPr>
        <w:t>S</w:t>
      </w:r>
      <w:r w:rsidR="002A6A49">
        <w:rPr>
          <w:lang w:val="en-AU"/>
        </w:rPr>
        <w:t>trategy</w:t>
      </w:r>
      <w:r w:rsidR="00F3744E" w:rsidRPr="00DD389A">
        <w:t xml:space="preserve"> </w:t>
      </w:r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D93AD0" w:rsidRPr="0052434D" w14:paraId="2DB01130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CDDA6B" w14:textId="77777777" w:rsidR="00665419" w:rsidRPr="0019560B" w:rsidRDefault="00E05DD1" w:rsidP="00FB07D9">
            <w:pPr>
              <w:pStyle w:val="Image"/>
              <w:spacing w:before="0" w:after="120"/>
            </w:pPr>
            <w:r w:rsidRPr="0019560B">
              <w:rPr>
                <w:noProof/>
              </w:rPr>
              <w:drawing>
                <wp:inline distT="0" distB="0" distL="0" distR="0" wp14:anchorId="10A3CC4E" wp14:editId="2D128DA8">
                  <wp:extent cx="1404000" cy="1084332"/>
                  <wp:effectExtent l="0" t="0" r="5715" b="1905"/>
                  <wp:docPr id="95" name="Picture 95" descr="A group of people. There is a person in front holding a card that says 'We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group of people. There is a woman at the front of the group, she is holding a card that says &quot;we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6052BF" w14:textId="517D5C4E" w:rsidR="003D6075" w:rsidRDefault="000D0F07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665419">
              <w:t>National Disability Insurance Agency</w:t>
            </w:r>
            <w:r w:rsidR="00CA6C4C">
              <w:t> </w:t>
            </w:r>
            <w:r w:rsidR="00665419">
              <w:t>(NDIA) wrote this</w:t>
            </w:r>
            <w:r w:rsidR="003D6075">
              <w:t xml:space="preserve"> </w:t>
            </w:r>
            <w:r w:rsidR="00120CB9">
              <w:t>S</w:t>
            </w:r>
            <w:r w:rsidR="00114B3B">
              <w:t>trategy</w:t>
            </w:r>
            <w:r w:rsidR="00665419">
              <w:t>.</w:t>
            </w:r>
            <w:r w:rsidR="00EE56DD">
              <w:t xml:space="preserve"> </w:t>
            </w:r>
          </w:p>
          <w:p w14:paraId="05411ADC" w14:textId="58D54CE0" w:rsidR="00665419" w:rsidRPr="00E9016B" w:rsidRDefault="0066541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you see the word ‘we’,</w:t>
            </w:r>
            <w:r w:rsidR="003D6075">
              <w:t xml:space="preserve"> </w:t>
            </w:r>
            <w:r>
              <w:t>it</w:t>
            </w:r>
            <w:r w:rsidR="00816DBA">
              <w:rPr>
                <w:rFonts w:ascii="Calibri" w:hAnsi="Calibri" w:cs="Calibri"/>
              </w:rPr>
              <w:t> </w:t>
            </w:r>
            <w:r>
              <w:t>means</w:t>
            </w:r>
            <w:r w:rsidR="00EE56DD">
              <w:t xml:space="preserve"> </w:t>
            </w:r>
            <w:r w:rsidR="000D0F07">
              <w:t>the</w:t>
            </w:r>
            <w:r w:rsidR="00CA6C4C">
              <w:t> </w:t>
            </w:r>
            <w:r>
              <w:t>NDIA.</w:t>
            </w:r>
          </w:p>
        </w:tc>
      </w:tr>
      <w:tr w:rsidR="00D93AD0" w:rsidRPr="0052434D" w14:paraId="004737E7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9018CE" w14:textId="0EA0022C" w:rsidR="00665419" w:rsidRPr="0019560B" w:rsidRDefault="006F28D2" w:rsidP="0023472A">
            <w:pPr>
              <w:pStyle w:val="Image"/>
              <w:spacing w:before="0" w:after="120"/>
            </w:pPr>
            <w:r>
              <w:rPr>
                <w:noProof/>
              </w:rPr>
              <w:drawing>
                <wp:inline distT="0" distB="0" distL="0" distR="0" wp14:anchorId="2B801725" wp14:editId="60D80912">
                  <wp:extent cx="1332000" cy="1332000"/>
                  <wp:effectExtent l="0" t="0" r="1905" b="1905"/>
                  <wp:docPr id="6" name="Picture 6" descr="An Easy Read document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1483C7" w14:textId="09F32317" w:rsidR="00115682" w:rsidRDefault="00115682" w:rsidP="002347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wrote this </w:t>
            </w:r>
            <w:r w:rsidR="00120CB9">
              <w:t>S</w:t>
            </w:r>
            <w:r w:rsidR="002A6A49">
              <w:t>trategy</w:t>
            </w:r>
            <w:r w:rsidR="00665419" w:rsidRPr="00E9016B">
              <w:t xml:space="preserve"> in an easy to read way.</w:t>
            </w:r>
          </w:p>
          <w:p w14:paraId="3B106D8B" w14:textId="4F95EA8B" w:rsidR="00665419" w:rsidRPr="0052434D" w:rsidRDefault="0066541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016B">
              <w:t>We use pictures to explain some ideas.</w:t>
            </w:r>
          </w:p>
        </w:tc>
      </w:tr>
      <w:tr w:rsidR="00E05DD1" w:rsidRPr="0052434D" w14:paraId="5AB3BF10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385A8E" w14:textId="77777777" w:rsidR="00E05DD1" w:rsidRPr="0019560B" w:rsidRDefault="006F2B85" w:rsidP="00FB07D9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D950EE7" wp14:editId="0227AC67">
                  <wp:extent cx="1296000" cy="911833"/>
                  <wp:effectExtent l="0" t="0" r="0" b="3175"/>
                  <wp:docPr id="4" name="Picture 4" descr="The words 'Bold' and 'Not Bold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he words &quot;Bold&quot; and &quot;Not Bold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F6D7EC" w14:textId="43072064" w:rsidR="00E05DD1" w:rsidRDefault="00E05DD1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</w:t>
            </w:r>
            <w:r w:rsidR="008F4961">
              <w:t>wrote</w:t>
            </w:r>
            <w:r w:rsidRPr="001C28AC">
              <w:t xml:space="preserve"> </w:t>
            </w:r>
            <w:r>
              <w:t xml:space="preserve">some </w:t>
            </w:r>
            <w:r w:rsidR="003D6075">
              <w:t xml:space="preserve">important </w:t>
            </w:r>
            <w:r>
              <w:t xml:space="preserve">words </w:t>
            </w:r>
            <w:r w:rsidRPr="001C28AC">
              <w:t xml:space="preserve">in </w:t>
            </w:r>
            <w:r w:rsidRPr="001C28AC">
              <w:rPr>
                <w:rStyle w:val="Strong"/>
              </w:rPr>
              <w:t>bold</w:t>
            </w:r>
            <w:r w:rsidRPr="001C28AC">
              <w:t>.</w:t>
            </w:r>
          </w:p>
          <w:p w14:paraId="33C654E6" w14:textId="77777777" w:rsidR="00E05DD1" w:rsidRPr="00E9016B" w:rsidRDefault="00E05DD1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32BA5">
              <w:t>This means the letters are</w:t>
            </w:r>
            <w:r>
              <w:t xml:space="preserve"> thicker and darker.</w:t>
            </w:r>
          </w:p>
        </w:tc>
      </w:tr>
      <w:tr w:rsidR="00D93AD0" w:rsidRPr="00E9016B" w14:paraId="27E67532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B5BBE7" w14:textId="221116FF" w:rsidR="009D031E" w:rsidRPr="0019560B" w:rsidRDefault="006F28D2" w:rsidP="009B5F33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4ABF7ED" wp14:editId="02C0EEE2">
                  <wp:extent cx="1332000" cy="1332000"/>
                  <wp:effectExtent l="0" t="0" r="0" b="0"/>
                  <wp:docPr id="10" name="Picture 10" descr="A word list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FDE3F6" w14:textId="77777777" w:rsidR="003D6075" w:rsidRDefault="009D031E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explain what these words mean.</w:t>
            </w:r>
          </w:p>
          <w:p w14:paraId="61D0F226" w14:textId="6348D33B" w:rsidR="009D031E" w:rsidRPr="00E9016B" w:rsidRDefault="009D031E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re is a list of these words on page</w:t>
            </w:r>
            <w:r w:rsidR="00816DBA">
              <w:t xml:space="preserve"> </w:t>
            </w:r>
            <w:r w:rsidR="00816DBA">
              <w:fldChar w:fldCharType="begin"/>
            </w:r>
            <w:r w:rsidR="00816DBA">
              <w:instrText xml:space="preserve"> PAGEREF _Ref124149688 \h </w:instrText>
            </w:r>
            <w:r w:rsidR="00816DBA">
              <w:fldChar w:fldCharType="separate"/>
            </w:r>
            <w:r w:rsidR="00477F80">
              <w:rPr>
                <w:noProof/>
              </w:rPr>
              <w:t>34</w:t>
            </w:r>
            <w:r w:rsidR="00816DBA">
              <w:fldChar w:fldCharType="end"/>
            </w:r>
            <w:r>
              <w:t>.</w:t>
            </w:r>
          </w:p>
        </w:tc>
      </w:tr>
      <w:tr w:rsidR="00D93AD0" w:rsidRPr="000F6E4B" w14:paraId="48CB8E9B" w14:textId="77777777" w:rsidTr="00FB07D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2ACD63" w14:textId="758C8C46" w:rsidR="009D031E" w:rsidRPr="0019560B" w:rsidRDefault="006F28D2" w:rsidP="00FB07D9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BEE43E8" wp14:editId="567DA43D">
                  <wp:extent cx="1332000" cy="1332000"/>
                  <wp:effectExtent l="0" t="0" r="1905" b="1905"/>
                  <wp:docPr id="11" name="Picture 11" descr="A person holding an Easy Read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38164115" w14:textId="60C7EC1E" w:rsidR="00641C3E" w:rsidRPr="00FC5016" w:rsidRDefault="009D031E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6C4C">
              <w:rPr>
                <w:spacing w:val="4"/>
              </w:rPr>
              <w:t xml:space="preserve">This </w:t>
            </w:r>
            <w:r w:rsidR="002A3CE7">
              <w:rPr>
                <w:spacing w:val="4"/>
              </w:rPr>
              <w:t xml:space="preserve">is an </w:t>
            </w:r>
            <w:r w:rsidRPr="00CA6C4C">
              <w:rPr>
                <w:spacing w:val="4"/>
              </w:rPr>
              <w:t xml:space="preserve">Easy </w:t>
            </w:r>
            <w:r w:rsidR="00705A02" w:rsidRPr="00CA6C4C">
              <w:rPr>
                <w:spacing w:val="4"/>
              </w:rPr>
              <w:t>Read</w:t>
            </w:r>
            <w:r w:rsidRPr="00CA6C4C">
              <w:rPr>
                <w:spacing w:val="4"/>
              </w:rPr>
              <w:t xml:space="preserve"> </w:t>
            </w:r>
            <w:r w:rsidR="002A3CE7">
              <w:rPr>
                <w:spacing w:val="4"/>
              </w:rPr>
              <w:t>version</w:t>
            </w:r>
            <w:r w:rsidRPr="00CA6C4C">
              <w:rPr>
                <w:spacing w:val="4"/>
              </w:rPr>
              <w:t xml:space="preserve"> of </w:t>
            </w:r>
            <w:r w:rsidR="00114B3B" w:rsidRPr="00CA6C4C">
              <w:rPr>
                <w:spacing w:val="4"/>
              </w:rPr>
              <w:t xml:space="preserve">the </w:t>
            </w:r>
            <w:r w:rsidR="00114B3B" w:rsidRPr="00CA6C4C">
              <w:rPr>
                <w:i/>
                <w:iCs/>
                <w:spacing w:val="-2"/>
              </w:rPr>
              <w:t>Cultural and Linguistic Diversity Strategy</w:t>
            </w:r>
            <w:r w:rsidR="00CA6C4C" w:rsidRPr="00CA6C4C">
              <w:rPr>
                <w:i/>
                <w:iCs/>
                <w:spacing w:val="-2"/>
              </w:rPr>
              <w:t> </w:t>
            </w:r>
            <w:r w:rsidR="00114B3B" w:rsidRPr="00CA6C4C">
              <w:rPr>
                <w:i/>
                <w:iCs/>
                <w:spacing w:val="-2"/>
              </w:rPr>
              <w:t>2024</w:t>
            </w:r>
            <w:r w:rsidR="002A3CE7">
              <w:rPr>
                <w:i/>
                <w:iCs/>
                <w:spacing w:val="-2"/>
              </w:rPr>
              <w:t>–</w:t>
            </w:r>
            <w:r w:rsidR="00114B3B" w:rsidRPr="00CA6C4C">
              <w:rPr>
                <w:i/>
                <w:iCs/>
                <w:spacing w:val="-2"/>
              </w:rPr>
              <w:t>2028</w:t>
            </w:r>
            <w:r w:rsidRPr="00CA6C4C">
              <w:rPr>
                <w:spacing w:val="-2"/>
              </w:rPr>
              <w:t>.</w:t>
            </w:r>
          </w:p>
        </w:tc>
      </w:tr>
      <w:tr w:rsidR="00D93AD0" w:rsidRPr="000F6E4B" w14:paraId="3B47B167" w14:textId="77777777" w:rsidTr="00FB07D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2AB131" w14:textId="2B1CB2A3" w:rsidR="009D031E" w:rsidRPr="0019560B" w:rsidRDefault="00522E51" w:rsidP="009B5F33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840E9AB" wp14:editId="38ACC13A">
                  <wp:extent cx="1332000" cy="1332000"/>
                  <wp:effectExtent l="0" t="0" r="1905" b="1905"/>
                  <wp:docPr id="12" name="Picture 12" descr="A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DC7952" w14:textId="30274C66" w:rsidR="008E2344" w:rsidRDefault="009D031E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ou can find the </w:t>
            </w:r>
            <w:r w:rsidR="00114B3B" w:rsidRPr="00114B3B">
              <w:rPr>
                <w:i/>
                <w:iCs/>
              </w:rPr>
              <w:t>Cultural and Linguistic Diversity Strategy 2024</w:t>
            </w:r>
            <w:r w:rsidR="002A3CE7">
              <w:rPr>
                <w:i/>
                <w:iCs/>
              </w:rPr>
              <w:t>–</w:t>
            </w:r>
            <w:r w:rsidR="00114B3B" w:rsidRPr="00114B3B">
              <w:rPr>
                <w:i/>
                <w:iCs/>
              </w:rPr>
              <w:t>2028</w:t>
            </w:r>
            <w:r w:rsidR="00114B3B">
              <w:t xml:space="preserve"> </w:t>
            </w:r>
            <w:r w:rsidRPr="000F6E4B">
              <w:t xml:space="preserve">on </w:t>
            </w:r>
            <w:r w:rsidR="00202A4A">
              <w:t xml:space="preserve">our </w:t>
            </w:r>
            <w:r w:rsidRPr="000F6E4B">
              <w:t>website</w:t>
            </w:r>
            <w:r w:rsidR="008E2344">
              <w:t>.</w:t>
            </w:r>
          </w:p>
          <w:p w14:paraId="09271470" w14:textId="0E931E7F" w:rsidR="00723993" w:rsidRPr="000F6E4B" w:rsidRDefault="002F4872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2A3CE7" w:rsidRPr="00C06383">
                <w:rPr>
                  <w:rStyle w:val="Hyperlink"/>
                </w:rPr>
                <w:t>www.ndis.gov.au/CALD</w:t>
              </w:r>
            </w:hyperlink>
            <w:r w:rsidR="002A3CE7">
              <w:t xml:space="preserve"> </w:t>
            </w:r>
          </w:p>
        </w:tc>
      </w:tr>
      <w:tr w:rsidR="00E05DD1" w:rsidRPr="000F6E4B" w14:paraId="5D991479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6D9668" w14:textId="77777777" w:rsidR="00E05DD1" w:rsidRPr="0019560B" w:rsidRDefault="00E05DD1" w:rsidP="009B5F33">
            <w:pPr>
              <w:pStyle w:val="Image"/>
              <w:spacing w:before="0" w:after="0"/>
            </w:pPr>
            <w:r w:rsidRPr="0019560B">
              <w:rPr>
                <w:noProof/>
              </w:rPr>
              <w:lastRenderedPageBreak/>
              <w:drawing>
                <wp:inline distT="0" distB="0" distL="0" distR="0" wp14:anchorId="06FED004" wp14:editId="26444B8F">
                  <wp:extent cx="1368000" cy="1219128"/>
                  <wp:effectExtent l="0" t="0" r="3810" b="635"/>
                  <wp:docPr id="56" name="Picture 56" descr="Someone helping another person read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3E26D35" w14:textId="6913A362" w:rsidR="003D6075" w:rsidRDefault="00E05DD1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t>You can ask for help to read this</w:t>
            </w:r>
            <w:r w:rsidR="003D6075">
              <w:t xml:space="preserve"> </w:t>
            </w:r>
            <w:r w:rsidR="00120CB9">
              <w:t>S</w:t>
            </w:r>
            <w:r w:rsidR="002A6A49">
              <w:t>trategy</w:t>
            </w:r>
            <w:r w:rsidRPr="000F6E4B">
              <w:t>.</w:t>
            </w:r>
          </w:p>
          <w:p w14:paraId="2F2FF364" w14:textId="5015A2CE" w:rsidR="00E05DD1" w:rsidRPr="000F6E4B" w:rsidRDefault="00E05DD1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t>A friend, family member or support p</w:t>
            </w:r>
            <w:r>
              <w:t>erson may</w:t>
            </w:r>
            <w:r w:rsidR="00CA6C4C">
              <w:t> </w:t>
            </w:r>
            <w:r>
              <w:t>be able to help you.</w:t>
            </w:r>
          </w:p>
        </w:tc>
      </w:tr>
      <w:tr w:rsidR="007074AC" w:rsidRPr="000F6E4B" w14:paraId="152AB91F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FA2324" w14:textId="580C960A" w:rsidR="007074AC" w:rsidRPr="0019560B" w:rsidRDefault="0009636A" w:rsidP="00735C79">
            <w:pPr>
              <w:pStyle w:val="Image"/>
              <w:spacing w:before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E4DD3D" wp14:editId="19A060C2">
                  <wp:extent cx="1332000" cy="1332000"/>
                  <wp:effectExtent l="0" t="0" r="1905" b="1905"/>
                  <wp:docPr id="1437398254" name="Picture 2" descr="A large Easy Read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1437398254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22DAA5" w14:textId="0CE7AE47" w:rsidR="007074AC" w:rsidRPr="000F6E4B" w:rsidRDefault="007074AC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s a long document.</w:t>
            </w:r>
          </w:p>
        </w:tc>
      </w:tr>
      <w:tr w:rsidR="007074AC" w:rsidRPr="000F6E4B" w14:paraId="54D37CDF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B2897A" w14:textId="1C86F2F7" w:rsidR="007074AC" w:rsidRPr="0019560B" w:rsidRDefault="003563D9" w:rsidP="00735C79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23AC3A" wp14:editId="54ADAFF6">
                  <wp:extent cx="1332000" cy="1430941"/>
                  <wp:effectExtent l="0" t="0" r="1905" b="0"/>
                  <wp:docPr id="1936304216" name="Picture 3" descr="A person reading a document. Above them is a cloc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7C0950" w14:textId="5AC0C9FB" w:rsidR="007074AC" w:rsidRDefault="007074AC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ou do not need to read it all at once.  </w:t>
            </w:r>
          </w:p>
          <w:p w14:paraId="0A50B243" w14:textId="7EE2E218" w:rsidR="007074AC" w:rsidRDefault="007074AC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take your time</w:t>
            </w:r>
            <w:r w:rsidR="003563D9">
              <w:t>.</w:t>
            </w:r>
          </w:p>
        </w:tc>
      </w:tr>
      <w:tr w:rsidR="00EC64ED" w:rsidRPr="000F6E4B" w14:paraId="61B3BC80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C0CA14" w14:textId="5C34EA5F" w:rsidR="00EC64ED" w:rsidRPr="0019560B" w:rsidRDefault="00CA223D" w:rsidP="00735C79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103678" wp14:editId="50585C0D">
                  <wp:extent cx="1332000" cy="1332000"/>
                  <wp:effectExtent l="0" t="0" r="1905" b="1905"/>
                  <wp:docPr id="2053108729" name="Picture 1" descr="3 First Nations people beneath the Aboriginal flag and the Torres Strait Islander fla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A group of people with flags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1556E8" w14:textId="5084ABD5" w:rsidR="00EC64ED" w:rsidRPr="000F6E4B" w:rsidRDefault="00EC64ED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6C4C">
              <w:rPr>
                <w:spacing w:val="-2"/>
              </w:rPr>
              <w:t>We recognise Aboriginal and Torres</w:t>
            </w:r>
            <w:r w:rsidR="00CA6C4C" w:rsidRPr="00CA6C4C">
              <w:rPr>
                <w:spacing w:val="-2"/>
              </w:rPr>
              <w:t> </w:t>
            </w:r>
            <w:r w:rsidRPr="00CA6C4C">
              <w:rPr>
                <w:spacing w:val="-2"/>
              </w:rPr>
              <w:t>Strait</w:t>
            </w:r>
            <w:r w:rsidR="00CA6C4C" w:rsidRPr="00CA6C4C">
              <w:rPr>
                <w:spacing w:val="-2"/>
              </w:rPr>
              <w:t> </w:t>
            </w:r>
            <w:r w:rsidRPr="00CA6C4C">
              <w:rPr>
                <w:spacing w:val="-2"/>
              </w:rPr>
              <w:t xml:space="preserve">Islander </w:t>
            </w:r>
            <w:r w:rsidRPr="00CA6C4C">
              <w:rPr>
                <w:spacing w:val="2"/>
              </w:rPr>
              <w:t>peoples as the traditional owners of our land</w:t>
            </w:r>
            <w:r w:rsidR="00EC1317">
              <w:rPr>
                <w:spacing w:val="2"/>
              </w:rPr>
              <w:t> </w:t>
            </w:r>
            <w:r w:rsidRPr="00CA6C4C">
              <w:rPr>
                <w:spacing w:val="2"/>
              </w:rPr>
              <w:t>–</w:t>
            </w:r>
            <w:r w:rsidR="00EC1317">
              <w:rPr>
                <w:spacing w:val="2"/>
              </w:rPr>
              <w:t> </w:t>
            </w:r>
            <w:r w:rsidRPr="00EC64ED">
              <w:t>Australia.</w:t>
            </w:r>
          </w:p>
        </w:tc>
      </w:tr>
      <w:tr w:rsidR="00EC64ED" w:rsidRPr="000F6E4B" w14:paraId="03CB06A9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05B2D7" w14:textId="0E6A9263" w:rsidR="00EC64ED" w:rsidRPr="0019560B" w:rsidRDefault="008718A1" w:rsidP="00735C79">
            <w:pPr>
              <w:pStyle w:val="Image"/>
              <w:spacing w:before="360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297EA427" wp14:editId="2FD3353A">
                  <wp:extent cx="1440000" cy="1080000"/>
                  <wp:effectExtent l="0" t="0" r="8255" b="6350"/>
                  <wp:docPr id="1948645758" name="Picture 1948645758" descr="A coas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A coastline.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D2A3BA" w14:textId="77777777" w:rsidR="00EC64ED" w:rsidRDefault="00EC64ED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y were the first people to live on and use the:</w:t>
            </w:r>
          </w:p>
          <w:p w14:paraId="25395704" w14:textId="29893F57" w:rsidR="007074AC" w:rsidRDefault="007074AC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nds </w:t>
            </w:r>
          </w:p>
          <w:p w14:paraId="6FAABABE" w14:textId="3B0725E6" w:rsidR="007074AC" w:rsidRPr="000F6E4B" w:rsidRDefault="007074AC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ters.</w:t>
            </w:r>
          </w:p>
        </w:tc>
      </w:tr>
    </w:tbl>
    <w:p w14:paraId="501657AA" w14:textId="7E61FFC6" w:rsidR="00EC64ED" w:rsidRDefault="00EC64ED" w:rsidP="00EC64ED">
      <w:pPr>
        <w:spacing w:before="0" w:after="0" w:line="240" w:lineRule="auto"/>
      </w:pPr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5490BD2" w14:textId="2E2E2B92" w:rsidR="007074AC" w:rsidRDefault="003D6075" w:rsidP="003D6075">
          <w:pPr>
            <w:pStyle w:val="TOCHeading"/>
            <w:rPr>
              <w:noProof/>
            </w:rPr>
          </w:pPr>
          <w:r>
            <w:rPr>
              <w:lang w:val="en-US"/>
            </w:rPr>
            <w:t>What</w:t>
          </w:r>
          <w:r w:rsidR="00255C9D">
            <w:rPr>
              <w:lang w:val="en-US"/>
            </w:rPr>
            <w:t xml:space="preserve"> i</w:t>
          </w:r>
          <w:r>
            <w:rPr>
              <w:lang w:val="en-US"/>
            </w:rPr>
            <w:t xml:space="preserve">s in </w:t>
          </w:r>
          <w:r w:rsidR="00114B3B">
            <w:rPr>
              <w:lang w:val="en-US"/>
            </w:rPr>
            <w:t xml:space="preserve">this </w:t>
          </w:r>
          <w:r w:rsidR="002A09EA">
            <w:rPr>
              <w:lang w:val="en-US"/>
            </w:rPr>
            <w:t>S</w:t>
          </w:r>
          <w:r w:rsidR="00114B3B">
            <w:rPr>
              <w:lang w:val="en-US"/>
            </w:rPr>
            <w:t>trategy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E57521A" w14:textId="53120157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05" w:history="1">
            <w:r w:rsidR="007074AC" w:rsidRPr="00D65008">
              <w:rPr>
                <w:rStyle w:val="Hyperlink"/>
              </w:rPr>
              <w:t>What does CALD mean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05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5</w:t>
            </w:r>
            <w:r w:rsidR="007074AC">
              <w:rPr>
                <w:webHidden/>
              </w:rPr>
              <w:fldChar w:fldCharType="end"/>
            </w:r>
          </w:hyperlink>
        </w:p>
        <w:p w14:paraId="36F58EFB" w14:textId="0DAFABBF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06" w:history="1">
            <w:r w:rsidR="007074AC" w:rsidRPr="00D65008">
              <w:rPr>
                <w:rStyle w:val="Hyperlink"/>
              </w:rPr>
              <w:t>What is the Strategy about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06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7</w:t>
            </w:r>
            <w:r w:rsidR="007074AC">
              <w:rPr>
                <w:webHidden/>
              </w:rPr>
              <w:fldChar w:fldCharType="end"/>
            </w:r>
          </w:hyperlink>
        </w:p>
        <w:p w14:paraId="057AFD5E" w14:textId="1FBA0645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07" w:history="1">
            <w:r w:rsidR="007074AC" w:rsidRPr="00D65008">
              <w:rPr>
                <w:rStyle w:val="Hyperlink"/>
              </w:rPr>
              <w:t>Why is the Strategy important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07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10</w:t>
            </w:r>
            <w:r w:rsidR="007074AC">
              <w:rPr>
                <w:webHidden/>
              </w:rPr>
              <w:fldChar w:fldCharType="end"/>
            </w:r>
          </w:hyperlink>
        </w:p>
        <w:p w14:paraId="5A56ABE1" w14:textId="1BA08E52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08" w:history="1">
            <w:r w:rsidR="007074AC" w:rsidRPr="00D65008">
              <w:rPr>
                <w:rStyle w:val="Hyperlink"/>
              </w:rPr>
              <w:t>How did we make the Strategy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08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12</w:t>
            </w:r>
            <w:r w:rsidR="007074AC">
              <w:rPr>
                <w:webHidden/>
              </w:rPr>
              <w:fldChar w:fldCharType="end"/>
            </w:r>
          </w:hyperlink>
        </w:p>
        <w:p w14:paraId="4A0CC170" w14:textId="5602D956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09" w:history="1">
            <w:r w:rsidR="007074AC" w:rsidRPr="00D65008">
              <w:rPr>
                <w:rStyle w:val="Hyperlink"/>
              </w:rPr>
              <w:t>What are our goals for the Strategy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09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15</w:t>
            </w:r>
            <w:r w:rsidR="007074AC">
              <w:rPr>
                <w:webHidden/>
              </w:rPr>
              <w:fldChar w:fldCharType="end"/>
            </w:r>
          </w:hyperlink>
        </w:p>
        <w:p w14:paraId="6665B256" w14:textId="52C5D4D0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10" w:history="1">
            <w:r w:rsidR="007074AC" w:rsidRPr="00D65008">
              <w:rPr>
                <w:rStyle w:val="Hyperlink"/>
              </w:rPr>
              <w:t>What will we do next?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10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29</w:t>
            </w:r>
            <w:r w:rsidR="007074AC">
              <w:rPr>
                <w:webHidden/>
              </w:rPr>
              <w:fldChar w:fldCharType="end"/>
            </w:r>
          </w:hyperlink>
        </w:p>
        <w:p w14:paraId="66778679" w14:textId="39E343C3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11" w:history="1">
            <w:r w:rsidR="007074AC" w:rsidRPr="00D65008">
              <w:rPr>
                <w:rStyle w:val="Hyperlink"/>
              </w:rPr>
              <w:t>More information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11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32</w:t>
            </w:r>
            <w:r w:rsidR="007074AC">
              <w:rPr>
                <w:webHidden/>
              </w:rPr>
              <w:fldChar w:fldCharType="end"/>
            </w:r>
          </w:hyperlink>
        </w:p>
        <w:p w14:paraId="126ECC1E" w14:textId="71528642" w:rsidR="007074AC" w:rsidRDefault="002F487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312" w:history="1">
            <w:r w:rsidR="007074AC" w:rsidRPr="00D65008">
              <w:rPr>
                <w:rStyle w:val="Hyperlink"/>
              </w:rPr>
              <w:t>Word list</w:t>
            </w:r>
            <w:r w:rsidR="007074AC">
              <w:rPr>
                <w:webHidden/>
              </w:rPr>
              <w:tab/>
            </w:r>
            <w:r w:rsidR="007074AC">
              <w:rPr>
                <w:webHidden/>
              </w:rPr>
              <w:fldChar w:fldCharType="begin"/>
            </w:r>
            <w:r w:rsidR="007074AC">
              <w:rPr>
                <w:webHidden/>
              </w:rPr>
              <w:instrText xml:space="preserve"> PAGEREF _Toc152855312 \h </w:instrText>
            </w:r>
            <w:r w:rsidR="007074AC">
              <w:rPr>
                <w:webHidden/>
              </w:rPr>
            </w:r>
            <w:r w:rsidR="007074AC">
              <w:rPr>
                <w:webHidden/>
              </w:rPr>
              <w:fldChar w:fldCharType="separate"/>
            </w:r>
            <w:r w:rsidR="00F704C6">
              <w:rPr>
                <w:webHidden/>
              </w:rPr>
              <w:t>34</w:t>
            </w:r>
            <w:r w:rsidR="007074AC">
              <w:rPr>
                <w:webHidden/>
              </w:rPr>
              <w:fldChar w:fldCharType="end"/>
            </w:r>
          </w:hyperlink>
        </w:p>
        <w:p w14:paraId="2F5D0790" w14:textId="77777777" w:rsidR="00C1107A" w:rsidRDefault="003D6075">
          <w:pPr>
            <w:spacing w:before="0" w:after="0"/>
            <w:rPr>
              <w:noProof/>
            </w:rPr>
          </w:pPr>
          <w:r>
            <w:fldChar w:fldCharType="end"/>
          </w:r>
        </w:p>
      </w:sdtContent>
    </w:sdt>
    <w:p w14:paraId="5938990D" w14:textId="6920EE26" w:rsidR="00B676E1" w:rsidRDefault="00E05DD1" w:rsidP="00C1107A">
      <w:pPr>
        <w:spacing w:before="0" w:after="0"/>
      </w:pPr>
      <w: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237C9174" w14:textId="53035555" w:rsidR="00B676E1" w:rsidRPr="00B676E1" w:rsidRDefault="00114B3B" w:rsidP="00D3520F">
      <w:pPr>
        <w:pStyle w:val="Heading2"/>
        <w:rPr>
          <w:lang w:val="en-AU"/>
        </w:rPr>
      </w:pPr>
      <w:bookmarkStart w:id="92" w:name="_Toc152855305"/>
      <w:r>
        <w:rPr>
          <w:lang w:val="en-AU"/>
        </w:rPr>
        <w:lastRenderedPageBreak/>
        <w:t>What does CALD mean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B676E1" w14:paraId="47C2ACF9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40F582A4" w14:textId="4EB5B474" w:rsidR="00B676E1" w:rsidRPr="00785FE2" w:rsidRDefault="00B676E1" w:rsidP="00B676E1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BD8A1B4" wp14:editId="51A0098E">
                  <wp:extent cx="1440000" cy="1440000"/>
                  <wp:effectExtent l="0" t="0" r="8255" b="8255"/>
                  <wp:docPr id="5" name="Picture 5" descr="A group of CALD people beneath 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5C9EFB6F" w14:textId="3A244A62" w:rsidR="00B676E1" w:rsidRPr="00A264B0" w:rsidRDefault="00B676E1" w:rsidP="00B676E1">
            <w:pPr>
              <w:rPr>
                <w:spacing w:val="-2"/>
              </w:rPr>
            </w:pPr>
            <w:r w:rsidRPr="00A264B0">
              <w:rPr>
                <w:rStyle w:val="Strong"/>
                <w:spacing w:val="-2"/>
              </w:rPr>
              <w:t xml:space="preserve">Culturally and linguistically diverse (CALD) </w:t>
            </w:r>
            <w:r w:rsidR="00551CF4">
              <w:t>people are</w:t>
            </w:r>
            <w:r w:rsidR="00891723">
              <w:rPr>
                <w:rStyle w:val="Strong"/>
                <w:spacing w:val="-2"/>
              </w:rPr>
              <w:t xml:space="preserve"> </w:t>
            </w:r>
            <w:r w:rsidRPr="00A264B0">
              <w:rPr>
                <w:spacing w:val="-2"/>
              </w:rPr>
              <w:t>people</w:t>
            </w:r>
            <w:r w:rsidR="00CA6C4C">
              <w:rPr>
                <w:spacing w:val="-2"/>
              </w:rPr>
              <w:t> </w:t>
            </w:r>
            <w:r w:rsidR="00891723">
              <w:rPr>
                <w:spacing w:val="-2"/>
              </w:rPr>
              <w:t>who</w:t>
            </w:r>
            <w:r w:rsidRPr="00A264B0">
              <w:rPr>
                <w:spacing w:val="-2"/>
              </w:rPr>
              <w:t>:</w:t>
            </w:r>
          </w:p>
          <w:p w14:paraId="5A20A82A" w14:textId="77777777" w:rsidR="00B676E1" w:rsidRDefault="00B676E1" w:rsidP="00CF77B5">
            <w:pPr>
              <w:pStyle w:val="ListParagraph"/>
              <w:numPr>
                <w:ilvl w:val="0"/>
                <w:numId w:val="2"/>
              </w:numPr>
            </w:pPr>
            <w:r>
              <w:t xml:space="preserve">come from different </w:t>
            </w:r>
            <w:proofErr w:type="gramStart"/>
            <w:r>
              <w:t>backgrounds</w:t>
            </w:r>
            <w:proofErr w:type="gramEnd"/>
          </w:p>
          <w:p w14:paraId="25A1B5A8" w14:textId="31E0411B" w:rsidR="00B676E1" w:rsidRDefault="00B676E1" w:rsidP="00CF77B5">
            <w:pPr>
              <w:pStyle w:val="ListParagraph"/>
              <w:numPr>
                <w:ilvl w:val="0"/>
                <w:numId w:val="2"/>
              </w:numPr>
            </w:pPr>
            <w:r>
              <w:t>speak languages other than English.</w:t>
            </w:r>
          </w:p>
        </w:tc>
      </w:tr>
      <w:tr w:rsidR="00B676E1" w14:paraId="4D8C82ED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74271CDE" w14:textId="77777777" w:rsidR="00B676E1" w:rsidRPr="00785FE2" w:rsidRDefault="00B676E1" w:rsidP="00C54117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1B8B641E" w14:textId="13558B37" w:rsidR="002327D5" w:rsidRDefault="001F49AB" w:rsidP="00C54117">
            <w:pPr>
              <w:spacing w:before="600" w:after="0"/>
            </w:pPr>
            <w:r>
              <w:t>In Australia:</w:t>
            </w:r>
          </w:p>
        </w:tc>
      </w:tr>
      <w:tr w:rsidR="00B676E1" w14:paraId="2AD5882C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29F4D520" w14:textId="6DD38A27" w:rsidR="00B676E1" w:rsidRPr="00785FE2" w:rsidRDefault="00A613F0" w:rsidP="00B676E1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767EBFB" wp14:editId="359B598E">
                  <wp:extent cx="1482725" cy="1482725"/>
                  <wp:effectExtent l="0" t="0" r="3175" b="3175"/>
                  <wp:docPr id="1049760633" name="Picture 38" descr="A baby and an arrow curving around a map of the world and pointing to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A0FB4D" w14:textId="0E1B9E1B" w:rsidR="00B676E1" w:rsidRDefault="002327D5" w:rsidP="00CF77B5">
            <w:pPr>
              <w:pStyle w:val="ListParagraph"/>
              <w:numPr>
                <w:ilvl w:val="0"/>
                <w:numId w:val="3"/>
              </w:numPr>
            </w:pPr>
            <w:r>
              <w:t xml:space="preserve">there are </w:t>
            </w:r>
            <w:r w:rsidR="001F49AB">
              <w:t xml:space="preserve">close to </w:t>
            </w:r>
            <w:r w:rsidR="001F49AB" w:rsidRPr="007901A0">
              <w:rPr>
                <w:rStyle w:val="Statisticstyle"/>
              </w:rPr>
              <w:t>8 million</w:t>
            </w:r>
            <w:r w:rsidR="001F49AB">
              <w:t xml:space="preserve"> people who were born overseas</w:t>
            </w:r>
          </w:p>
        </w:tc>
      </w:tr>
      <w:tr w:rsidR="001F49AB" w14:paraId="2EC3E58B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4EAE128B" w14:textId="73EE5890" w:rsidR="001F49AB" w:rsidRPr="00785FE2" w:rsidRDefault="0003438E" w:rsidP="00B676E1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9C88792" wp14:editId="67A8EFF0">
                  <wp:extent cx="1482725" cy="1482725"/>
                  <wp:effectExtent l="0" t="0" r="3175" b="3175"/>
                  <wp:docPr id="253724778" name="Picture 39" descr="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A group of multicolored speech bubbles with words in different language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0A3C9C" w14:textId="58E5409D" w:rsidR="001F49AB" w:rsidRDefault="002327D5" w:rsidP="00CF77B5">
            <w:pPr>
              <w:pStyle w:val="ListParagraph"/>
              <w:numPr>
                <w:ilvl w:val="0"/>
                <w:numId w:val="3"/>
              </w:numPr>
            </w:pPr>
            <w:r w:rsidRPr="00CA6C4C">
              <w:rPr>
                <w:spacing w:val="4"/>
              </w:rPr>
              <w:t>people speak more than</w:t>
            </w:r>
            <w:r w:rsidR="001F49AB" w:rsidRPr="00CA6C4C">
              <w:rPr>
                <w:spacing w:val="4"/>
              </w:rPr>
              <w:t xml:space="preserve"> </w:t>
            </w:r>
            <w:r w:rsidR="001F49AB" w:rsidRPr="00CA6C4C">
              <w:rPr>
                <w:rStyle w:val="Statisticstyle"/>
                <w:spacing w:val="4"/>
              </w:rPr>
              <w:t>300</w:t>
            </w:r>
            <w:r w:rsidR="001F49AB" w:rsidRPr="00CA6C4C">
              <w:rPr>
                <w:spacing w:val="4"/>
              </w:rPr>
              <w:t xml:space="preserve"> </w:t>
            </w:r>
            <w:r>
              <w:t>different</w:t>
            </w:r>
            <w:r w:rsidR="00CA6C4C">
              <w:t> </w:t>
            </w:r>
            <w:r w:rsidR="001F49AB">
              <w:t>languages.</w:t>
            </w:r>
          </w:p>
        </w:tc>
      </w:tr>
    </w:tbl>
    <w:p w14:paraId="5FA925B3" w14:textId="77777777" w:rsidR="00F74375" w:rsidRDefault="00F74375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327D5" w14:paraId="04715288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3E6EE8E7" w14:textId="1853BDE8" w:rsidR="002327D5" w:rsidRPr="00785FE2" w:rsidRDefault="004414F8" w:rsidP="00B676E1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01EF9AF5" wp14:editId="508DB6C1">
                  <wp:extent cx="1482725" cy="1482725"/>
                  <wp:effectExtent l="0" t="0" r="3175" b="3175"/>
                  <wp:docPr id="1908268187" name="Picture 40" descr="A person pointing at themselves and raising their hand in front of 2 other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A group of people in a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E9B92A" w14:textId="6AA91835" w:rsidR="002327D5" w:rsidRDefault="002327D5" w:rsidP="00B676E1">
            <w:r>
              <w:t xml:space="preserve">When you </w:t>
            </w:r>
            <w:r w:rsidRPr="00C1107A">
              <w:rPr>
                <w:rStyle w:val="Strong"/>
              </w:rPr>
              <w:t>identify</w:t>
            </w:r>
            <w:r>
              <w:t xml:space="preserve"> as something, you </w:t>
            </w:r>
            <w:r w:rsidR="00AD4BEA">
              <w:t xml:space="preserve">are </w:t>
            </w:r>
            <w:r>
              <w:t>say</w:t>
            </w:r>
            <w:r w:rsidR="00AD4BEA">
              <w:t>ing</w:t>
            </w:r>
            <w:r>
              <w:t xml:space="preserve"> that you belong to a certain group of people.</w:t>
            </w:r>
          </w:p>
        </w:tc>
      </w:tr>
      <w:tr w:rsidR="00B676E1" w14:paraId="3AAD8ACC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0FE523CF" w14:textId="75CBB7F3" w:rsidR="00B676E1" w:rsidRPr="00785FE2" w:rsidRDefault="001118E7" w:rsidP="00B676E1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35CCB7B" wp14:editId="142C9F18">
                  <wp:extent cx="1482725" cy="1482725"/>
                  <wp:effectExtent l="0" t="0" r="3175" b="3175"/>
                  <wp:docPr id="626339655" name="Picture 42" descr="A person pointing at themselves and raising their hand and a map of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9B7392" w14:textId="5E517EC2" w:rsidR="00B676E1" w:rsidRDefault="001F49AB" w:rsidP="00B676E1">
            <w:r w:rsidRPr="007901A0">
              <w:rPr>
                <w:rStyle w:val="Statisticstyle"/>
              </w:rPr>
              <w:t>30%</w:t>
            </w:r>
            <w:r>
              <w:t xml:space="preserve"> of people who live in Australia </w:t>
            </w:r>
            <w:r w:rsidR="002327D5" w:rsidRPr="002327D5">
              <w:t>identify</w:t>
            </w:r>
            <w:r>
              <w:t xml:space="preserve"> as</w:t>
            </w:r>
            <w:r w:rsidR="00CA6C4C">
              <w:t> </w:t>
            </w:r>
            <w:r>
              <w:t>a</w:t>
            </w:r>
            <w:r w:rsidR="00CA6C4C">
              <w:t> </w:t>
            </w:r>
            <w:r>
              <w:t xml:space="preserve">CALD </w:t>
            </w:r>
            <w:r w:rsidR="002327D5">
              <w:t>person</w:t>
            </w:r>
            <w:r>
              <w:t>.</w:t>
            </w:r>
          </w:p>
        </w:tc>
      </w:tr>
      <w:tr w:rsidR="001F49AB" w14:paraId="65BD8292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2E04CA4B" w14:textId="6D07443B" w:rsidR="001F49AB" w:rsidRPr="00785FE2" w:rsidRDefault="00D83A0E" w:rsidP="00B676E1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AD184BE" wp14:editId="370FCCD0">
                  <wp:extent cx="1482725" cy="1482725"/>
                  <wp:effectExtent l="0" t="0" r="3175" b="3175"/>
                  <wp:docPr id="154003351" name="Picture 43" descr="A person raising their hand in front of their famil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D16FDF" w14:textId="5FBC5FDD" w:rsidR="001F49AB" w:rsidRDefault="001F49AB" w:rsidP="002F63FC">
            <w:pPr>
              <w:spacing w:line="324" w:lineRule="auto"/>
            </w:pPr>
            <w:r w:rsidRPr="002F63FC">
              <w:rPr>
                <w:rStyle w:val="Statisticstyle"/>
              </w:rPr>
              <w:t>10%</w:t>
            </w:r>
            <w:r w:rsidRPr="003B3EBE">
              <w:rPr>
                <w:spacing w:val="-2"/>
              </w:rPr>
              <w:t xml:space="preserve"> of </w:t>
            </w:r>
            <w:r w:rsidRPr="003B3EBE">
              <w:rPr>
                <w:rStyle w:val="Strong"/>
                <w:spacing w:val="-2"/>
              </w:rPr>
              <w:t>participants</w:t>
            </w:r>
            <w:r w:rsidRPr="003B3EBE">
              <w:rPr>
                <w:spacing w:val="-2"/>
              </w:rPr>
              <w:t xml:space="preserve"> in the National </w:t>
            </w:r>
            <w:r w:rsidRPr="003B3EBE">
              <w:rPr>
                <w:spacing w:val="4"/>
              </w:rPr>
              <w:t xml:space="preserve">Disability Insurance Scheme (NDIS) </w:t>
            </w:r>
            <w:r w:rsidR="00551CF4">
              <w:rPr>
                <w:spacing w:val="4"/>
              </w:rPr>
              <w:t>identify as a</w:t>
            </w:r>
            <w:r w:rsidRPr="003B3EBE">
              <w:rPr>
                <w:spacing w:val="4"/>
              </w:rPr>
              <w:t xml:space="preserve"> </w:t>
            </w:r>
            <w:r>
              <w:t>CALD </w:t>
            </w:r>
            <w:r w:rsidR="00551CF4">
              <w:t>person</w:t>
            </w:r>
            <w:r>
              <w:t>.</w:t>
            </w:r>
          </w:p>
        </w:tc>
      </w:tr>
      <w:tr w:rsidR="001F49AB" w:rsidRPr="005C78BB" w14:paraId="634B8FAA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5D9D2260" w14:textId="77777777" w:rsidR="001F49AB" w:rsidRDefault="001F49AB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CE06D7D" wp14:editId="47A51CD9">
                  <wp:extent cx="1483200" cy="1483200"/>
                  <wp:effectExtent l="0" t="0" r="3175" b="3175"/>
                  <wp:docPr id="768595154" name="Picture 768595154" descr="A participant icon showing a group of participants. 2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3CB07D" w14:textId="64F02038" w:rsidR="001F49AB" w:rsidRPr="005C78BB" w:rsidRDefault="001F49AB" w:rsidP="00C73E0D">
            <w:r>
              <w:rPr>
                <w:rStyle w:val="Strong"/>
                <w:b w:val="0"/>
                <w:bCs w:val="0"/>
                <w:color w:val="auto"/>
              </w:rPr>
              <w:t>P</w:t>
            </w:r>
            <w:r w:rsidRPr="001F49AB">
              <w:rPr>
                <w:rStyle w:val="Strong"/>
                <w:b w:val="0"/>
                <w:bCs w:val="0"/>
                <w:color w:val="auto"/>
              </w:rPr>
              <w:t>articipants</w:t>
            </w:r>
            <w:r w:rsidRPr="005C78BB">
              <w:t xml:space="preserve"> are people with disability who take part in the NDIS.</w:t>
            </w:r>
          </w:p>
        </w:tc>
      </w:tr>
    </w:tbl>
    <w:p w14:paraId="4537F019" w14:textId="271DC0D2" w:rsidR="00B676E1" w:rsidRPr="00B676E1" w:rsidRDefault="00B676E1" w:rsidP="00B676E1">
      <w:pPr>
        <w:spacing w:before="0" w:after="0" w:line="240" w:lineRule="auto"/>
      </w:pPr>
      <w:r>
        <w:br w:type="page"/>
      </w:r>
    </w:p>
    <w:p w14:paraId="4ACD43EB" w14:textId="3E331A9B" w:rsidR="00D01D6C" w:rsidRPr="003D6075" w:rsidRDefault="00AC75FD" w:rsidP="00D3520F">
      <w:pPr>
        <w:pStyle w:val="Heading2"/>
        <w:rPr>
          <w:lang w:val="en-AU"/>
        </w:rPr>
      </w:pPr>
      <w:bookmarkStart w:id="93" w:name="_Toc152855306"/>
      <w:r w:rsidRPr="00DD389A">
        <w:lastRenderedPageBreak/>
        <w:t xml:space="preserve">What is </w:t>
      </w:r>
      <w:bookmarkEnd w:id="88"/>
      <w:bookmarkEnd w:id="89"/>
      <w:r w:rsidR="00C1107A">
        <w:rPr>
          <w:lang w:val="en-AU"/>
        </w:rPr>
        <w:t>the</w:t>
      </w:r>
      <w:r w:rsidR="007B0E1F">
        <w:t xml:space="preserve"> </w:t>
      </w:r>
      <w:r w:rsidR="00EC15EF">
        <w:rPr>
          <w:lang w:val="en-AU"/>
        </w:rPr>
        <w:t>S</w:t>
      </w:r>
      <w:r w:rsidR="002A6A49">
        <w:rPr>
          <w:lang w:val="en-AU"/>
        </w:rPr>
        <w:t>trategy</w:t>
      </w:r>
      <w:r w:rsidR="007B0E1F">
        <w:t xml:space="preserve"> about?</w:t>
      </w:r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5F45F4" w:rsidRPr="009B6F97" w14:paraId="2773B2C4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3FB37386" w14:textId="081DF055" w:rsidR="005F45F4" w:rsidRPr="00785FE2" w:rsidRDefault="00516F6D" w:rsidP="00F74375">
            <w:pPr>
              <w:pStyle w:val="Image"/>
            </w:pPr>
            <w:bookmarkStart w:id="94" w:name="_Hlk152854252"/>
            <w:r>
              <w:rPr>
                <w:noProof/>
              </w:rPr>
              <w:drawing>
                <wp:inline distT="0" distB="0" distL="0" distR="0" wp14:anchorId="7F999928" wp14:editId="5162B404">
                  <wp:extent cx="1482725" cy="1482725"/>
                  <wp:effectExtent l="0" t="0" r="3175" b="3175"/>
                  <wp:docPr id="478145865" name="Picture 44" descr="A strategy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3967DD4" w14:textId="257EBA1A" w:rsidR="00F05FC3" w:rsidRDefault="00B7095A" w:rsidP="00F74375">
            <w:r>
              <w:t xml:space="preserve">We wrote the </w:t>
            </w:r>
            <w:r w:rsidR="000D0ABE">
              <w:t xml:space="preserve">new </w:t>
            </w:r>
            <w:r w:rsidRPr="007074AC">
              <w:rPr>
                <w:rStyle w:val="Emphasis"/>
                <w:i w:val="0"/>
                <w:iCs w:val="0"/>
              </w:rPr>
              <w:t>Cultural and Linguistic</w:t>
            </w:r>
            <w:r w:rsidR="00F05FC3" w:rsidRPr="007074AC">
              <w:rPr>
                <w:rStyle w:val="Emphasis"/>
                <w:i w:val="0"/>
                <w:iCs w:val="0"/>
              </w:rPr>
              <w:t xml:space="preserve"> </w:t>
            </w:r>
            <w:r w:rsidRPr="007074AC">
              <w:rPr>
                <w:rStyle w:val="Emphasis"/>
                <w:i w:val="0"/>
                <w:iCs w:val="0"/>
              </w:rPr>
              <w:t>Diversity</w:t>
            </w:r>
            <w:r w:rsidR="003B3EBE" w:rsidRPr="007074AC">
              <w:rPr>
                <w:rStyle w:val="Emphasis"/>
                <w:i w:val="0"/>
                <w:iCs w:val="0"/>
              </w:rPr>
              <w:t xml:space="preserve"> </w:t>
            </w:r>
            <w:r w:rsidRPr="007074AC">
              <w:rPr>
                <w:rStyle w:val="Emphasis"/>
                <w:i w:val="0"/>
                <w:iCs w:val="0"/>
              </w:rPr>
              <w:t>Strategy</w:t>
            </w:r>
            <w:r w:rsidR="00F05FC3" w:rsidRPr="007074AC">
              <w:rPr>
                <w:rStyle w:val="Emphasis"/>
                <w:i w:val="0"/>
                <w:iCs w:val="0"/>
              </w:rPr>
              <w:t xml:space="preserve"> 202</w:t>
            </w:r>
            <w:r w:rsidR="00230B06" w:rsidRPr="007074AC">
              <w:rPr>
                <w:rStyle w:val="Emphasis"/>
                <w:i w:val="0"/>
                <w:iCs w:val="0"/>
              </w:rPr>
              <w:t>4</w:t>
            </w:r>
            <w:r w:rsidR="00F05FC3" w:rsidRPr="007074AC">
              <w:rPr>
                <w:rStyle w:val="Emphasis"/>
                <w:i w:val="0"/>
                <w:iCs w:val="0"/>
              </w:rPr>
              <w:t>–202</w:t>
            </w:r>
            <w:r w:rsidR="00230B06" w:rsidRPr="007074AC">
              <w:rPr>
                <w:rStyle w:val="Emphasis"/>
                <w:i w:val="0"/>
                <w:iCs w:val="0"/>
              </w:rPr>
              <w:t>8</w:t>
            </w:r>
            <w:r w:rsidR="00F05FC3">
              <w:t>.</w:t>
            </w:r>
          </w:p>
          <w:p w14:paraId="6263BDC2" w14:textId="52CE6187" w:rsidR="005F45F4" w:rsidRPr="009B6F97" w:rsidRDefault="00230B06" w:rsidP="00F74375">
            <w:r>
              <w:t>We call it the Strategy.</w:t>
            </w:r>
          </w:p>
        </w:tc>
      </w:tr>
      <w:tr w:rsidR="00230B06" w:rsidRPr="009B6F97" w14:paraId="3EAA127B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5438A569" w14:textId="2387681C" w:rsidR="00230B06" w:rsidRDefault="000F1288" w:rsidP="00F74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B1BDCC" wp14:editId="4378675D">
                  <wp:extent cx="1483200" cy="1483200"/>
                  <wp:effectExtent l="0" t="0" r="3175" b="3175"/>
                  <wp:docPr id="420215641" name="Picture 1" descr="A group of CALD participants. Next to them is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A group of people in a circle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1C2E7E25" w14:textId="1F954614" w:rsidR="00230B06" w:rsidRDefault="007977D5" w:rsidP="00F74375">
            <w:r>
              <w:t>This</w:t>
            </w:r>
            <w:r w:rsidR="00230B06">
              <w:t xml:space="preserve"> Strategy is a plan for how we will make the</w:t>
            </w:r>
            <w:r w:rsidR="003B3EBE">
              <w:t> </w:t>
            </w:r>
            <w:r w:rsidR="00230B06">
              <w:t>NDIS better for CALD participants.</w:t>
            </w:r>
          </w:p>
        </w:tc>
      </w:tr>
      <w:bookmarkEnd w:id="94"/>
      <w:tr w:rsidR="005F45F4" w14:paraId="6FA4D3BF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6E4F6CEA" w14:textId="717386FF" w:rsidR="005F45F4" w:rsidRPr="00785FE2" w:rsidRDefault="00233933" w:rsidP="00F74375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80EE822" wp14:editId="417D0118">
                  <wp:extent cx="1482725" cy="1482725"/>
                  <wp:effectExtent l="0" t="0" r="3175" b="3175"/>
                  <wp:docPr id="781709884" name="Picture 5" descr="A participant holding an NDIS document. Next to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781709884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78124317" w14:textId="7F00E953" w:rsidR="007138A0" w:rsidRDefault="00230B06" w:rsidP="00F74375">
            <w:r w:rsidRPr="003B3EBE">
              <w:rPr>
                <w:spacing w:val="-2"/>
              </w:rPr>
              <w:t>It also</w:t>
            </w:r>
            <w:r w:rsidR="00412343" w:rsidRPr="003B3EBE">
              <w:rPr>
                <w:spacing w:val="-2"/>
              </w:rPr>
              <w:t xml:space="preserve"> </w:t>
            </w:r>
            <w:r w:rsidR="000D0ABE" w:rsidRPr="003B3EBE">
              <w:rPr>
                <w:spacing w:val="-2"/>
              </w:rPr>
              <w:t>explains how we will improve the experiences</w:t>
            </w:r>
            <w:r w:rsidR="000D0ABE">
              <w:t xml:space="preserve"> CALD p</w:t>
            </w:r>
            <w:r w:rsidR="00F05FC3">
              <w:t>articipants</w:t>
            </w:r>
            <w:r w:rsidR="000D0ABE">
              <w:t xml:space="preserve"> have with the NDIS.</w:t>
            </w:r>
          </w:p>
        </w:tc>
      </w:tr>
    </w:tbl>
    <w:p w14:paraId="3F804A31" w14:textId="77777777" w:rsidR="00F74375" w:rsidRDefault="00F74375">
      <w: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115682" w14:paraId="458DC8BB" w14:textId="77777777" w:rsidTr="00735C79">
        <w:tc>
          <w:tcPr>
            <w:tcW w:w="2537" w:type="dxa"/>
            <w:vAlign w:val="center"/>
          </w:tcPr>
          <w:p w14:paraId="215C331C" w14:textId="24508162" w:rsidR="00115682" w:rsidRPr="00785FE2" w:rsidRDefault="00115682" w:rsidP="00735C79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6921823A" w14:textId="17CB16FD" w:rsidR="000D0ABE" w:rsidRDefault="000D0ABE" w:rsidP="00735C79">
            <w:pPr>
              <w:spacing w:after="0"/>
            </w:pPr>
            <w:r>
              <w:t>This includes their experience with:</w:t>
            </w:r>
          </w:p>
        </w:tc>
      </w:tr>
      <w:tr w:rsidR="00233933" w14:paraId="4E9ED932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607733B9" w14:textId="084DED54" w:rsidR="00233933" w:rsidRPr="00785FE2" w:rsidRDefault="00233933" w:rsidP="00735C79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0966CBC" wp14:editId="1EA8B4F6">
                  <wp:extent cx="1482725" cy="1482725"/>
                  <wp:effectExtent l="0" t="0" r="3175" b="3175"/>
                  <wp:docPr id="686706921" name="Picture 4" descr="A person holding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0839D1" w14:textId="5C471E09" w:rsidR="00233933" w:rsidRDefault="007977D5" w:rsidP="00735C79">
            <w:pPr>
              <w:pStyle w:val="ListParagraph"/>
              <w:numPr>
                <w:ilvl w:val="0"/>
                <w:numId w:val="4"/>
              </w:numPr>
            </w:pPr>
            <w:r>
              <w:t>using the NDIS</w:t>
            </w:r>
          </w:p>
        </w:tc>
      </w:tr>
      <w:tr w:rsidR="00233933" w14:paraId="7152D75B" w14:textId="77777777" w:rsidTr="00735C79">
        <w:tc>
          <w:tcPr>
            <w:tcW w:w="2537" w:type="dxa"/>
            <w:vAlign w:val="center"/>
          </w:tcPr>
          <w:p w14:paraId="3CC8535C" w14:textId="1F140369" w:rsidR="00233933" w:rsidRPr="00785FE2" w:rsidRDefault="00233933" w:rsidP="00735C79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DD3A796" wp14:editId="6A8F30E8">
                  <wp:extent cx="1482725" cy="1482725"/>
                  <wp:effectExtent l="0" t="0" r="3175" b="3175"/>
                  <wp:docPr id="127817640" name="Picture 6" descr="3 NDIS staff. One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A group of people in purple uniforms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32BB93" w14:textId="1F0F9B44" w:rsidR="00233933" w:rsidRDefault="00233933" w:rsidP="00735C79">
            <w:pPr>
              <w:pStyle w:val="ListParagraph"/>
              <w:numPr>
                <w:ilvl w:val="0"/>
                <w:numId w:val="4"/>
              </w:numPr>
            </w:pPr>
            <w:r>
              <w:t>NDIS staff</w:t>
            </w:r>
          </w:p>
        </w:tc>
      </w:tr>
      <w:tr w:rsidR="0026512B" w14:paraId="732BFB74" w14:textId="77777777" w:rsidTr="00735C79">
        <w:tc>
          <w:tcPr>
            <w:tcW w:w="2537" w:type="dxa"/>
            <w:vAlign w:val="center"/>
          </w:tcPr>
          <w:p w14:paraId="26D7AAF8" w14:textId="1F57C2F3" w:rsidR="0026512B" w:rsidRDefault="00735C79" w:rsidP="00735C79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DEB5E1" wp14:editId="6EF424CB">
                  <wp:extent cx="1482725" cy="1482725"/>
                  <wp:effectExtent l="0" t="0" r="3175" b="3175"/>
                  <wp:docPr id="1006732294" name="Picture 1006732294" descr="An NDIS partner holding a document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705157" name="Picture 11" descr="A person holding a clipboard in front of a building&#10;&#10;Description automatically generated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C6AEC8" w14:textId="3CF356D1" w:rsidR="0026512B" w:rsidRDefault="0026512B" w:rsidP="00735C79">
            <w:pPr>
              <w:pStyle w:val="ListParagraph"/>
              <w:numPr>
                <w:ilvl w:val="0"/>
                <w:numId w:val="4"/>
              </w:numPr>
            </w:pPr>
            <w:r w:rsidRPr="0026512B">
              <w:rPr>
                <w:rStyle w:val="Strong"/>
              </w:rPr>
              <w:t>NDIS partners</w:t>
            </w:r>
            <w:r>
              <w:t>.</w:t>
            </w:r>
          </w:p>
        </w:tc>
      </w:tr>
      <w:tr w:rsidR="0026512B" w14:paraId="33789C24" w14:textId="77777777" w:rsidTr="00735C79">
        <w:tc>
          <w:tcPr>
            <w:tcW w:w="2537" w:type="dxa"/>
            <w:vAlign w:val="center"/>
          </w:tcPr>
          <w:p w14:paraId="1C4C4274" w14:textId="53E9E01C" w:rsidR="0026512B" w:rsidRDefault="00735C79" w:rsidP="00735C79">
            <w:pPr>
              <w:pStyle w:val="Image"/>
              <w:spacing w:before="84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478616" wp14:editId="467C764D">
                  <wp:extent cx="1473835" cy="1038313"/>
                  <wp:effectExtent l="0" t="0" r="0" b="9525"/>
                  <wp:docPr id="1158345630" name="Picture 3" descr="An NDIS partner supporting a person to use a compu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1158345630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8CFA18" w14:textId="77777777" w:rsidR="0026512B" w:rsidRDefault="0026512B" w:rsidP="007977D5">
            <w:r>
              <w:t>NDIS partners are people who help others find and use services.</w:t>
            </w:r>
          </w:p>
          <w:p w14:paraId="349E2EDD" w14:textId="614C2B2B" w:rsidR="007977D5" w:rsidRDefault="007977D5" w:rsidP="007977D5">
            <w:r>
              <w:t>In this Strategy, we just call them our partners.</w:t>
            </w:r>
          </w:p>
        </w:tc>
      </w:tr>
    </w:tbl>
    <w:p w14:paraId="5F4ACF95" w14:textId="77777777" w:rsidR="00735C79" w:rsidRDefault="00735C79">
      <w: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0D0ABE" w14:paraId="2E8F41DE" w14:textId="77777777" w:rsidTr="00551CF4">
        <w:tc>
          <w:tcPr>
            <w:tcW w:w="2537" w:type="dxa"/>
            <w:vAlign w:val="center"/>
          </w:tcPr>
          <w:p w14:paraId="3C666CD3" w14:textId="746B9BF4" w:rsidR="000D0ABE" w:rsidRPr="00785FE2" w:rsidRDefault="000D0ABE" w:rsidP="00C54117">
            <w:pPr>
              <w:pStyle w:val="Image"/>
            </w:pPr>
          </w:p>
        </w:tc>
        <w:tc>
          <w:tcPr>
            <w:tcW w:w="6917" w:type="dxa"/>
            <w:gridSpan w:val="2"/>
            <w:vAlign w:val="center"/>
          </w:tcPr>
          <w:p w14:paraId="40699BEA" w14:textId="439404AA" w:rsidR="000D0ABE" w:rsidRDefault="007977D5" w:rsidP="00C54117">
            <w:r>
              <w:t>This</w:t>
            </w:r>
            <w:r w:rsidR="000D0ABE">
              <w:t xml:space="preserve"> Strategy also explains how we will support:</w:t>
            </w:r>
          </w:p>
        </w:tc>
      </w:tr>
      <w:tr w:rsidR="000D0ABE" w14:paraId="1241D03F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66671023" w14:textId="5C35FF85" w:rsidR="000D0ABE" w:rsidRPr="00785FE2" w:rsidRDefault="00405C0D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E987413" wp14:editId="2818B5C0">
                  <wp:extent cx="1482725" cy="1482725"/>
                  <wp:effectExtent l="0" t="0" r="3175" b="3175"/>
                  <wp:docPr id="258620248" name="Picture 45" descr="An NDIS worker shaking hands with 2 other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E304F4" w14:textId="2A273466" w:rsidR="000D0ABE" w:rsidRDefault="00551CF4" w:rsidP="00CF77B5">
            <w:pPr>
              <w:pStyle w:val="ListParagraph"/>
              <w:numPr>
                <w:ilvl w:val="0"/>
                <w:numId w:val="5"/>
              </w:numPr>
            </w:pPr>
            <w:r>
              <w:t xml:space="preserve">CALD </w:t>
            </w:r>
            <w:r w:rsidR="000D0ABE">
              <w:t xml:space="preserve">communities to </w:t>
            </w:r>
            <w:r w:rsidR="00552D6D">
              <w:t>take part in</w:t>
            </w:r>
            <w:r w:rsidR="000D0ABE">
              <w:t xml:space="preserve"> the</w:t>
            </w:r>
            <w:r>
              <w:t> </w:t>
            </w:r>
            <w:r w:rsidR="000D0ABE">
              <w:t>NDIS</w:t>
            </w:r>
          </w:p>
        </w:tc>
      </w:tr>
      <w:tr w:rsidR="000D0ABE" w14:paraId="15C390B3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2E42DA40" w14:textId="14FDEADA" w:rsidR="000D0ABE" w:rsidRPr="00785FE2" w:rsidRDefault="00317EA7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C275847" wp14:editId="52948E02">
                  <wp:extent cx="1482725" cy="1482725"/>
                  <wp:effectExtent l="0" t="0" r="3175" b="3175"/>
                  <wp:docPr id="1864075353" name="Picture 46" descr="An NDIS work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BB83FE" w14:textId="2F2CC5EB" w:rsidR="000D0ABE" w:rsidRDefault="00551CF4" w:rsidP="00CF77B5">
            <w:pPr>
              <w:pStyle w:val="ListParagraph"/>
              <w:numPr>
                <w:ilvl w:val="0"/>
                <w:numId w:val="5"/>
              </w:numPr>
            </w:pPr>
            <w:r>
              <w:t xml:space="preserve">CALD </w:t>
            </w:r>
            <w:r w:rsidR="000D0ABE">
              <w:t xml:space="preserve">participants to use </w:t>
            </w:r>
            <w:r w:rsidR="00552D6D">
              <w:t>the</w:t>
            </w:r>
            <w:r w:rsidR="000D0ABE">
              <w:t xml:space="preserve"> NDIS.</w:t>
            </w:r>
          </w:p>
        </w:tc>
      </w:tr>
    </w:tbl>
    <w:p w14:paraId="473BB917" w14:textId="77777777" w:rsidR="002A6A49" w:rsidRDefault="002A6A49">
      <w:pPr>
        <w:spacing w:before="0" w:after="0" w:line="240" w:lineRule="auto"/>
      </w:pPr>
      <w:r>
        <w:br w:type="page"/>
      </w:r>
    </w:p>
    <w:p w14:paraId="52F2C129" w14:textId="1DB63AF9" w:rsidR="002A6A49" w:rsidRDefault="002A6A49" w:rsidP="002A6A49">
      <w:pPr>
        <w:pStyle w:val="Heading2"/>
      </w:pPr>
      <w:bookmarkStart w:id="95" w:name="_Toc152855307"/>
      <w:r>
        <w:rPr>
          <w:lang w:val="en-AU"/>
        </w:rPr>
        <w:lastRenderedPageBreak/>
        <w:t xml:space="preserve">Why is </w:t>
      </w:r>
      <w:r w:rsidR="00C1107A">
        <w:rPr>
          <w:lang w:val="en-AU"/>
        </w:rPr>
        <w:t>the</w:t>
      </w:r>
      <w:r>
        <w:rPr>
          <w:lang w:val="en-AU"/>
        </w:rPr>
        <w:t xml:space="preserve"> </w:t>
      </w:r>
      <w:r w:rsidR="00EC15EF">
        <w:rPr>
          <w:lang w:val="en-AU"/>
        </w:rPr>
        <w:t>S</w:t>
      </w:r>
      <w:r>
        <w:rPr>
          <w:lang w:val="en-AU"/>
        </w:rPr>
        <w:t>trategy important?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E6856" w14:paraId="3D075911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4CB8E8B4" w14:textId="7E82C9AD" w:rsidR="00EE6856" w:rsidRPr="00785FE2" w:rsidRDefault="005B0200" w:rsidP="009528D1">
            <w:pPr>
              <w:pStyle w:val="Image"/>
              <w:jc w:val="left"/>
            </w:pPr>
            <w:r>
              <w:rPr>
                <w:noProof/>
              </w:rPr>
              <w:drawing>
                <wp:inline distT="0" distB="0" distL="0" distR="0" wp14:anchorId="7A7FE35C" wp14:editId="2DCC6888">
                  <wp:extent cx="1402798" cy="1402798"/>
                  <wp:effectExtent l="0" t="0" r="6985" b="6985"/>
                  <wp:docPr id="1251027194" name="Picture 7" descr="A person behind a barrier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C42D36" w14:textId="183A6465" w:rsidR="00EE6856" w:rsidRDefault="004B798D" w:rsidP="00115682">
            <w:r>
              <w:t xml:space="preserve">Some </w:t>
            </w:r>
            <w:r w:rsidR="00EE6856">
              <w:t xml:space="preserve">CALD people experience </w:t>
            </w:r>
            <w:r w:rsidR="00230B06">
              <w:t>more</w:t>
            </w:r>
            <w:r w:rsidR="00EE6856">
              <w:t xml:space="preserve"> </w:t>
            </w:r>
            <w:r w:rsidR="00EE6856" w:rsidRPr="00EE6856">
              <w:rPr>
                <w:rStyle w:val="Strong"/>
              </w:rPr>
              <w:t>barriers</w:t>
            </w:r>
            <w:r w:rsidR="00EE6856">
              <w:t xml:space="preserve"> when they want to</w:t>
            </w:r>
            <w:r w:rsidR="0023482A">
              <w:t xml:space="preserve"> take</w:t>
            </w:r>
            <w:r w:rsidR="00EE6856">
              <w:t xml:space="preserve"> part in the NDIS.</w:t>
            </w:r>
          </w:p>
        </w:tc>
      </w:tr>
      <w:tr w:rsidR="00EE6856" w14:paraId="5AC039E2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0744252" w14:textId="46E13784" w:rsidR="00EE6856" w:rsidRPr="00785FE2" w:rsidRDefault="005B0200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91BA99B" wp14:editId="0FE38B49">
                  <wp:extent cx="1482725" cy="1482725"/>
                  <wp:effectExtent l="0" t="0" r="3175" b="3175"/>
                  <wp:docPr id="1981921844" name="Picture 8" descr="2 people behind a barrier. One of them is raising their han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1981921844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212A37" w14:textId="4A10DBF6" w:rsidR="00EE6856" w:rsidRDefault="00EE6856" w:rsidP="00C43AAB">
            <w:r>
              <w:t>A barrier is something that stops you from doing something</w:t>
            </w:r>
            <w:r w:rsidR="003B3EBE">
              <w:t> </w:t>
            </w:r>
            <w:r>
              <w:t>you:</w:t>
            </w:r>
          </w:p>
          <w:p w14:paraId="7E5D656E" w14:textId="77777777" w:rsidR="00EE6856" w:rsidRDefault="00EE6856" w:rsidP="00CF77B5">
            <w:pPr>
              <w:pStyle w:val="ListParagraph"/>
              <w:numPr>
                <w:ilvl w:val="0"/>
                <w:numId w:val="6"/>
              </w:numPr>
            </w:pPr>
            <w:r>
              <w:t xml:space="preserve">need to </w:t>
            </w:r>
            <w:proofErr w:type="gramStart"/>
            <w:r>
              <w:t>do</w:t>
            </w:r>
            <w:proofErr w:type="gramEnd"/>
            <w:r>
              <w:t xml:space="preserve"> </w:t>
            </w:r>
          </w:p>
          <w:p w14:paraId="60092AEA" w14:textId="77777777" w:rsidR="00EE6856" w:rsidRDefault="00EE6856" w:rsidP="00CF77B5">
            <w:pPr>
              <w:pStyle w:val="ListParagraph"/>
              <w:numPr>
                <w:ilvl w:val="0"/>
                <w:numId w:val="6"/>
              </w:numPr>
            </w:pPr>
            <w:r>
              <w:t>want to do.</w:t>
            </w:r>
          </w:p>
        </w:tc>
      </w:tr>
      <w:tr w:rsidR="00EE6856" w14:paraId="12398813" w14:textId="77777777" w:rsidTr="00412343">
        <w:tc>
          <w:tcPr>
            <w:tcW w:w="2551" w:type="dxa"/>
            <w:vAlign w:val="center"/>
          </w:tcPr>
          <w:p w14:paraId="16B62368" w14:textId="77777777" w:rsidR="00EE6856" w:rsidRPr="00785FE2" w:rsidRDefault="00EE6856" w:rsidP="00CF67C2">
            <w:pPr>
              <w:pStyle w:val="Image"/>
              <w:spacing w:before="840" w:after="0"/>
            </w:pPr>
          </w:p>
        </w:tc>
        <w:tc>
          <w:tcPr>
            <w:tcW w:w="6576" w:type="dxa"/>
            <w:vAlign w:val="center"/>
          </w:tcPr>
          <w:p w14:paraId="6479081F" w14:textId="2091D1E5" w:rsidR="00EE6856" w:rsidRDefault="00AE72D0" w:rsidP="00CF67C2">
            <w:pPr>
              <w:spacing w:before="840" w:after="0"/>
            </w:pPr>
            <w:r>
              <w:t>B</w:t>
            </w:r>
            <w:r w:rsidR="00EE6856">
              <w:t xml:space="preserve">arriers </w:t>
            </w:r>
            <w:r>
              <w:t xml:space="preserve">can </w:t>
            </w:r>
            <w:r w:rsidR="00EE6856">
              <w:t>make it harder for CALD</w:t>
            </w:r>
            <w:r w:rsidR="009D108A">
              <w:t> </w:t>
            </w:r>
            <w:r w:rsidR="007138A0">
              <w:t>people</w:t>
            </w:r>
            <w:r w:rsidR="003B3EBE">
              <w:t> </w:t>
            </w:r>
            <w:r w:rsidR="00EE6856">
              <w:t>to:</w:t>
            </w:r>
          </w:p>
        </w:tc>
      </w:tr>
      <w:tr w:rsidR="005D3AC4" w14:paraId="72D0CA51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F0EFAC0" w14:textId="176DEC09" w:rsidR="005D3AC4" w:rsidRPr="00785FE2" w:rsidRDefault="005D3AC4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F04D5EE" wp14:editId="7FA4481C">
                  <wp:extent cx="1482725" cy="1482725"/>
                  <wp:effectExtent l="0" t="0" r="3175" b="3175"/>
                  <wp:docPr id="324798248" name="Picture 9" descr="A person reading a document, an information icon and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B69076" w14:textId="180313EC" w:rsidR="005D3AC4" w:rsidRDefault="005D3AC4" w:rsidP="00115682">
            <w:pPr>
              <w:pStyle w:val="ListParagraph"/>
              <w:numPr>
                <w:ilvl w:val="0"/>
                <w:numId w:val="37"/>
              </w:numPr>
            </w:pPr>
            <w:r>
              <w:t>find information about the NDIS</w:t>
            </w:r>
          </w:p>
        </w:tc>
      </w:tr>
      <w:tr w:rsidR="005D3AC4" w14:paraId="76B84B1E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2741CE87" w14:textId="4FF328FF" w:rsidR="005D3AC4" w:rsidRPr="00785FE2" w:rsidRDefault="00663497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E789494" wp14:editId="25C19996">
                  <wp:extent cx="1482725" cy="1482725"/>
                  <wp:effectExtent l="0" t="0" r="3175" b="3175"/>
                  <wp:docPr id="371728563" name="Picture 10" descr="A person holding an NDIS document. Above them is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9CDC33" w14:textId="662ED5CC" w:rsidR="005D3AC4" w:rsidRDefault="005D3AC4" w:rsidP="005D3AC4">
            <w:pPr>
              <w:pStyle w:val="ListParagraph"/>
              <w:numPr>
                <w:ilvl w:val="0"/>
                <w:numId w:val="37"/>
              </w:numPr>
            </w:pPr>
            <w:r>
              <w:t xml:space="preserve">use </w:t>
            </w:r>
            <w:r w:rsidR="00B94569">
              <w:t>the</w:t>
            </w:r>
            <w:r w:rsidR="004B798D">
              <w:t xml:space="preserve"> </w:t>
            </w:r>
            <w:r>
              <w:t>NDIS.</w:t>
            </w:r>
          </w:p>
        </w:tc>
      </w:tr>
      <w:tr w:rsidR="00412343" w14:paraId="31568661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4E533954" w14:textId="306FB135" w:rsidR="00412343" w:rsidRPr="00785FE2" w:rsidRDefault="00022890" w:rsidP="00B7537E">
            <w:pPr>
              <w:pStyle w:val="Image"/>
              <w:spacing w:before="0"/>
            </w:pPr>
            <w:r>
              <w:rPr>
                <w:noProof/>
              </w:rPr>
              <w:lastRenderedPageBreak/>
              <w:drawing>
                <wp:inline distT="0" distB="0" distL="0" distR="0" wp14:anchorId="47EE0BBB" wp14:editId="49A85ADE">
                  <wp:extent cx="1482725" cy="1482725"/>
                  <wp:effectExtent l="0" t="0" r="3175" b="3175"/>
                  <wp:docPr id="1844680602" name="Picture 4" descr="A person holding a document and thinking. Above them is a thought bubble with CALD participants inside it and a cros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1844680602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CB24FA" w14:textId="6F58014A" w:rsidR="00412343" w:rsidRDefault="0026512B" w:rsidP="00B7537E">
            <w:pPr>
              <w:spacing w:before="0"/>
            </w:pPr>
            <w:r>
              <w:t>Our staff and partners</w:t>
            </w:r>
            <w:r w:rsidR="00412343" w:rsidRPr="003B3EBE">
              <w:rPr>
                <w:spacing w:val="2"/>
              </w:rPr>
              <w:t xml:space="preserve"> </w:t>
            </w:r>
            <w:r w:rsidR="007974EA">
              <w:rPr>
                <w:spacing w:val="2"/>
              </w:rPr>
              <w:t>do not</w:t>
            </w:r>
            <w:r w:rsidR="00412343" w:rsidRPr="003B3EBE">
              <w:rPr>
                <w:spacing w:val="2"/>
              </w:rPr>
              <w:t xml:space="preserve"> always </w:t>
            </w:r>
            <w:r w:rsidR="00412343">
              <w:t>understand how to support CALD participants.</w:t>
            </w:r>
          </w:p>
        </w:tc>
      </w:tr>
      <w:tr w:rsidR="00412343" w14:paraId="162217CA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B50AE93" w14:textId="131323F7" w:rsidR="00412343" w:rsidRPr="00785FE2" w:rsidRDefault="00412343" w:rsidP="00412343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0578309" wp14:editId="79E78365">
                  <wp:extent cx="1440000" cy="1440000"/>
                  <wp:effectExtent l="0" t="0" r="8255" b="8255"/>
                  <wp:docPr id="128" name="Picture 128" descr="A participant thinking and 2 service workers holding documen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08FDBD" w14:textId="0DBD5F9A" w:rsidR="00412343" w:rsidRDefault="00BE1680" w:rsidP="00412343">
            <w:r>
              <w:t>It is</w:t>
            </w:r>
            <w:r w:rsidR="007138A0">
              <w:t xml:space="preserve"> hard for some </w:t>
            </w:r>
            <w:r w:rsidR="00412343">
              <w:t>CALD participants to find and use</w:t>
            </w:r>
            <w:r w:rsidR="00230B06">
              <w:t xml:space="preserve"> the</w:t>
            </w:r>
            <w:r w:rsidR="00412343">
              <w:t xml:space="preserve"> services that they need.</w:t>
            </w:r>
          </w:p>
          <w:p w14:paraId="2146045D" w14:textId="57FCFB4F" w:rsidR="002D5212" w:rsidRDefault="002D5212" w:rsidP="00412343">
            <w:r>
              <w:t xml:space="preserve">And there are not enough services that are safe for all </w:t>
            </w:r>
            <w:r w:rsidRPr="00332268">
              <w:rPr>
                <w:rStyle w:val="Strong"/>
              </w:rPr>
              <w:t>culture</w:t>
            </w:r>
            <w:r>
              <w:rPr>
                <w:rStyle w:val="Strong"/>
              </w:rPr>
              <w:t>s</w:t>
            </w:r>
            <w:r>
              <w:t>.</w:t>
            </w:r>
          </w:p>
        </w:tc>
      </w:tr>
      <w:tr w:rsidR="002D5212" w14:paraId="68BECC16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EC34057" w14:textId="77777777" w:rsidR="002D5212" w:rsidRDefault="002D5212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4B140F" wp14:editId="16EE13DB">
                  <wp:extent cx="1483200" cy="1112400"/>
                  <wp:effectExtent l="0" t="0" r="3175" b="0"/>
                  <wp:docPr id="1487494377" name="Picture 1487494377" descr="A group of people wearing brightly coloured clothing and performing a cultural dan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87F9C9" w14:textId="77777777" w:rsidR="002D5212" w:rsidRDefault="002D5212" w:rsidP="00412343">
            <w:r>
              <w:t>Your culture is:</w:t>
            </w:r>
          </w:p>
          <w:p w14:paraId="528665FE" w14:textId="77777777" w:rsidR="002D5212" w:rsidRDefault="002D5212" w:rsidP="00412343">
            <w:pPr>
              <w:pStyle w:val="ListParagraph"/>
              <w:numPr>
                <w:ilvl w:val="0"/>
                <w:numId w:val="12"/>
              </w:numPr>
            </w:pPr>
            <w:r>
              <w:t>your way of life</w:t>
            </w:r>
          </w:p>
          <w:p w14:paraId="0903902D" w14:textId="292761F6" w:rsidR="002D5212" w:rsidRDefault="002D5212" w:rsidP="00412343">
            <w:pPr>
              <w:pStyle w:val="ListParagraph"/>
              <w:numPr>
                <w:ilvl w:val="0"/>
                <w:numId w:val="12"/>
              </w:numPr>
            </w:pPr>
            <w:r>
              <w:t>what</w:t>
            </w:r>
            <w:r w:rsidR="00332990">
              <w:t xml:space="preserve"> i</w:t>
            </w:r>
            <w:r>
              <w:t>s important to you.</w:t>
            </w:r>
          </w:p>
        </w:tc>
      </w:tr>
      <w:tr w:rsidR="00412343" w14:paraId="5BF96FC7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70828BCC" w14:textId="052567C7" w:rsidR="00412343" w:rsidRDefault="00BE679B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0AFC76" wp14:editId="160789C5">
                  <wp:extent cx="1482725" cy="1482725"/>
                  <wp:effectExtent l="0" t="0" r="3175" b="3175"/>
                  <wp:docPr id="584460863" name="Picture 12" descr="A person thinking beneath 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584460863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3A05B2" w14:textId="5C86FE7C" w:rsidR="00412343" w:rsidRDefault="008554E2" w:rsidP="00412343">
            <w:r>
              <w:t>I</w:t>
            </w:r>
            <w:r w:rsidR="00412343">
              <w:t xml:space="preserve">nformation in other languages </w:t>
            </w:r>
            <w:r w:rsidR="00EE4BFA">
              <w:t>is not</w:t>
            </w:r>
            <w:r w:rsidR="00412343">
              <w:t xml:space="preserve"> always easy for CALD </w:t>
            </w:r>
            <w:r w:rsidR="00B94569">
              <w:t>people</w:t>
            </w:r>
            <w:r w:rsidR="00412343">
              <w:t xml:space="preserve"> to use.</w:t>
            </w:r>
          </w:p>
        </w:tc>
      </w:tr>
      <w:tr w:rsidR="00412343" w14:paraId="52E068A0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7D3DB3CA" w14:textId="0828B33D" w:rsidR="00412343" w:rsidRPr="00785FE2" w:rsidRDefault="008C6B7E" w:rsidP="00412343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C70ED66" wp14:editId="7D8186C8">
                  <wp:extent cx="1482725" cy="1482725"/>
                  <wp:effectExtent l="0" t="0" r="3175" b="3175"/>
                  <wp:docPr id="330540206" name="Picture 47" descr="A participant raising their hand. Next to them is an information icon and a cros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330540206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803ED3" w14:textId="62CC5DA4" w:rsidR="007138A0" w:rsidRDefault="002D5212" w:rsidP="00412343">
            <w:r>
              <w:t>And t</w:t>
            </w:r>
            <w:r w:rsidR="00412343">
              <w:t xml:space="preserve">here is not enough information about </w:t>
            </w:r>
            <w:r>
              <w:t>what</w:t>
            </w:r>
            <w:r w:rsidR="00412343">
              <w:t xml:space="preserve"> CALD</w:t>
            </w:r>
            <w:r w:rsidR="003B3EBE">
              <w:t> </w:t>
            </w:r>
            <w:r w:rsidR="00412343">
              <w:t>participants</w:t>
            </w:r>
            <w:r w:rsidR="007138A0">
              <w:t>:</w:t>
            </w:r>
          </w:p>
          <w:p w14:paraId="764C409C" w14:textId="352023B2" w:rsidR="007138A0" w:rsidRDefault="002D5212" w:rsidP="00C1107A">
            <w:pPr>
              <w:pStyle w:val="ListParagraph"/>
              <w:numPr>
                <w:ilvl w:val="0"/>
                <w:numId w:val="56"/>
              </w:numPr>
            </w:pPr>
            <w:r>
              <w:t xml:space="preserve">experience </w:t>
            </w:r>
          </w:p>
          <w:p w14:paraId="432739C7" w14:textId="07522B1A" w:rsidR="00412343" w:rsidRDefault="002D5212" w:rsidP="00C1107A">
            <w:pPr>
              <w:pStyle w:val="ListParagraph"/>
              <w:numPr>
                <w:ilvl w:val="0"/>
                <w:numId w:val="56"/>
              </w:numPr>
            </w:pPr>
            <w:r>
              <w:t>need.</w:t>
            </w:r>
          </w:p>
        </w:tc>
      </w:tr>
    </w:tbl>
    <w:p w14:paraId="0B62453E" w14:textId="5A8C2F3A" w:rsidR="007F4962" w:rsidRPr="002A6A49" w:rsidRDefault="002A6A49" w:rsidP="007F4962">
      <w:pPr>
        <w:pStyle w:val="Heading2"/>
        <w:rPr>
          <w:lang w:val="en-AU"/>
        </w:rPr>
      </w:pPr>
      <w:bookmarkStart w:id="96" w:name="_Toc152855308"/>
      <w:r>
        <w:rPr>
          <w:lang w:val="en-AU"/>
        </w:rPr>
        <w:lastRenderedPageBreak/>
        <w:t xml:space="preserve">How did we make </w:t>
      </w:r>
      <w:r w:rsidR="00EC15EF">
        <w:rPr>
          <w:lang w:val="en-AU"/>
        </w:rPr>
        <w:t>the S</w:t>
      </w:r>
      <w:r>
        <w:rPr>
          <w:lang w:val="en-AU"/>
        </w:rPr>
        <w:t>trategy?</w:t>
      </w:r>
      <w:bookmarkEnd w:id="96"/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7F4962" w:rsidRPr="00E9016B" w14:paraId="49F3B0F1" w14:textId="77777777" w:rsidTr="0075683F">
        <w:trPr>
          <w:trHeight w:val="2550"/>
        </w:trPr>
        <w:tc>
          <w:tcPr>
            <w:tcW w:w="2551" w:type="dxa"/>
            <w:vAlign w:val="center"/>
          </w:tcPr>
          <w:p w14:paraId="5407167E" w14:textId="0E1D0C99" w:rsidR="007F4962" w:rsidRPr="00785FE2" w:rsidRDefault="00C43AAB" w:rsidP="00F74375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B78FE90" wp14:editId="727D1BD2">
                  <wp:extent cx="1368000" cy="1368000"/>
                  <wp:effectExtent l="0" t="0" r="3810" b="3810"/>
                  <wp:docPr id="2051497661" name="Picture 2051497661" descr="3 people working together on large a document. One person is pointing at the large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33BD2A" w14:textId="513BF725" w:rsidR="007F4962" w:rsidRDefault="00C43AAB" w:rsidP="00891723">
            <w:pPr>
              <w:spacing w:before="120"/>
            </w:pPr>
            <w:r>
              <w:t xml:space="preserve">We used </w:t>
            </w:r>
            <w:r w:rsidRPr="0025388D">
              <w:rPr>
                <w:rStyle w:val="Strong"/>
              </w:rPr>
              <w:t>co-design</w:t>
            </w:r>
            <w:r>
              <w:t xml:space="preserve"> to make th</w:t>
            </w:r>
            <w:r w:rsidR="00C1107A">
              <w:t>e</w:t>
            </w:r>
            <w:r>
              <w:t xml:space="preserve"> Strategy.</w:t>
            </w:r>
          </w:p>
          <w:p w14:paraId="6CE4407D" w14:textId="26A8855F" w:rsidR="00891723" w:rsidRDefault="00C43AAB" w:rsidP="007F4962">
            <w:r w:rsidRPr="00C43AAB">
              <w:t>Co-design is</w:t>
            </w:r>
            <w:r>
              <w:t xml:space="preserve"> when people work together to</w:t>
            </w:r>
            <w:r w:rsidR="00891723">
              <w:t>:</w:t>
            </w:r>
          </w:p>
          <w:p w14:paraId="58F9B714" w14:textId="77832734" w:rsidR="00891723" w:rsidRDefault="00891723" w:rsidP="00891723">
            <w:pPr>
              <w:pStyle w:val="ListParagraph"/>
              <w:numPr>
                <w:ilvl w:val="0"/>
                <w:numId w:val="4"/>
              </w:numPr>
            </w:pPr>
            <w:r>
              <w:t>make</w:t>
            </w:r>
            <w:r w:rsidRPr="00C43AAB">
              <w:t> </w:t>
            </w:r>
            <w:r>
              <w:t xml:space="preserve">something </w:t>
            </w:r>
            <w:proofErr w:type="gramStart"/>
            <w:r w:rsidR="00230B06">
              <w:t>new</w:t>
            </w:r>
            <w:proofErr w:type="gramEnd"/>
          </w:p>
          <w:p w14:paraId="2EF6B7BE" w14:textId="61A49390" w:rsidR="00C43AAB" w:rsidRPr="003979D1" w:rsidRDefault="00891723" w:rsidP="00891723">
            <w:pPr>
              <w:pStyle w:val="ListParagraph"/>
              <w:numPr>
                <w:ilvl w:val="0"/>
                <w:numId w:val="4"/>
              </w:numPr>
            </w:pPr>
            <w:r>
              <w:t>improve how something works</w:t>
            </w:r>
            <w:r w:rsidR="00230B06">
              <w:t>.</w:t>
            </w:r>
          </w:p>
        </w:tc>
      </w:tr>
      <w:tr w:rsidR="00C43AAB" w:rsidRPr="003979D1" w14:paraId="434BD69E" w14:textId="77777777" w:rsidTr="0075683F">
        <w:tc>
          <w:tcPr>
            <w:tcW w:w="2551" w:type="dxa"/>
            <w:vAlign w:val="center"/>
          </w:tcPr>
          <w:p w14:paraId="02F03243" w14:textId="01149822" w:rsidR="00C43AAB" w:rsidRPr="00785FE2" w:rsidRDefault="00C43AAB" w:rsidP="00F74375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53C4E32B" w14:textId="665F6D21" w:rsidR="00C43AAB" w:rsidRPr="003979D1" w:rsidRDefault="0025388D" w:rsidP="00F74375">
            <w:pPr>
              <w:spacing w:before="360" w:after="0"/>
            </w:pPr>
            <w:r>
              <w:t xml:space="preserve">We </w:t>
            </w:r>
            <w:r w:rsidR="00230B06">
              <w:t xml:space="preserve">made sure we </w:t>
            </w:r>
            <w:r>
              <w:t>worked with</w:t>
            </w:r>
            <w:r w:rsidR="00230B06">
              <w:t xml:space="preserve"> lots of different people</w:t>
            </w:r>
            <w:r w:rsidR="000F29E2">
              <w:t>,</w:t>
            </w:r>
            <w:r w:rsidR="00230B06">
              <w:t xml:space="preserve"> this includes</w:t>
            </w:r>
            <w:r w:rsidR="00DA06DB">
              <w:t>:</w:t>
            </w:r>
          </w:p>
        </w:tc>
      </w:tr>
      <w:tr w:rsidR="0010274C" w:rsidRPr="00E9016B" w14:paraId="50DAFAA6" w14:textId="77777777" w:rsidTr="0075683F">
        <w:trPr>
          <w:trHeight w:val="2370"/>
        </w:trPr>
        <w:tc>
          <w:tcPr>
            <w:tcW w:w="2551" w:type="dxa"/>
            <w:vAlign w:val="center"/>
          </w:tcPr>
          <w:p w14:paraId="24D7DAE1" w14:textId="24B53FC6" w:rsidR="0010274C" w:rsidRPr="00785FE2" w:rsidRDefault="0010274C" w:rsidP="00F82BDA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585C5330" wp14:editId="6FAA4745">
                  <wp:extent cx="1368000" cy="1368000"/>
                  <wp:effectExtent l="0" t="0" r="3810" b="3810"/>
                  <wp:docPr id="19" name="Picture 19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F4AE9A" w14:textId="6352CC9D" w:rsidR="0010274C" w:rsidRPr="00DB0295" w:rsidRDefault="0010274C" w:rsidP="0010274C">
            <w:pPr>
              <w:pStyle w:val="ListParagraph"/>
              <w:numPr>
                <w:ilvl w:val="0"/>
                <w:numId w:val="7"/>
              </w:numPr>
            </w:pPr>
            <w:r>
              <w:t>CALD people with disability</w:t>
            </w:r>
          </w:p>
        </w:tc>
      </w:tr>
      <w:tr w:rsidR="0010274C" w:rsidRPr="00E9016B" w14:paraId="20AF2DA0" w14:textId="77777777" w:rsidTr="0075683F">
        <w:tc>
          <w:tcPr>
            <w:tcW w:w="2551" w:type="dxa"/>
            <w:vAlign w:val="center"/>
          </w:tcPr>
          <w:p w14:paraId="2FA43A96" w14:textId="701AD042" w:rsidR="0010274C" w:rsidRPr="00785FE2" w:rsidRDefault="0010274C" w:rsidP="00F82BDA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FB45A54" wp14:editId="367633B4">
                  <wp:extent cx="1368000" cy="1368000"/>
                  <wp:effectExtent l="0" t="0" r="3810" b="3810"/>
                  <wp:docPr id="35" name="Picture 35" descr="A family of 2 parents and 2 childr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685C71" w14:textId="34162E54" w:rsidR="0010274C" w:rsidRDefault="0010274C" w:rsidP="0010274C">
            <w:pPr>
              <w:pStyle w:val="ListParagraph"/>
              <w:numPr>
                <w:ilvl w:val="0"/>
                <w:numId w:val="7"/>
              </w:numPr>
            </w:pPr>
            <w:r>
              <w:t>their families and carers</w:t>
            </w:r>
          </w:p>
        </w:tc>
      </w:tr>
      <w:tr w:rsidR="0010274C" w:rsidRPr="00E9016B" w14:paraId="3BFF51DB" w14:textId="77777777" w:rsidTr="0075683F">
        <w:tc>
          <w:tcPr>
            <w:tcW w:w="2551" w:type="dxa"/>
            <w:vAlign w:val="center"/>
          </w:tcPr>
          <w:p w14:paraId="09680F5A" w14:textId="2664BA5F" w:rsidR="0010274C" w:rsidRDefault="0010274C" w:rsidP="00F82BDA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4E9027" wp14:editId="090C4315">
                  <wp:extent cx="1368000" cy="1368000"/>
                  <wp:effectExtent l="0" t="0" r="3810" b="3810"/>
                  <wp:docPr id="126" name="Picture 126" descr="3 professionals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219934" w14:textId="292F92DB" w:rsidR="0010274C" w:rsidRDefault="0010274C" w:rsidP="0010274C">
            <w:pPr>
              <w:pStyle w:val="ListParagraph"/>
              <w:numPr>
                <w:ilvl w:val="0"/>
                <w:numId w:val="7"/>
              </w:numPr>
            </w:pPr>
            <w:r>
              <w:t xml:space="preserve">organisations that work with CALD </w:t>
            </w:r>
            <w:r w:rsidRPr="00CB644C">
              <w:t xml:space="preserve">people </w:t>
            </w:r>
          </w:p>
        </w:tc>
      </w:tr>
      <w:tr w:rsidR="0010274C" w:rsidRPr="00E9016B" w14:paraId="551AC1AA" w14:textId="77777777" w:rsidTr="0075683F">
        <w:tc>
          <w:tcPr>
            <w:tcW w:w="2551" w:type="dxa"/>
            <w:vAlign w:val="center"/>
          </w:tcPr>
          <w:p w14:paraId="6A86DD80" w14:textId="2121AF55" w:rsidR="0010274C" w:rsidRDefault="0010274C" w:rsidP="00F82BDA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500634" wp14:editId="76753201">
                  <wp:extent cx="1368000" cy="1368000"/>
                  <wp:effectExtent l="0" t="0" r="3810" b="3810"/>
                  <wp:docPr id="37" name="Picture 37" descr="3 professionals in front of an office building and a disabili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EC7A40" w14:textId="117A162C" w:rsidR="0010274C" w:rsidRDefault="0010274C" w:rsidP="0010274C">
            <w:pPr>
              <w:pStyle w:val="ListParagraph"/>
              <w:numPr>
                <w:ilvl w:val="0"/>
                <w:numId w:val="7"/>
              </w:numPr>
            </w:pPr>
            <w:r>
              <w:t>disability organisations.</w:t>
            </w:r>
          </w:p>
        </w:tc>
      </w:tr>
      <w:tr w:rsidR="00412343" w:rsidRPr="00E9016B" w14:paraId="6CD3A5E4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1C4FE101" w14:textId="4128A438" w:rsidR="00412343" w:rsidRDefault="00412343" w:rsidP="00F74375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F30C7FE" wp14:editId="3E976B03">
                  <wp:extent cx="1483200" cy="989012"/>
                  <wp:effectExtent l="0" t="0" r="3175" b="1905"/>
                  <wp:docPr id="39" name="Picture 39" descr="A group of people having a meeting at a table. One person is using a lapto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A group of people sitting at a table in a focus group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8F8423" w14:textId="0C241F60" w:rsidR="003D3ED2" w:rsidRDefault="003D3ED2" w:rsidP="00F74375">
            <w:r>
              <w:t>We made sure we</w:t>
            </w:r>
            <w:r w:rsidR="009F4856">
              <w:t xml:space="preserve"> </w:t>
            </w:r>
            <w:r>
              <w:t>found the best ways to work together with different people.</w:t>
            </w:r>
          </w:p>
          <w:p w14:paraId="3F77AA78" w14:textId="03E69125" w:rsidR="00412343" w:rsidRDefault="009F4856" w:rsidP="00F74375">
            <w:r>
              <w:t>For example,</w:t>
            </w:r>
            <w:r w:rsidR="003D3ED2">
              <w:t xml:space="preserve"> we ran meetings where people could talk about their ideas</w:t>
            </w:r>
            <w:r w:rsidR="003D3ED2" w:rsidRPr="00190018">
              <w:t>.</w:t>
            </w:r>
          </w:p>
        </w:tc>
      </w:tr>
      <w:tr w:rsidR="00412343" w:rsidRPr="00E9016B" w14:paraId="354B6BEA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45A63FC6" w14:textId="368872F1" w:rsidR="00412343" w:rsidRDefault="00412343" w:rsidP="00F74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AE65E3" wp14:editId="5C87833D">
                  <wp:extent cx="1482725" cy="1482725"/>
                  <wp:effectExtent l="0" t="0" r="3175" b="3175"/>
                  <wp:docPr id="40" name="Picture 40" descr="2 people looking at a document togeth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2 men discussing something on a folde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E9616E" w14:textId="55C2A9D4" w:rsidR="00412343" w:rsidRDefault="00412343" w:rsidP="00F74375">
            <w:r>
              <w:t>And we talked to people one-on-one.</w:t>
            </w:r>
          </w:p>
        </w:tc>
      </w:tr>
      <w:tr w:rsidR="00412343" w:rsidRPr="00E9016B" w14:paraId="79A2D812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14F3851F" w14:textId="474008F5" w:rsidR="00412343" w:rsidRDefault="006E2560" w:rsidP="00F74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A46CDA" wp14:editId="76626433">
                  <wp:extent cx="1482725" cy="1482725"/>
                  <wp:effectExtent l="0" t="0" r="3175" b="3175"/>
                  <wp:docPr id="1868889395" name="Picture 48" descr="3 people behind a bench that says 'NEDA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02C92C" w14:textId="62FC761E" w:rsidR="008A052F" w:rsidRDefault="008A052F" w:rsidP="00F74375">
            <w:r>
              <w:t>We also work</w:t>
            </w:r>
            <w:r w:rsidR="0056794B">
              <w:t>ed</w:t>
            </w:r>
            <w:r>
              <w:t xml:space="preserve"> with t</w:t>
            </w:r>
            <w:r w:rsidR="00412343">
              <w:t xml:space="preserve">he </w:t>
            </w:r>
            <w:r w:rsidR="00412343" w:rsidRPr="00D8674C">
              <w:t>National Ethnic Disability</w:t>
            </w:r>
            <w:r w:rsidR="00F12AF4">
              <w:t> </w:t>
            </w:r>
            <w:r w:rsidR="00412343" w:rsidRPr="00D8674C">
              <w:t>Alliance</w:t>
            </w:r>
            <w:r w:rsidR="00412343">
              <w:t xml:space="preserve"> (NEDA)</w:t>
            </w:r>
            <w:r>
              <w:t>.</w:t>
            </w:r>
          </w:p>
          <w:p w14:paraId="5D46A132" w14:textId="2AFC155B" w:rsidR="00412343" w:rsidRDefault="008A052F" w:rsidP="00F74375">
            <w:r>
              <w:t>NEDA</w:t>
            </w:r>
            <w:r w:rsidR="00412343">
              <w:t xml:space="preserve"> is an organisation that supports the </w:t>
            </w:r>
            <w:r w:rsidR="00412343" w:rsidRPr="00D8674C">
              <w:rPr>
                <w:rStyle w:val="Strong"/>
              </w:rPr>
              <w:t>rights</w:t>
            </w:r>
            <w:r w:rsidR="00412343">
              <w:t xml:space="preserve"> of</w:t>
            </w:r>
            <w:r w:rsidR="00F12AF4">
              <w:t> </w:t>
            </w:r>
            <w:r w:rsidR="00412343">
              <w:t>CALD people with disability and their families.</w:t>
            </w:r>
          </w:p>
        </w:tc>
      </w:tr>
      <w:tr w:rsidR="00412343" w:rsidRPr="00E9016B" w14:paraId="5618A512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3D2C38DB" w14:textId="0F6EB497" w:rsidR="00412343" w:rsidRDefault="00B30C60" w:rsidP="00F74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12B2F0" wp14:editId="26EDCEAB">
                  <wp:extent cx="1482725" cy="1482725"/>
                  <wp:effectExtent l="0" t="0" r="3175" b="3175"/>
                  <wp:docPr id="1541128915" name="Picture 13" descr="A document that says 'Right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8DFAB4" w14:textId="23CC09D2" w:rsidR="00412343" w:rsidRDefault="00412343" w:rsidP="00F74375">
            <w:r>
              <w:t>Rights are rules about how people must treat you:</w:t>
            </w:r>
          </w:p>
          <w:p w14:paraId="35D7C0BB" w14:textId="77777777" w:rsidR="00412343" w:rsidRDefault="00412343" w:rsidP="00F74375">
            <w:pPr>
              <w:pStyle w:val="ListParagraph"/>
              <w:numPr>
                <w:ilvl w:val="0"/>
                <w:numId w:val="9"/>
              </w:numPr>
            </w:pPr>
            <w:r>
              <w:t xml:space="preserve">fairly </w:t>
            </w:r>
          </w:p>
          <w:p w14:paraId="31098AA5" w14:textId="77777777" w:rsidR="00412343" w:rsidRPr="00D8674C" w:rsidRDefault="00412343" w:rsidP="00F74375">
            <w:pPr>
              <w:pStyle w:val="ListParagraph"/>
              <w:numPr>
                <w:ilvl w:val="0"/>
                <w:numId w:val="9"/>
              </w:numPr>
            </w:pPr>
            <w:r>
              <w:t>equally.</w:t>
            </w:r>
          </w:p>
        </w:tc>
      </w:tr>
      <w:tr w:rsidR="00412343" w:rsidRPr="00E9016B" w14:paraId="295FAF84" w14:textId="77777777" w:rsidTr="009B4B96">
        <w:trPr>
          <w:trHeight w:val="2494"/>
        </w:trPr>
        <w:tc>
          <w:tcPr>
            <w:tcW w:w="2551" w:type="dxa"/>
            <w:vAlign w:val="center"/>
          </w:tcPr>
          <w:p w14:paraId="3B76ED86" w14:textId="7E52E4CD" w:rsidR="00412343" w:rsidRDefault="005B2DB8" w:rsidP="009B4B96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2096CA" wp14:editId="4E1F0834">
                  <wp:extent cx="1482725" cy="1482725"/>
                  <wp:effectExtent l="0" t="0" r="3175" b="3175"/>
                  <wp:docPr id="777249014" name="Picture 49" descr="An advice document and p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A close-up of a notepad and a pen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C49D8A" w14:textId="7E0DF9C2" w:rsidR="00412343" w:rsidRDefault="00412343" w:rsidP="00F74375">
            <w:r w:rsidRPr="00D8674C">
              <w:t>NEDA</w:t>
            </w:r>
            <w:r>
              <w:t xml:space="preserve"> shared with us their advice about the </w:t>
            </w:r>
            <w:r w:rsidRPr="000349ED">
              <w:t>rights</w:t>
            </w:r>
            <w:r>
              <w:rPr>
                <w:rStyle w:val="Strong"/>
              </w:rPr>
              <w:t xml:space="preserve"> </w:t>
            </w:r>
            <w:r>
              <w:t>of</w:t>
            </w:r>
            <w:r w:rsidR="00F12AF4">
              <w:t> </w:t>
            </w:r>
            <w:r>
              <w:t>CALD people with disability.</w:t>
            </w:r>
          </w:p>
          <w:p w14:paraId="5C8304E5" w14:textId="7446AA39" w:rsidR="00C06FB9" w:rsidRDefault="00C06FB9" w:rsidP="00F74375">
            <w:r>
              <w:t xml:space="preserve">We </w:t>
            </w:r>
            <w:r w:rsidR="007138A0">
              <w:t>used</w:t>
            </w:r>
            <w:r>
              <w:t xml:space="preserve"> this advice to make the Strategy.</w:t>
            </w:r>
          </w:p>
        </w:tc>
      </w:tr>
      <w:tr w:rsidR="00B1757D" w:rsidRPr="00E9016B" w14:paraId="1AD36271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5F0E8229" w14:textId="390798DC" w:rsidR="00B1757D" w:rsidRDefault="006158C3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3800FC1" wp14:editId="1CAF19DF">
                  <wp:extent cx="1482725" cy="1482725"/>
                  <wp:effectExtent l="0" t="0" r="3175" b="3175"/>
                  <wp:docPr id="847992873" name="Picture 14" descr="3 people beneath 2 speech bubbles. One speech bubble shows a thumbs up. The other speech bubble shows a thumbs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847992873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A4440C" w14:textId="2241EA8B" w:rsidR="00B1757D" w:rsidRDefault="00B1757D" w:rsidP="00412343">
            <w:r>
              <w:t xml:space="preserve">We also made an </w:t>
            </w:r>
            <w:r w:rsidRPr="000349ED">
              <w:rPr>
                <w:rStyle w:val="Strong"/>
              </w:rPr>
              <w:t>advisory group</w:t>
            </w:r>
            <w:r>
              <w:t xml:space="preserve"> outside of</w:t>
            </w:r>
            <w:r w:rsidR="00F12AF4">
              <w:t> </w:t>
            </w:r>
            <w:r>
              <w:t>the NDI</w:t>
            </w:r>
            <w:r w:rsidR="00591AEC">
              <w:t>A</w:t>
            </w:r>
            <w:r>
              <w:t>.</w:t>
            </w:r>
          </w:p>
        </w:tc>
      </w:tr>
      <w:tr w:rsidR="00B1757D" w:rsidRPr="00E9016B" w14:paraId="46DEA9EE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3A7459F9" w14:textId="754F2761" w:rsidR="00B1757D" w:rsidRDefault="006158C3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A6B70F" wp14:editId="488B2249">
                  <wp:extent cx="1482725" cy="1482725"/>
                  <wp:effectExtent l="0" t="0" r="3175" b="3175"/>
                  <wp:docPr id="1924179488" name="Picture 15" descr="A group of people having a conversation. Above them is a tick and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924179488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AC85E4" w14:textId="23385F53" w:rsidR="00B1757D" w:rsidRDefault="00B1757D" w:rsidP="00412343">
            <w:r>
              <w:t>An advisory group is a group of people who work with us</w:t>
            </w:r>
            <w:r w:rsidR="00F12AF4">
              <w:t> </w:t>
            </w:r>
            <w:r>
              <w:t>to</w:t>
            </w:r>
            <w:r w:rsidR="00F12AF4">
              <w:t> </w:t>
            </w:r>
            <w:r>
              <w:t xml:space="preserve">share what: </w:t>
            </w:r>
          </w:p>
          <w:p w14:paraId="21994CE7" w14:textId="77777777" w:rsidR="00B1757D" w:rsidRDefault="00B1757D" w:rsidP="00412343">
            <w:pPr>
              <w:pStyle w:val="ListParagraph"/>
              <w:numPr>
                <w:ilvl w:val="0"/>
                <w:numId w:val="11"/>
              </w:numPr>
            </w:pPr>
            <w:r>
              <w:t xml:space="preserve">is working </w:t>
            </w:r>
            <w:proofErr w:type="gramStart"/>
            <w:r>
              <w:t>well</w:t>
            </w:r>
            <w:proofErr w:type="gramEnd"/>
            <w:r>
              <w:t xml:space="preserve"> </w:t>
            </w:r>
          </w:p>
          <w:p w14:paraId="112801ED" w14:textId="77777777" w:rsidR="00B1757D" w:rsidRDefault="00B1757D" w:rsidP="00412343">
            <w:pPr>
              <w:pStyle w:val="ListParagraph"/>
              <w:numPr>
                <w:ilvl w:val="0"/>
                <w:numId w:val="11"/>
              </w:numPr>
            </w:pPr>
            <w:r>
              <w:t>needs to work better.</w:t>
            </w:r>
          </w:p>
        </w:tc>
      </w:tr>
      <w:tr w:rsidR="008A052F" w:rsidRPr="00E9016B" w14:paraId="784DAAB4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69E10F06" w14:textId="61ACA1E0" w:rsidR="008A052F" w:rsidRDefault="00AD7328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CAEE22" wp14:editId="3DADF9AF">
                  <wp:extent cx="1482725" cy="1482725"/>
                  <wp:effectExtent l="0" t="0" r="3175" b="3175"/>
                  <wp:docPr id="763754825" name="Picture 2" descr="A group of CALD people and an importanc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A group of people in a circle&#10;&#10;Description automatically generated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0A4D8A" w14:textId="76E3A4E1" w:rsidR="008A052F" w:rsidRDefault="008A052F" w:rsidP="00412343">
            <w:r w:rsidRPr="008A052F">
              <w:t xml:space="preserve">CALD people with disability were an important part of this </w:t>
            </w:r>
            <w:r w:rsidR="00591AEC">
              <w:t xml:space="preserve">advisory </w:t>
            </w:r>
            <w:r w:rsidRPr="008A052F">
              <w:t>group.</w:t>
            </w:r>
          </w:p>
        </w:tc>
      </w:tr>
      <w:tr w:rsidR="00B1757D" w:rsidRPr="00E9016B" w14:paraId="0EC283E0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6729D837" w14:textId="5904B03B" w:rsidR="00B1757D" w:rsidRDefault="00F94A87" w:rsidP="0041234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E99C7B" wp14:editId="7918F0DE">
                  <wp:extent cx="1482725" cy="1482725"/>
                  <wp:effectExtent l="0" t="0" r="3175" b="3175"/>
                  <wp:docPr id="925835610" name="Picture 16" descr="An outcomes document showing a list with a tick. Next to it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925835610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B589E21" w14:textId="4CBA2030" w:rsidR="00B1757D" w:rsidRDefault="00B1757D" w:rsidP="00412343">
            <w:r>
              <w:t xml:space="preserve">We listened to this </w:t>
            </w:r>
            <w:r w:rsidR="0075683F">
              <w:t xml:space="preserve">advisory </w:t>
            </w:r>
            <w:r>
              <w:t xml:space="preserve">group’s advice on how to </w:t>
            </w:r>
            <w:r w:rsidR="001B2D99">
              <w:t xml:space="preserve">make </w:t>
            </w:r>
            <w:r w:rsidRPr="00EB50E5">
              <w:rPr>
                <w:rStyle w:val="Strong"/>
              </w:rPr>
              <w:t>outcomes</w:t>
            </w:r>
            <w:r>
              <w:t xml:space="preserve"> </w:t>
            </w:r>
            <w:r w:rsidR="001B2D99">
              <w:t xml:space="preserve">better for </w:t>
            </w:r>
            <w:r>
              <w:t>CALD participants.</w:t>
            </w:r>
          </w:p>
          <w:p w14:paraId="21B74443" w14:textId="3C41EC11" w:rsidR="00B1757D" w:rsidRDefault="00391C73" w:rsidP="001B2D99">
            <w:r w:rsidRPr="00EB50E5">
              <w:t>Outcome</w:t>
            </w:r>
            <w:r>
              <w:t>s</w:t>
            </w:r>
            <w:r w:rsidRPr="00EB50E5">
              <w:t xml:space="preserve"> </w:t>
            </w:r>
            <w:r>
              <w:t>are the ways our work changes people’s</w:t>
            </w:r>
            <w:r w:rsidR="00C54117">
              <w:t> </w:t>
            </w:r>
            <w:r>
              <w:t>lives.</w:t>
            </w:r>
          </w:p>
        </w:tc>
      </w:tr>
    </w:tbl>
    <w:p w14:paraId="226AB51C" w14:textId="2794D722" w:rsidR="002A6A49" w:rsidRDefault="002A6A49" w:rsidP="00C1107A">
      <w:pPr>
        <w:spacing w:before="0" w:after="0" w:line="240" w:lineRule="auto"/>
      </w:pPr>
    </w:p>
    <w:p w14:paraId="74EE2324" w14:textId="77777777" w:rsidR="002A6A49" w:rsidRDefault="002A6A49">
      <w:pPr>
        <w:spacing w:before="0" w:after="0" w:line="240" w:lineRule="auto"/>
      </w:pPr>
      <w:r>
        <w:br w:type="page"/>
      </w:r>
    </w:p>
    <w:p w14:paraId="728B725A" w14:textId="5768B482" w:rsidR="00115682" w:rsidRPr="002A6A49" w:rsidRDefault="001B337A" w:rsidP="00115682">
      <w:pPr>
        <w:pStyle w:val="Heading2"/>
        <w:rPr>
          <w:lang w:val="en-AU"/>
        </w:rPr>
      </w:pPr>
      <w:bookmarkStart w:id="97" w:name="_Toc152855309"/>
      <w:r>
        <w:rPr>
          <w:lang w:val="en-AU"/>
        </w:rPr>
        <w:lastRenderedPageBreak/>
        <w:t>What are our goals for the</w:t>
      </w:r>
      <w:r w:rsidR="002A6A49">
        <w:rPr>
          <w:lang w:val="en-AU"/>
        </w:rPr>
        <w:t xml:space="preserve"> </w:t>
      </w:r>
      <w:r w:rsidR="00DF3E41">
        <w:rPr>
          <w:lang w:val="en-AU"/>
        </w:rPr>
        <w:t>S</w:t>
      </w:r>
      <w:r w:rsidR="002A6A49">
        <w:rPr>
          <w:lang w:val="en-AU"/>
        </w:rPr>
        <w:t>trategy</w:t>
      </w:r>
      <w:r>
        <w:rPr>
          <w:lang w:val="en-AU"/>
        </w:rPr>
        <w:t>?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F4962" w14:paraId="5BEE7763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6AAEE000" w14:textId="2C843D77" w:rsidR="007F4962" w:rsidRPr="00785FE2" w:rsidRDefault="007F72D2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836DA77" wp14:editId="4F23FC0F">
                  <wp:extent cx="1482725" cy="1482725"/>
                  <wp:effectExtent l="0" t="0" r="3175" b="3175"/>
                  <wp:docPr id="1434070743" name="Picture 1" descr="A theme document showing a lightbulb and an importanc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7492DB" w14:textId="77777777" w:rsidR="00EA1BFD" w:rsidRDefault="00EA1BFD" w:rsidP="00CE13CF">
            <w:pPr>
              <w:spacing w:line="324" w:lineRule="auto"/>
              <w:rPr>
                <w:spacing w:val="-2"/>
              </w:rPr>
            </w:pPr>
            <w:r w:rsidRPr="00EA1BFD">
              <w:rPr>
                <w:rStyle w:val="Strong"/>
              </w:rPr>
              <w:t>Themes</w:t>
            </w:r>
            <w:r w:rsidRPr="00F12AF4">
              <w:rPr>
                <w:spacing w:val="4"/>
              </w:rPr>
              <w:t xml:space="preserve"> are important ideas that come </w:t>
            </w:r>
            <w:r w:rsidRPr="00F12AF4">
              <w:rPr>
                <w:spacing w:val="-2"/>
              </w:rPr>
              <w:t xml:space="preserve">up in different </w:t>
            </w:r>
            <w:r>
              <w:rPr>
                <w:spacing w:val="-2"/>
              </w:rPr>
              <w:t>parts</w:t>
            </w:r>
            <w:r w:rsidRPr="00F12AF4">
              <w:rPr>
                <w:spacing w:val="-2"/>
              </w:rPr>
              <w:t xml:space="preserve"> of our work and lives.</w:t>
            </w:r>
          </w:p>
          <w:p w14:paraId="51D46333" w14:textId="4A32AFDA" w:rsidR="00E42251" w:rsidRDefault="00DF3E41" w:rsidP="00EA1BFD">
            <w:pPr>
              <w:spacing w:line="324" w:lineRule="auto"/>
            </w:pPr>
            <w:r>
              <w:t xml:space="preserve">The Strategy </w:t>
            </w:r>
            <w:r w:rsidR="00E42251">
              <w:t>has</w:t>
            </w:r>
            <w:r>
              <w:t xml:space="preserve"> </w:t>
            </w:r>
            <w:r w:rsidRPr="00CE13CF">
              <w:rPr>
                <w:rStyle w:val="Statisticstyle"/>
              </w:rPr>
              <w:t>6</w:t>
            </w:r>
            <w:r>
              <w:t xml:space="preserve"> </w:t>
            </w:r>
            <w:r w:rsidRPr="00EA1BFD">
              <w:t>themes</w:t>
            </w:r>
            <w:r w:rsidR="00E42251">
              <w:t>.</w:t>
            </w:r>
          </w:p>
        </w:tc>
      </w:tr>
      <w:tr w:rsidR="00DF3E41" w14:paraId="08FEC20E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50A46333" w14:textId="5CDB9F23" w:rsidR="00DF3E41" w:rsidRPr="00785FE2" w:rsidRDefault="004444C0" w:rsidP="00561E53">
            <w:pPr>
              <w:pStyle w:val="Image"/>
              <w:spacing w:before="120"/>
            </w:pPr>
            <w:r>
              <w:rPr>
                <w:noProof/>
              </w:rPr>
              <w:drawing>
                <wp:inline distT="0" distB="0" distL="0" distR="0" wp14:anchorId="7074F481" wp14:editId="40CF8771">
                  <wp:extent cx="1482725" cy="1482725"/>
                  <wp:effectExtent l="0" t="0" r="3175" b="3175"/>
                  <wp:docPr id="2014293418" name="Picture 17" descr="A person looking at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2014293418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7A0B55" w14:textId="4EE80D79" w:rsidR="00DF3E41" w:rsidRDefault="00DF3E41" w:rsidP="00561E53">
            <w:pPr>
              <w:spacing w:before="120"/>
            </w:pPr>
            <w:r>
              <w:t xml:space="preserve">We explain each theme </w:t>
            </w:r>
            <w:r w:rsidR="001B2D99">
              <w:t xml:space="preserve">on the </w:t>
            </w:r>
            <w:r w:rsidR="0075683F">
              <w:t>following</w:t>
            </w:r>
            <w:r>
              <w:t xml:space="preserve"> pages.</w:t>
            </w:r>
          </w:p>
          <w:p w14:paraId="4D7E7FEF" w14:textId="4FAEC73C" w:rsidR="00A04C3B" w:rsidRDefault="00BE1680" w:rsidP="007F4962">
            <w:r>
              <w:t>E</w:t>
            </w:r>
            <w:r w:rsidR="0056794B">
              <w:t xml:space="preserve">ach of </w:t>
            </w:r>
            <w:r w:rsidR="0075683F">
              <w:t>the</w:t>
            </w:r>
            <w:r w:rsidR="0056794B">
              <w:t xml:space="preserve"> themes include our</w:t>
            </w:r>
            <w:r w:rsidR="00F84CD1">
              <w:t xml:space="preserve"> goals</w:t>
            </w:r>
            <w:r w:rsidR="0056794B">
              <w:t xml:space="preserve"> to</w:t>
            </w:r>
            <w:r w:rsidR="00F12AF4">
              <w:t> </w:t>
            </w:r>
            <w:r w:rsidR="0056794B">
              <w:t>better support CALD participants</w:t>
            </w:r>
            <w:r w:rsidR="00F84CD1">
              <w:t>.</w:t>
            </w:r>
          </w:p>
        </w:tc>
      </w:tr>
      <w:tr w:rsidR="00A04C3B" w14:paraId="008913F6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36188EE4" w14:textId="1FF5BC2E" w:rsidR="00A04C3B" w:rsidRPr="00785FE2" w:rsidRDefault="005D66FD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1410322" wp14:editId="6CB91A33">
                  <wp:extent cx="1482725" cy="1482725"/>
                  <wp:effectExtent l="0" t="0" r="3175" b="3175"/>
                  <wp:docPr id="1950587529" name="Picture 2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FA3FE2" w14:textId="1D234449" w:rsidR="00A04C3B" w:rsidRDefault="00A04C3B" w:rsidP="007F4962">
            <w:r>
              <w:t>We have a plan for what we need to do to reach our</w:t>
            </w:r>
            <w:r w:rsidR="00F12AF4">
              <w:t> </w:t>
            </w:r>
            <w:r>
              <w:t>goals.</w:t>
            </w:r>
          </w:p>
          <w:p w14:paraId="2CEF89A9" w14:textId="77777777" w:rsidR="00A04C3B" w:rsidRDefault="00286147" w:rsidP="007F4962">
            <w:r>
              <w:t>We call it our Action Plan.</w:t>
            </w:r>
          </w:p>
          <w:p w14:paraId="672E914D" w14:textId="49C76E1B" w:rsidR="00286147" w:rsidRDefault="00286147" w:rsidP="007F4962">
            <w:r>
              <w:t xml:space="preserve">We explain this more on page </w:t>
            </w:r>
            <w:r w:rsidR="005F29AC">
              <w:fldChar w:fldCharType="begin"/>
            </w:r>
            <w:r w:rsidR="005F29AC">
              <w:instrText xml:space="preserve"> PAGEREF _Ref145516795 \h </w:instrText>
            </w:r>
            <w:r w:rsidR="005F29AC">
              <w:fldChar w:fldCharType="separate"/>
            </w:r>
            <w:r w:rsidR="00C54117">
              <w:rPr>
                <w:noProof/>
              </w:rPr>
              <w:t>29</w:t>
            </w:r>
            <w:r w:rsidR="005F29AC">
              <w:fldChar w:fldCharType="end"/>
            </w:r>
            <w:r>
              <w:t>.</w:t>
            </w:r>
          </w:p>
        </w:tc>
      </w:tr>
    </w:tbl>
    <w:p w14:paraId="7DE20B52" w14:textId="77777777" w:rsidR="00977E3B" w:rsidRDefault="00977E3B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3BC341C" w14:textId="54FCCC6A" w:rsidR="00F84CD1" w:rsidRDefault="00F03072" w:rsidP="00F84CD1">
      <w:pPr>
        <w:pStyle w:val="Heading3"/>
        <w:spacing w:before="480" w:after="240"/>
      </w:pPr>
      <w:r w:rsidRPr="00C35758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BA9261" wp14:editId="7914942F">
                <wp:simplePos x="0" y="0"/>
                <wp:positionH relativeFrom="margin">
                  <wp:align>center</wp:align>
                </wp:positionH>
                <wp:positionV relativeFrom="paragraph">
                  <wp:posOffset>-238044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A7E1CF" id="Rectangle: Rounded Corners 106" o:spid="_x0000_s1026" alt="&quot;&quot;" style="position:absolute;margin-left:0;margin-top:-18.75pt;width:505.6pt;height:54.3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" fillcolor="#8ac640" strokecolor="#6b2976" strokeweight="3pt">
                <w10:wrap anchorx="margin"/>
              </v:roundrect>
            </w:pict>
          </mc:Fallback>
        </mc:AlternateContent>
      </w:r>
      <w:r w:rsidR="00F84CD1">
        <w:t>1.</w:t>
      </w:r>
      <w:r w:rsidR="00F84CD1" w:rsidRPr="00B676E1">
        <w:t xml:space="preserve"> Focusing on CALD participants when we work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F4962" w14:paraId="6B0D6BE9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66670554" w14:textId="168B40D1" w:rsidR="007F4962" w:rsidRPr="00785FE2" w:rsidRDefault="00B84C93" w:rsidP="00561E53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7742476C" wp14:editId="4063A471">
                  <wp:extent cx="1440000" cy="1440000"/>
                  <wp:effectExtent l="0" t="0" r="8255" b="8255"/>
                  <wp:docPr id="64" name="Picture 64" descr="A person holding a document and a thought bubble with 3 CALD participants inside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A5356E" w14:textId="4C7C7232" w:rsidR="00B84C93" w:rsidRDefault="00B84C93" w:rsidP="00561E53">
            <w:pPr>
              <w:spacing w:before="360"/>
            </w:pPr>
            <w:r>
              <w:t>We need to focus on what each CALD participant needs when we</w:t>
            </w:r>
            <w:r w:rsidR="00A15080">
              <w:t xml:space="preserve"> look at how</w:t>
            </w:r>
            <w:r>
              <w:t>:</w:t>
            </w:r>
          </w:p>
          <w:p w14:paraId="5A30BE0D" w14:textId="30FED1FC" w:rsidR="00F84CD1" w:rsidRDefault="0075683F" w:rsidP="00F84CD1">
            <w:pPr>
              <w:pStyle w:val="ListParagraph"/>
              <w:numPr>
                <w:ilvl w:val="0"/>
                <w:numId w:val="13"/>
              </w:numPr>
            </w:pPr>
            <w:r>
              <w:t xml:space="preserve">participants use the </w:t>
            </w:r>
            <w:proofErr w:type="gramStart"/>
            <w:r>
              <w:t>NDIS</w:t>
            </w:r>
            <w:proofErr w:type="gramEnd"/>
          </w:p>
          <w:p w14:paraId="4C3FF89D" w14:textId="76D9D9E2" w:rsidR="00B84C93" w:rsidRDefault="00A15080" w:rsidP="00CF77B5">
            <w:pPr>
              <w:pStyle w:val="ListParagraph"/>
              <w:numPr>
                <w:ilvl w:val="0"/>
                <w:numId w:val="13"/>
              </w:numPr>
            </w:pPr>
            <w:r>
              <w:t xml:space="preserve">we </w:t>
            </w:r>
            <w:r w:rsidR="0075683F">
              <w:t xml:space="preserve">share </w:t>
            </w:r>
            <w:proofErr w:type="gramStart"/>
            <w:r w:rsidR="0075683F">
              <w:t>information</w:t>
            </w:r>
            <w:proofErr w:type="gramEnd"/>
          </w:p>
          <w:p w14:paraId="194444BB" w14:textId="0B6DBC31" w:rsidR="007F4962" w:rsidRDefault="00A15080" w:rsidP="00CF77B5">
            <w:pPr>
              <w:pStyle w:val="ListParagraph"/>
              <w:numPr>
                <w:ilvl w:val="0"/>
                <w:numId w:val="13"/>
              </w:numPr>
            </w:pPr>
            <w:r>
              <w:t xml:space="preserve">we </w:t>
            </w:r>
            <w:r w:rsidR="0075683F">
              <w:t>do our work</w:t>
            </w:r>
            <w:r w:rsidR="00B84C93">
              <w:t>.</w:t>
            </w:r>
          </w:p>
        </w:tc>
      </w:tr>
    </w:tbl>
    <w:p w14:paraId="59F4C6B0" w14:textId="2718FE17" w:rsidR="002A6A49" w:rsidRDefault="00F03072" w:rsidP="00977E3B">
      <w:pPr>
        <w:pStyle w:val="Heading4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DC4F532" wp14:editId="4EE35DAE">
                <wp:simplePos x="0" y="0"/>
                <wp:positionH relativeFrom="margin">
                  <wp:posOffset>5715</wp:posOffset>
                </wp:positionH>
                <wp:positionV relativeFrom="paragraph">
                  <wp:posOffset>520244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EC7EE6" id="Group 102" o:spid="_x0000_s1026" alt="&quot;&quot;" style="position:absolute;margin-left:.45pt;margin-top:40.95pt;width:456.6pt;height:19pt;z-index:-25165516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>
        <w:t>Our g</w:t>
      </w:r>
      <w:r w:rsidR="00E26BF5">
        <w:t>oal</w:t>
      </w:r>
      <w:r w:rsidR="00751D7A">
        <w:t>s</w:t>
      </w:r>
      <w:r w:rsidR="00E26BF5">
        <w:t xml:space="preserve">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E26BF5" w14:paraId="277B08C3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00BBFEF3" w14:textId="29D78549" w:rsidR="00E26BF5" w:rsidRPr="00785FE2" w:rsidRDefault="000A7E84" w:rsidP="00CF67C2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4C21052E" wp14:editId="3F168717">
                  <wp:extent cx="1493520" cy="1493520"/>
                  <wp:effectExtent l="0" t="0" r="0" b="0"/>
                  <wp:docPr id="448963922" name="Picture 3" descr="A speech bubble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A blue chat bubble with a green shield and a check mark&#10;&#10;Description automatically generated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47306AB9" w14:textId="6BB31EC6" w:rsidR="00E26BF5" w:rsidRDefault="00E26BF5" w:rsidP="00CF67C2">
            <w:pPr>
              <w:spacing w:before="600"/>
            </w:pPr>
            <w:r>
              <w:t xml:space="preserve">We want to </w:t>
            </w:r>
            <w:r w:rsidR="00883AEB">
              <w:t>work with others to</w:t>
            </w:r>
            <w:r>
              <w:t xml:space="preserve"> agree on words we</w:t>
            </w:r>
            <w:r w:rsidR="00F12AF4">
              <w:t> </w:t>
            </w:r>
            <w:r w:rsidR="00883AEB">
              <w:t>can</w:t>
            </w:r>
            <w:r>
              <w:t xml:space="preserve"> use that are safe for all cultures. </w:t>
            </w:r>
          </w:p>
        </w:tc>
      </w:tr>
      <w:tr w:rsidR="00751D7A" w14:paraId="73173EFC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6E9D2FB8" w14:textId="0908F069" w:rsidR="00751D7A" w:rsidRPr="00785FE2" w:rsidRDefault="00280CFA" w:rsidP="00A94CA7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6FBA58A" wp14:editId="371BC30C">
                  <wp:extent cx="1493520" cy="1493520"/>
                  <wp:effectExtent l="0" t="0" r="0" b="0"/>
                  <wp:docPr id="2100879869" name="Picture 4" descr="A person holding an NDIS p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2100879869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51D7A">
              <w:t xml:space="preserve"> </w:t>
            </w:r>
          </w:p>
        </w:tc>
        <w:tc>
          <w:tcPr>
            <w:tcW w:w="6576" w:type="dxa"/>
            <w:vAlign w:val="center"/>
          </w:tcPr>
          <w:p w14:paraId="1F3C9B1C" w14:textId="3BC474EF" w:rsidR="00751D7A" w:rsidRDefault="00C93264" w:rsidP="007F4962">
            <w:r>
              <w:t>And w</w:t>
            </w:r>
            <w:r w:rsidR="00751D7A">
              <w:t xml:space="preserve">e want to make sure more CALD people with disability </w:t>
            </w:r>
            <w:r w:rsidR="00F84CD1">
              <w:t xml:space="preserve">can </w:t>
            </w:r>
            <w:r w:rsidR="00AE4419">
              <w:t>take part in</w:t>
            </w:r>
            <w:r w:rsidR="00F84CD1">
              <w:t xml:space="preserve"> the</w:t>
            </w:r>
            <w:r w:rsidR="00751D7A">
              <w:t xml:space="preserve"> NDIS.</w:t>
            </w:r>
          </w:p>
        </w:tc>
      </w:tr>
    </w:tbl>
    <w:p w14:paraId="1F34483B" w14:textId="77777777" w:rsidR="00977E3B" w:rsidRDefault="00977E3B">
      <w: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751D7A" w14:paraId="6A75ABC5" w14:textId="77777777" w:rsidTr="00977E3B">
        <w:tc>
          <w:tcPr>
            <w:tcW w:w="2568" w:type="dxa"/>
            <w:vAlign w:val="center"/>
          </w:tcPr>
          <w:p w14:paraId="5DD84421" w14:textId="63D93788" w:rsidR="00751D7A" w:rsidRPr="00785FE2" w:rsidRDefault="00751D7A" w:rsidP="00977E3B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76E92D24" w14:textId="7AA8C1B2" w:rsidR="00751D7A" w:rsidRDefault="00751D7A" w:rsidP="00977E3B">
            <w:pPr>
              <w:spacing w:after="0"/>
            </w:pPr>
            <w:r>
              <w:t>This includes making sure:</w:t>
            </w:r>
          </w:p>
        </w:tc>
      </w:tr>
      <w:tr w:rsidR="00280CFA" w14:paraId="4751C9E2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77EBBDE8" w14:textId="694883CB" w:rsidR="00280CFA" w:rsidRPr="00785FE2" w:rsidRDefault="007E01CD" w:rsidP="00977E3B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1DF503A0" wp14:editId="2B1F835E">
                  <wp:extent cx="1493520" cy="1493520"/>
                  <wp:effectExtent l="0" t="0" r="0" b="0"/>
                  <wp:docPr id="31690645" name="Picture 3" descr="A set of justice scales and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E167A4" w14:textId="724350D0" w:rsidR="00280CFA" w:rsidRDefault="00280CFA" w:rsidP="00A94CA7">
            <w:pPr>
              <w:pStyle w:val="ListParagraph"/>
              <w:numPr>
                <w:ilvl w:val="0"/>
                <w:numId w:val="53"/>
              </w:numPr>
            </w:pPr>
            <w:r>
              <w:t>the NDIS is fair for CALD participants</w:t>
            </w:r>
          </w:p>
        </w:tc>
      </w:tr>
      <w:tr w:rsidR="00280CFA" w14:paraId="77B3F68A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1AD2293C" w14:textId="0E1A8A7B" w:rsidR="00280CFA" w:rsidRPr="00785FE2" w:rsidRDefault="00867DF3" w:rsidP="00977E3B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B3F36E6" wp14:editId="789DD094">
                  <wp:extent cx="1493520" cy="1493520"/>
                  <wp:effectExtent l="0" t="0" r="0" b="0"/>
                  <wp:docPr id="1637987145" name="Picture 1" descr="A participant giving a thumbs up and holding an NDIS p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A person holding a clipboard with a plan&#10;&#10;Description automatically generated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8490CE" w14:textId="0A9F251A" w:rsidR="00280CFA" w:rsidRDefault="00280CFA" w:rsidP="00280CFA">
            <w:pPr>
              <w:pStyle w:val="ListParagraph"/>
              <w:numPr>
                <w:ilvl w:val="0"/>
                <w:numId w:val="63"/>
              </w:numPr>
            </w:pPr>
            <w:r>
              <w:t>more CALD participants know how to use their NDIS plans.</w:t>
            </w:r>
          </w:p>
        </w:tc>
      </w:tr>
      <w:tr w:rsidR="00751D7A" w14:paraId="583E7E3E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2E76A0B6" w14:textId="3CABBFFC" w:rsidR="00751D7A" w:rsidRPr="00785FE2" w:rsidRDefault="004664EC" w:rsidP="00977E3B">
            <w:pPr>
              <w:pStyle w:val="Image"/>
              <w:spacing w:before="720"/>
            </w:pPr>
            <w:r>
              <w:rPr>
                <w:noProof/>
              </w:rPr>
              <w:drawing>
                <wp:inline distT="0" distB="0" distL="0" distR="0" wp14:anchorId="23F0EC88" wp14:editId="0519C1E9">
                  <wp:extent cx="1493520" cy="1493520"/>
                  <wp:effectExtent l="0" t="0" r="0" b="0"/>
                  <wp:docPr id="331969078" name="Picture 2" descr="An NDIS worker supporting a participant. Next to them is a safety icon and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14589A" w14:textId="357FBAB5" w:rsidR="00821147" w:rsidRDefault="00BD18ED" w:rsidP="00977E3B">
            <w:pPr>
              <w:spacing w:before="720"/>
            </w:pPr>
            <w:r>
              <w:t>When</w:t>
            </w:r>
            <w:r w:rsidR="00751D7A">
              <w:t xml:space="preserve"> </w:t>
            </w:r>
            <w:r w:rsidR="00AE4419">
              <w:t>we</w:t>
            </w:r>
            <w:r w:rsidR="00751D7A">
              <w:t xml:space="preserve"> communicate with CALD communities</w:t>
            </w:r>
            <w:r>
              <w:t>, we want to make sure it</w:t>
            </w:r>
            <w:r w:rsidR="00821147">
              <w:t>:</w:t>
            </w:r>
          </w:p>
          <w:p w14:paraId="403C3979" w14:textId="085FA992" w:rsidR="00751D7A" w:rsidRDefault="00BD18ED" w:rsidP="00821147">
            <w:pPr>
              <w:pStyle w:val="ListParagraph"/>
              <w:numPr>
                <w:ilvl w:val="0"/>
                <w:numId w:val="54"/>
              </w:numPr>
            </w:pPr>
            <w:r>
              <w:t xml:space="preserve">is </w:t>
            </w:r>
            <w:r w:rsidR="00751D7A">
              <w:t xml:space="preserve">safe for all </w:t>
            </w:r>
            <w:proofErr w:type="gramStart"/>
            <w:r w:rsidR="00751D7A">
              <w:t>cultures</w:t>
            </w:r>
            <w:proofErr w:type="gramEnd"/>
          </w:p>
          <w:p w14:paraId="2746EADB" w14:textId="6A748C4B" w:rsidR="00821147" w:rsidRDefault="00821147" w:rsidP="00821147">
            <w:pPr>
              <w:pStyle w:val="ListParagraph"/>
              <w:numPr>
                <w:ilvl w:val="0"/>
                <w:numId w:val="54"/>
              </w:numPr>
            </w:pPr>
            <w:r>
              <w:t>work</w:t>
            </w:r>
            <w:r w:rsidR="00BD18ED">
              <w:t>s</w:t>
            </w:r>
            <w:r>
              <w:t xml:space="preserve"> </w:t>
            </w:r>
            <w:proofErr w:type="gramStart"/>
            <w:r>
              <w:t>well</w:t>
            </w:r>
            <w:proofErr w:type="gramEnd"/>
            <w:r>
              <w:t xml:space="preserve"> </w:t>
            </w:r>
          </w:p>
          <w:p w14:paraId="180022A9" w14:textId="1F0CB629" w:rsidR="00821147" w:rsidRDefault="00821147" w:rsidP="00821147">
            <w:pPr>
              <w:pStyle w:val="ListParagraph"/>
              <w:numPr>
                <w:ilvl w:val="0"/>
                <w:numId w:val="54"/>
              </w:numPr>
            </w:pPr>
            <w:r>
              <w:t>support</w:t>
            </w:r>
            <w:r w:rsidR="00BD18ED">
              <w:t>s</w:t>
            </w:r>
            <w:r>
              <w:t xml:space="preserve"> CALD </w:t>
            </w:r>
            <w:r w:rsidR="00BD18ED">
              <w:t xml:space="preserve">people </w:t>
            </w:r>
            <w:r>
              <w:t>to trust the NDIS.</w:t>
            </w:r>
          </w:p>
        </w:tc>
      </w:tr>
      <w:tr w:rsidR="0045725F" w14:paraId="6D45E9FF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66754CED" w14:textId="5D671C40" w:rsidR="0045725F" w:rsidRPr="00785FE2" w:rsidRDefault="00686814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7B3A268" wp14:editId="69513DB4">
                  <wp:extent cx="1493520" cy="1493520"/>
                  <wp:effectExtent l="0" t="0" r="0" b="0"/>
                  <wp:docPr id="448415310" name="Picture 3" descr="An Action Plan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BE1CD3" w14:textId="187FC2AC" w:rsidR="00F122D1" w:rsidRDefault="00F122D1" w:rsidP="00F122D1">
            <w:r>
              <w:t xml:space="preserve">You can read about our actions on page </w:t>
            </w:r>
            <w:r w:rsidR="006A604C">
              <w:t>8</w:t>
            </w:r>
            <w:r>
              <w:t xml:space="preserve"> in our Action Plan.</w:t>
            </w:r>
          </w:p>
          <w:p w14:paraId="7D648492" w14:textId="77777777" w:rsidR="00F122D1" w:rsidRDefault="00F122D1" w:rsidP="00F122D1">
            <w:r>
              <w:t>You can find our Action Plan on our website.</w:t>
            </w:r>
          </w:p>
          <w:p w14:paraId="3D1517FC" w14:textId="19230AE2" w:rsidR="0045725F" w:rsidRDefault="002F4872" w:rsidP="00F122D1">
            <w:hyperlink r:id="rId69" w:history="1">
              <w:r w:rsidR="00AE4419" w:rsidRPr="009051EA">
                <w:rPr>
                  <w:rStyle w:val="Hyperlink"/>
                </w:rPr>
                <w:t>www.ndis.gov.au/CALD</w:t>
              </w:r>
            </w:hyperlink>
            <w:r w:rsidR="00F122D1">
              <w:t xml:space="preserve"> </w:t>
            </w:r>
          </w:p>
        </w:tc>
      </w:tr>
    </w:tbl>
    <w:p w14:paraId="0EB8979B" w14:textId="5180EE92" w:rsidR="00AA2B19" w:rsidRPr="00AA2B19" w:rsidRDefault="00F03072" w:rsidP="00AA2B19">
      <w:pPr>
        <w:pStyle w:val="Heading3"/>
        <w:spacing w:before="480" w:after="240"/>
      </w:pPr>
      <w:r w:rsidRPr="00C35758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5F48F50" wp14:editId="27283788">
                <wp:simplePos x="0" y="0"/>
                <wp:positionH relativeFrom="page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862178" id="Rectangle: Rounded Corners 110" o:spid="_x0000_s1026" alt="&quot;&quot;" style="position:absolute;margin-left:0;margin-top:-19.8pt;width:505.7pt;height:54.45pt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" fillcolor="#faa320" strokecolor="#6b2976" strokeweight="3pt">
                <w10:wrap anchorx="page"/>
              </v:roundrect>
            </w:pict>
          </mc:Fallback>
        </mc:AlternateContent>
      </w:r>
      <w:r w:rsidR="00B676E1">
        <w:t>2. Making sure our staff have the right skill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F4213" w14:paraId="13FA0CC6" w14:textId="77777777" w:rsidTr="00C73E0D">
        <w:tc>
          <w:tcPr>
            <w:tcW w:w="2551" w:type="dxa"/>
            <w:vAlign w:val="center"/>
          </w:tcPr>
          <w:p w14:paraId="0DEF6815" w14:textId="73AA6696" w:rsidR="007F4213" w:rsidRPr="00785FE2" w:rsidRDefault="00BD4009" w:rsidP="005F1D95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6B2E7489" wp14:editId="3D91A184">
                  <wp:extent cx="1483200" cy="1112400"/>
                  <wp:effectExtent l="0" t="0" r="3175" b="0"/>
                  <wp:docPr id="157029532" name="Picture 4" descr="A participant smiling with their famil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A group of people sitting on a couch&#10;&#10;Description automatically generated"/>
                          <pic:cNvPicPr/>
                        </pic:nvPicPr>
                        <pic:blipFill rotWithShape="1"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0FCF6C" w14:textId="31EB658B" w:rsidR="007F4213" w:rsidRDefault="007F4213" w:rsidP="005F1D95">
            <w:pPr>
              <w:spacing w:before="360"/>
            </w:pPr>
            <w:r>
              <w:t>Our staff and partners should understand:</w:t>
            </w:r>
          </w:p>
          <w:p w14:paraId="0CACD28E" w14:textId="2533D45C" w:rsidR="00F34816" w:rsidRDefault="007F4213" w:rsidP="007F4213">
            <w:pPr>
              <w:pStyle w:val="ListParagraph"/>
              <w:numPr>
                <w:ilvl w:val="0"/>
                <w:numId w:val="12"/>
              </w:numPr>
            </w:pPr>
            <w:r>
              <w:t>how to work with CALD participants</w:t>
            </w:r>
            <w:r w:rsidR="00F60FCB">
              <w:t>, their families and carers</w:t>
            </w:r>
          </w:p>
          <w:p w14:paraId="3478A90C" w14:textId="16DDCEB0" w:rsidR="007F4213" w:rsidRDefault="007F4213" w:rsidP="007F4213">
            <w:pPr>
              <w:pStyle w:val="ListParagraph"/>
              <w:numPr>
                <w:ilvl w:val="0"/>
                <w:numId w:val="12"/>
              </w:numPr>
            </w:pPr>
            <w:r>
              <w:t>what support they need.</w:t>
            </w:r>
          </w:p>
        </w:tc>
      </w:tr>
      <w:tr w:rsidR="007F4213" w14:paraId="6F061F85" w14:textId="77777777" w:rsidTr="00C73E0D">
        <w:tc>
          <w:tcPr>
            <w:tcW w:w="2551" w:type="dxa"/>
            <w:vAlign w:val="center"/>
          </w:tcPr>
          <w:p w14:paraId="238950B8" w14:textId="353829B7" w:rsidR="007F4213" w:rsidRDefault="00EB6D8F" w:rsidP="007F421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A514C4" wp14:editId="2A709F07">
                  <wp:extent cx="1483200" cy="1112400"/>
                  <wp:effectExtent l="0" t="0" r="3175" b="0"/>
                  <wp:docPr id="2116314676" name="Picture 5" descr="Someone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A person wiping a person's chest&#10;&#10;Description automatically generated"/>
                          <pic:cNvPicPr/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882"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1800B8" w14:textId="29D00DD9" w:rsidR="007F4213" w:rsidRDefault="007F4213" w:rsidP="007F4213">
            <w:r>
              <w:t>They should also know how to deliver services that</w:t>
            </w:r>
            <w:r w:rsidR="00392C28">
              <w:t> </w:t>
            </w:r>
            <w:r>
              <w:t>are:</w:t>
            </w:r>
          </w:p>
          <w:p w14:paraId="4221DD6A" w14:textId="77777777" w:rsidR="0041463B" w:rsidRPr="00076E20" w:rsidRDefault="0041463B" w:rsidP="00A24C20">
            <w:pPr>
              <w:pStyle w:val="ListParagraph"/>
              <w:numPr>
                <w:ilvl w:val="0"/>
                <w:numId w:val="43"/>
              </w:numPr>
              <w:rPr>
                <w:rStyle w:val="Strong"/>
              </w:rPr>
            </w:pPr>
            <w:r w:rsidRPr="00076E20">
              <w:rPr>
                <w:rStyle w:val="Strong"/>
              </w:rPr>
              <w:t>inclusive</w:t>
            </w:r>
          </w:p>
          <w:p w14:paraId="65EA77E3" w14:textId="2289ABF4" w:rsidR="0041463B" w:rsidRDefault="0041463B" w:rsidP="00A24C20">
            <w:pPr>
              <w:pStyle w:val="ListParagraph"/>
              <w:numPr>
                <w:ilvl w:val="0"/>
                <w:numId w:val="43"/>
              </w:numPr>
            </w:pPr>
            <w:r>
              <w:t>safe for all cultures.</w:t>
            </w:r>
          </w:p>
        </w:tc>
      </w:tr>
      <w:tr w:rsidR="00076E20" w14:paraId="5E767BAC" w14:textId="77777777" w:rsidTr="00C73E0D">
        <w:tc>
          <w:tcPr>
            <w:tcW w:w="2551" w:type="dxa"/>
            <w:vAlign w:val="center"/>
          </w:tcPr>
          <w:p w14:paraId="220F7E3C" w14:textId="4B275DE6" w:rsidR="00076E20" w:rsidRDefault="00F05CBB" w:rsidP="007F4213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4A23AF" wp14:editId="2B37BB4A">
                  <wp:extent cx="1482725" cy="1482725"/>
                  <wp:effectExtent l="0" t="0" r="3175" b="3175"/>
                  <wp:docPr id="1845511611" name="Picture 18" descr="A group of people with an arrow curving around the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45511611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960668" w14:textId="2DB00E15" w:rsidR="00076E20" w:rsidRDefault="00076E20" w:rsidP="00076E20">
            <w:r>
              <w:t>When something is inclusive, everyone:</w:t>
            </w:r>
          </w:p>
          <w:p w14:paraId="1A8094EE" w14:textId="77777777" w:rsidR="00076E20" w:rsidRDefault="00076E20" w:rsidP="00076E20">
            <w:pPr>
              <w:pStyle w:val="ListParagraph"/>
              <w:numPr>
                <w:ilvl w:val="0"/>
                <w:numId w:val="18"/>
              </w:numPr>
            </w:pPr>
            <w:r>
              <w:t xml:space="preserve">can take </w:t>
            </w:r>
            <w:proofErr w:type="gramStart"/>
            <w:r>
              <w:t>part</w:t>
            </w:r>
            <w:proofErr w:type="gramEnd"/>
            <w:r>
              <w:t xml:space="preserve"> </w:t>
            </w:r>
          </w:p>
          <w:p w14:paraId="476A922C" w14:textId="51DE3D6F" w:rsidR="00076E20" w:rsidRDefault="00076E20" w:rsidP="00076E20">
            <w:pPr>
              <w:pStyle w:val="ListParagraph"/>
              <w:numPr>
                <w:ilvl w:val="0"/>
                <w:numId w:val="18"/>
              </w:numPr>
            </w:pPr>
            <w:r w:rsidRPr="00D73473">
              <w:t>feels like they belong.</w:t>
            </w:r>
          </w:p>
        </w:tc>
      </w:tr>
    </w:tbl>
    <w:p w14:paraId="567C3399" w14:textId="0494FF02" w:rsidR="00AA2B19" w:rsidRDefault="005762CE" w:rsidP="00977E3B">
      <w:pPr>
        <w:pStyle w:val="Heading4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6B45137" wp14:editId="52AF20AF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F7BE9" id="Group 111" o:spid="_x0000_s1026" alt="&quot;&quot;" style="position:absolute;margin-left:.75pt;margin-top:40.5pt;width:455.65pt;height:19pt;z-index:25166540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>
        <w:t>Our goal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A2B19" w14:paraId="22FD295A" w14:textId="77777777" w:rsidTr="00C73E0D">
        <w:tc>
          <w:tcPr>
            <w:tcW w:w="2551" w:type="dxa"/>
            <w:vAlign w:val="center"/>
          </w:tcPr>
          <w:p w14:paraId="4C0A5158" w14:textId="281AF671" w:rsidR="00AA2B19" w:rsidRPr="00785FE2" w:rsidRDefault="004A7A98" w:rsidP="00445213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2D6D0420" wp14:editId="116417A0">
                  <wp:extent cx="1482725" cy="1482725"/>
                  <wp:effectExtent l="0" t="0" r="3175" b="3175"/>
                  <wp:docPr id="1479782826" name="Picture 7" descr="A participant raising their hand beneath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DF89EA" w14:textId="572D7996" w:rsidR="00AA2B19" w:rsidRDefault="00AA2B19" w:rsidP="00445213">
            <w:pPr>
              <w:spacing w:before="600"/>
            </w:pPr>
            <w:r>
              <w:t xml:space="preserve">We want </w:t>
            </w:r>
            <w:r w:rsidR="00AE4419">
              <w:t>our</w:t>
            </w:r>
            <w:r>
              <w:t xml:space="preserve"> staff and partners to understand what </w:t>
            </w:r>
            <w:r w:rsidR="00C93264">
              <w:t xml:space="preserve">CALD </w:t>
            </w:r>
            <w:r>
              <w:t xml:space="preserve">participants need </w:t>
            </w:r>
            <w:r w:rsidR="00DC1E22">
              <w:t>for</w:t>
            </w:r>
            <w:r>
              <w:t xml:space="preserve"> their:</w:t>
            </w:r>
          </w:p>
          <w:p w14:paraId="14BAB3E5" w14:textId="77777777" w:rsidR="00AA2B19" w:rsidRDefault="00AA2B19" w:rsidP="006C7933">
            <w:pPr>
              <w:pStyle w:val="ListParagraph"/>
              <w:numPr>
                <w:ilvl w:val="0"/>
                <w:numId w:val="23"/>
              </w:numPr>
            </w:pPr>
            <w:r>
              <w:t>culture</w:t>
            </w:r>
          </w:p>
          <w:p w14:paraId="59942285" w14:textId="77777777" w:rsidR="00AA2B19" w:rsidRDefault="00AA2B19" w:rsidP="006C7933">
            <w:pPr>
              <w:pStyle w:val="ListParagraph"/>
              <w:numPr>
                <w:ilvl w:val="0"/>
                <w:numId w:val="23"/>
              </w:numPr>
            </w:pPr>
            <w:r>
              <w:t>language.</w:t>
            </w:r>
          </w:p>
        </w:tc>
      </w:tr>
      <w:tr w:rsidR="00AA2B19" w14:paraId="0B6439DA" w14:textId="77777777" w:rsidTr="00C73E0D">
        <w:tc>
          <w:tcPr>
            <w:tcW w:w="2551" w:type="dxa"/>
            <w:vAlign w:val="center"/>
          </w:tcPr>
          <w:p w14:paraId="65281DC9" w14:textId="1D0601BD" w:rsidR="00AA2B19" w:rsidRPr="00785FE2" w:rsidRDefault="00444E54" w:rsidP="009B4B96">
            <w:pPr>
              <w:pStyle w:val="Image"/>
              <w:spacing w:before="0" w:after="120"/>
            </w:pPr>
            <w:r>
              <w:rPr>
                <w:noProof/>
              </w:rPr>
              <w:lastRenderedPageBreak/>
              <w:drawing>
                <wp:inline distT="0" distB="0" distL="0" distR="0" wp14:anchorId="0A7D75F2" wp14:editId="6819376F">
                  <wp:extent cx="1440000" cy="1080000"/>
                  <wp:effectExtent l="0" t="0" r="8255" b="6350"/>
                  <wp:docPr id="920881929" name="Picture 8" descr="An NDIS worker having a conversation with a participant and writing in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A person sitting in a chair holding a tablet and a cup of coffee&#10;&#10;Description automatically generated"/>
                          <pic:cNvPicPr/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216"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0B9BC8" w14:textId="7240B351" w:rsidR="00AA2B19" w:rsidRDefault="00AA2B19" w:rsidP="009B4B96">
            <w:pPr>
              <w:spacing w:before="0" w:after="120"/>
            </w:pPr>
            <w:r>
              <w:t xml:space="preserve">And how </w:t>
            </w:r>
            <w:r w:rsidR="00F60FCB">
              <w:t>their</w:t>
            </w:r>
            <w:r w:rsidR="00157ACA">
              <w:t xml:space="preserve"> supports need to </w:t>
            </w:r>
            <w:r w:rsidR="00F60FCB">
              <w:t>work well with</w:t>
            </w:r>
            <w:r w:rsidR="00157ACA">
              <w:t xml:space="preserve"> their culture and language.</w:t>
            </w:r>
          </w:p>
        </w:tc>
      </w:tr>
      <w:tr w:rsidR="00821147" w14:paraId="69D63C6A" w14:textId="77777777" w:rsidTr="00C73E0D">
        <w:tc>
          <w:tcPr>
            <w:tcW w:w="2551" w:type="dxa"/>
            <w:vAlign w:val="center"/>
          </w:tcPr>
          <w:p w14:paraId="01857C0F" w14:textId="77777777" w:rsidR="00821147" w:rsidRPr="00785FE2" w:rsidRDefault="00821147" w:rsidP="00A26257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78F4FE8C" w14:textId="18D5CBDD" w:rsidR="00821147" w:rsidRDefault="00821147" w:rsidP="00977E3B">
            <w:pPr>
              <w:spacing w:before="360" w:after="0"/>
            </w:pPr>
            <w:r>
              <w:t xml:space="preserve">We also want </w:t>
            </w:r>
            <w:r w:rsidR="0048639C">
              <w:t>our</w:t>
            </w:r>
            <w:r>
              <w:t xml:space="preserve"> staff and partners to work in</w:t>
            </w:r>
            <w:r w:rsidR="00392C28">
              <w:t> </w:t>
            </w:r>
            <w:r>
              <w:t>a</w:t>
            </w:r>
            <w:r w:rsidR="00392C28">
              <w:t> </w:t>
            </w:r>
            <w:r>
              <w:t>way that is safe for:</w:t>
            </w:r>
          </w:p>
        </w:tc>
      </w:tr>
      <w:tr w:rsidR="00821147" w14:paraId="2287B165" w14:textId="77777777" w:rsidTr="00C73E0D">
        <w:tc>
          <w:tcPr>
            <w:tcW w:w="2551" w:type="dxa"/>
            <w:vAlign w:val="center"/>
          </w:tcPr>
          <w:p w14:paraId="5AD8A81D" w14:textId="7A68BA06" w:rsidR="00821147" w:rsidRPr="00785FE2" w:rsidRDefault="00F219D7" w:rsidP="00977E3B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EB56C9F" wp14:editId="762DC4FC">
                  <wp:extent cx="1440000" cy="1440000"/>
                  <wp:effectExtent l="0" t="0" r="8255" b="8255"/>
                  <wp:docPr id="486016409" name="Picture 9" descr="3 participants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486016409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B6592B" w14:textId="77777777" w:rsidR="00821147" w:rsidRDefault="00821147" w:rsidP="001C50B9">
            <w:pPr>
              <w:pStyle w:val="ListParagraph"/>
              <w:numPr>
                <w:ilvl w:val="0"/>
                <w:numId w:val="24"/>
              </w:numPr>
            </w:pPr>
            <w:r>
              <w:t>every culture</w:t>
            </w:r>
          </w:p>
        </w:tc>
      </w:tr>
      <w:tr w:rsidR="00821147" w14:paraId="2AD05BBB" w14:textId="77777777" w:rsidTr="00C73E0D">
        <w:tc>
          <w:tcPr>
            <w:tcW w:w="2551" w:type="dxa"/>
            <w:vAlign w:val="center"/>
          </w:tcPr>
          <w:p w14:paraId="4AAD4350" w14:textId="6FAFF10D" w:rsidR="00821147" w:rsidRPr="00785FE2" w:rsidRDefault="00593808" w:rsidP="00977E3B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BBF846C" wp14:editId="18D9CA2C">
                  <wp:extent cx="1440000" cy="1440000"/>
                  <wp:effectExtent l="0" t="0" r="8255" b="8255"/>
                  <wp:docPr id="192786036" name="Picture 10" descr="An NDIS work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FC22CF" w14:textId="77777777" w:rsidR="00821147" w:rsidRDefault="00821147" w:rsidP="001C50B9">
            <w:pPr>
              <w:pStyle w:val="ListParagraph"/>
              <w:numPr>
                <w:ilvl w:val="0"/>
                <w:numId w:val="24"/>
              </w:numPr>
            </w:pPr>
            <w:r>
              <w:t xml:space="preserve">people who have experienced </w:t>
            </w:r>
            <w:r w:rsidRPr="001C50B9">
              <w:rPr>
                <w:rStyle w:val="Strong"/>
              </w:rPr>
              <w:t>trauma</w:t>
            </w:r>
            <w:r>
              <w:t>.</w:t>
            </w:r>
          </w:p>
        </w:tc>
      </w:tr>
      <w:tr w:rsidR="00821147" w14:paraId="3704CBAF" w14:textId="77777777" w:rsidTr="00C73E0D">
        <w:tc>
          <w:tcPr>
            <w:tcW w:w="2551" w:type="dxa"/>
            <w:vAlign w:val="center"/>
          </w:tcPr>
          <w:p w14:paraId="165BEA94" w14:textId="513814AA" w:rsidR="00821147" w:rsidRPr="00785FE2" w:rsidRDefault="004703DB" w:rsidP="009B4B96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6F7D8F5A" wp14:editId="60BB9F43">
                  <wp:extent cx="1440000" cy="1440000"/>
                  <wp:effectExtent l="0" t="0" r="8255" b="8255"/>
                  <wp:docPr id="1035255781" name="Picture 1" descr="A person looking upset. Above them is a thought bubble that shows them crying and next to them is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A cartoon of a person with her hands on her head&#10;&#10;Description automatically generated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42FAD8" w14:textId="39BA66F9" w:rsidR="00821147" w:rsidRDefault="00821147" w:rsidP="009B4B96">
            <w:pPr>
              <w:spacing w:before="360"/>
            </w:pPr>
            <w:r>
              <w:t>Trauma is the way you feel about something bad that happened to you.</w:t>
            </w:r>
          </w:p>
          <w:p w14:paraId="279E0A76" w14:textId="5A4C3C83" w:rsidR="00821147" w:rsidRDefault="00821147" w:rsidP="001C50B9">
            <w:r>
              <w:t>For example, you might feel scared or stressed.</w:t>
            </w:r>
          </w:p>
          <w:p w14:paraId="75040A1C" w14:textId="05135727" w:rsidR="00821147" w:rsidRDefault="00821147" w:rsidP="001C50B9">
            <w:r>
              <w:t xml:space="preserve">Trauma can </w:t>
            </w:r>
            <w:r w:rsidR="00A351C8">
              <w:t>affect people in different ways.</w:t>
            </w:r>
          </w:p>
        </w:tc>
      </w:tr>
      <w:tr w:rsidR="0045725F" w14:paraId="1CC84EE4" w14:textId="77777777" w:rsidTr="00C73E0D">
        <w:tc>
          <w:tcPr>
            <w:tcW w:w="2551" w:type="dxa"/>
            <w:vAlign w:val="center"/>
          </w:tcPr>
          <w:p w14:paraId="0D50E89C" w14:textId="0EF7AA95" w:rsidR="0045725F" w:rsidRPr="00785FE2" w:rsidRDefault="004A7A98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E57D06C" wp14:editId="36FB4610">
                  <wp:extent cx="1440000" cy="1440000"/>
                  <wp:effectExtent l="0" t="0" r="8255" b="8255"/>
                  <wp:docPr id="636300841" name="Picture 6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A white paper with green check marks and a black circle&#10;&#10;Description automatically generated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F74514" w14:textId="15302B7F" w:rsidR="00F122D1" w:rsidRDefault="00F122D1" w:rsidP="00F122D1">
            <w:r>
              <w:t xml:space="preserve">You can read about our actions on page </w:t>
            </w:r>
            <w:r w:rsidR="006A604C">
              <w:t>16</w:t>
            </w:r>
            <w:r>
              <w:t xml:space="preserve"> in our Action Plan.</w:t>
            </w:r>
          </w:p>
          <w:p w14:paraId="13220D06" w14:textId="77777777" w:rsidR="00F122D1" w:rsidRDefault="00F122D1" w:rsidP="00F122D1">
            <w:r>
              <w:t>You can find our Action Plan on our website.</w:t>
            </w:r>
          </w:p>
          <w:p w14:paraId="73F86F07" w14:textId="5C76C7BA" w:rsidR="0045725F" w:rsidRDefault="002F4872" w:rsidP="00F122D1">
            <w:hyperlink r:id="rId79" w:history="1">
              <w:r w:rsidR="006A604C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7D89BE4F" w14:textId="7D7FBCF7" w:rsidR="00B676E1" w:rsidRDefault="00012201" w:rsidP="002535DE">
      <w:pPr>
        <w:pStyle w:val="Heading3"/>
        <w:spacing w:before="480" w:after="240"/>
      </w:pPr>
      <w:r w:rsidRPr="00C35758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5D88BBD" wp14:editId="6F294392">
                <wp:simplePos x="0" y="0"/>
                <wp:positionH relativeFrom="page">
                  <wp:align>center</wp:align>
                </wp:positionH>
                <wp:positionV relativeFrom="paragraph">
                  <wp:posOffset>-23804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7F2761" id="Rectangle: Rounded Corners 125" o:spid="_x0000_s1026" alt="&quot;&quot;" style="position:absolute;margin-left:0;margin-top:-18.75pt;width:505.7pt;height:54.45pt;z-index:-2516490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" fillcolor="#43a7de" strokecolor="#6b2976" strokeweight="3pt">
                <w10:wrap anchorx="page"/>
              </v:roundrect>
            </w:pict>
          </mc:Fallback>
        </mc:AlternateContent>
      </w:r>
      <w:r w:rsidR="00B676E1">
        <w:t>3. How we share information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380D" w14:paraId="207DD779" w14:textId="77777777" w:rsidTr="00A9232A">
        <w:tc>
          <w:tcPr>
            <w:tcW w:w="2551" w:type="dxa"/>
            <w:vAlign w:val="center"/>
          </w:tcPr>
          <w:p w14:paraId="5D28B39D" w14:textId="7B41B5ED" w:rsidR="0008380D" w:rsidRPr="00785FE2" w:rsidRDefault="0008380D" w:rsidP="00445213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22ED2E73" wp14:editId="2DE7E30F">
                  <wp:extent cx="1440000" cy="1440000"/>
                  <wp:effectExtent l="0" t="0" r="8255" b="8255"/>
                  <wp:docPr id="84" name="Picture 84" descr="A person reading a document and a thought bubble with a tick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EFAE78" w14:textId="72C8761C" w:rsidR="00A9232A" w:rsidRDefault="00A9232A" w:rsidP="00445213">
            <w:pPr>
              <w:spacing w:before="360"/>
              <w:rPr>
                <w:spacing w:val="-4"/>
              </w:rPr>
            </w:pPr>
            <w:r>
              <w:rPr>
                <w:spacing w:val="-4"/>
              </w:rPr>
              <w:t>When we share</w:t>
            </w:r>
            <w:r w:rsidR="0008380D" w:rsidRPr="005B52E8">
              <w:rPr>
                <w:spacing w:val="-4"/>
              </w:rPr>
              <w:t xml:space="preserve"> information</w:t>
            </w:r>
            <w:r>
              <w:rPr>
                <w:spacing w:val="-4"/>
              </w:rPr>
              <w:t>, it</w:t>
            </w:r>
            <w:r w:rsidR="0008380D" w:rsidRPr="005B52E8">
              <w:rPr>
                <w:spacing w:val="-4"/>
              </w:rPr>
              <w:t xml:space="preserve"> </w:t>
            </w:r>
            <w:r>
              <w:rPr>
                <w:spacing w:val="-4"/>
              </w:rPr>
              <w:t>should be easy to</w:t>
            </w:r>
            <w:r w:rsidR="00392C28">
              <w:rPr>
                <w:spacing w:val="-4"/>
              </w:rPr>
              <w:t> </w:t>
            </w:r>
            <w:r>
              <w:rPr>
                <w:spacing w:val="-4"/>
              </w:rPr>
              <w:t>understand for:</w:t>
            </w:r>
          </w:p>
          <w:p w14:paraId="41DE666C" w14:textId="43D448DB" w:rsidR="0008380D" w:rsidRDefault="00A9232A" w:rsidP="00C1107A">
            <w:pPr>
              <w:pStyle w:val="ListParagraph"/>
              <w:numPr>
                <w:ilvl w:val="0"/>
                <w:numId w:val="58"/>
              </w:numPr>
              <w:rPr>
                <w:spacing w:val="-4"/>
              </w:rPr>
            </w:pPr>
            <w:r>
              <w:rPr>
                <w:spacing w:val="-4"/>
              </w:rPr>
              <w:t xml:space="preserve">CALD </w:t>
            </w:r>
            <w:r w:rsidR="00BE1680">
              <w:rPr>
                <w:spacing w:val="-4"/>
              </w:rPr>
              <w:t>communities</w:t>
            </w:r>
          </w:p>
          <w:p w14:paraId="7D7F877E" w14:textId="1ED66F49" w:rsidR="0008380D" w:rsidRPr="00F60FCB" w:rsidRDefault="00F34816" w:rsidP="00F60FCB">
            <w:pPr>
              <w:pStyle w:val="ListParagraph"/>
              <w:numPr>
                <w:ilvl w:val="0"/>
                <w:numId w:val="58"/>
              </w:numPr>
              <w:rPr>
                <w:spacing w:val="-4"/>
              </w:rPr>
            </w:pPr>
            <w:r>
              <w:rPr>
                <w:spacing w:val="-4"/>
              </w:rPr>
              <w:t>CALD participants</w:t>
            </w:r>
            <w:r w:rsidR="00F60FCB">
              <w:rPr>
                <w:spacing w:val="-4"/>
              </w:rPr>
              <w:t xml:space="preserve">, </w:t>
            </w:r>
            <w:r w:rsidR="00A9232A" w:rsidRPr="00F60FCB">
              <w:rPr>
                <w:spacing w:val="-4"/>
              </w:rPr>
              <w:t>their families and carers</w:t>
            </w:r>
            <w:r w:rsidR="0008380D" w:rsidRPr="00F60FCB">
              <w:rPr>
                <w:spacing w:val="-4"/>
              </w:rPr>
              <w:t>.</w:t>
            </w:r>
          </w:p>
        </w:tc>
      </w:tr>
      <w:tr w:rsidR="0008380D" w14:paraId="0A946A36" w14:textId="77777777" w:rsidTr="00A9232A">
        <w:tc>
          <w:tcPr>
            <w:tcW w:w="2551" w:type="dxa"/>
            <w:vAlign w:val="center"/>
          </w:tcPr>
          <w:p w14:paraId="5C315E79" w14:textId="29FD70FA" w:rsidR="0008380D" w:rsidRDefault="0008380D" w:rsidP="00977E3B">
            <w:pPr>
              <w:pStyle w:val="Image"/>
              <w:spacing w:before="480" w:after="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6D02416A" w14:textId="0F680FEE" w:rsidR="00F84CD1" w:rsidRPr="008C3472" w:rsidRDefault="0008380D" w:rsidP="00977E3B">
            <w:pPr>
              <w:spacing w:before="480" w:after="0"/>
              <w:rPr>
                <w:spacing w:val="-4"/>
              </w:rPr>
            </w:pPr>
            <w:r>
              <w:rPr>
                <w:spacing w:val="-4"/>
              </w:rPr>
              <w:t>Th</w:t>
            </w:r>
            <w:r w:rsidR="00A9232A">
              <w:rPr>
                <w:spacing w:val="-4"/>
              </w:rPr>
              <w:t>e</w:t>
            </w:r>
            <w:r>
              <w:rPr>
                <w:spacing w:val="-4"/>
              </w:rPr>
              <w:t xml:space="preserve"> information should </w:t>
            </w:r>
            <w:r w:rsidR="00A9232A">
              <w:rPr>
                <w:spacing w:val="-4"/>
              </w:rPr>
              <w:t xml:space="preserve">also </w:t>
            </w:r>
            <w:r>
              <w:rPr>
                <w:spacing w:val="-4"/>
              </w:rPr>
              <w:t xml:space="preserve">be </w:t>
            </w:r>
            <w:r w:rsidR="00A9232A">
              <w:rPr>
                <w:spacing w:val="-4"/>
              </w:rPr>
              <w:t>in</w:t>
            </w:r>
            <w:r w:rsidR="00F84CD1" w:rsidRPr="00F84CD1">
              <w:rPr>
                <w:spacing w:val="-4"/>
              </w:rPr>
              <w:t xml:space="preserve"> different</w:t>
            </w:r>
            <w:r w:rsidR="00F84CD1">
              <w:rPr>
                <w:spacing w:val="-4"/>
              </w:rPr>
              <w:t>:</w:t>
            </w:r>
          </w:p>
        </w:tc>
      </w:tr>
      <w:tr w:rsidR="008C3472" w14:paraId="5C1F54B5" w14:textId="77777777" w:rsidTr="00A9232A">
        <w:tc>
          <w:tcPr>
            <w:tcW w:w="2551" w:type="dxa"/>
            <w:vAlign w:val="center"/>
          </w:tcPr>
          <w:p w14:paraId="403F71C5" w14:textId="5033A722" w:rsidR="008C3472" w:rsidRDefault="008C3472" w:rsidP="00977E3B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9F9EFD" wp14:editId="4EA32F5E">
                  <wp:extent cx="1482725" cy="1482725"/>
                  <wp:effectExtent l="0" t="0" r="3175" b="3175"/>
                  <wp:docPr id="1566266494" name="Picture 1566266494" descr="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8808560" name="Picture 2" descr="A group of multicolored speech bubbles with words in different language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FC74F2" w14:textId="10366C8E" w:rsidR="008C3472" w:rsidRPr="008C3472" w:rsidRDefault="008C3472" w:rsidP="00C1107A">
            <w:pPr>
              <w:pStyle w:val="ListParagraph"/>
              <w:numPr>
                <w:ilvl w:val="0"/>
                <w:numId w:val="64"/>
              </w:numPr>
              <w:rPr>
                <w:spacing w:val="-4"/>
              </w:rPr>
            </w:pPr>
            <w:r w:rsidRPr="00F84CD1">
              <w:rPr>
                <w:spacing w:val="-4"/>
              </w:rPr>
              <w:t>languages</w:t>
            </w:r>
          </w:p>
        </w:tc>
      </w:tr>
      <w:tr w:rsidR="008C3472" w14:paraId="0F92692C" w14:textId="77777777" w:rsidTr="00A9232A">
        <w:tc>
          <w:tcPr>
            <w:tcW w:w="2551" w:type="dxa"/>
            <w:vAlign w:val="center"/>
          </w:tcPr>
          <w:p w14:paraId="75295044" w14:textId="6060198D" w:rsidR="008C3472" w:rsidRDefault="00EF75D2" w:rsidP="00977E3B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C1177A" wp14:editId="1F4F738F">
                  <wp:extent cx="1482725" cy="1482725"/>
                  <wp:effectExtent l="0" t="0" r="3175" b="3175"/>
                  <wp:docPr id="951173212" name="Picture 11" descr="A computer showing a vide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A computer screen with a play button&#10;&#10;Description automatically generated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F935D1" w14:textId="49EB2818" w:rsidR="008C3472" w:rsidRPr="008C3472" w:rsidRDefault="008C3472" w:rsidP="008C3472">
            <w:pPr>
              <w:pStyle w:val="ListParagraph"/>
              <w:numPr>
                <w:ilvl w:val="0"/>
                <w:numId w:val="65"/>
              </w:numPr>
              <w:rPr>
                <w:spacing w:val="-4"/>
              </w:rPr>
            </w:pPr>
            <w:r w:rsidRPr="008C3472">
              <w:rPr>
                <w:spacing w:val="-4"/>
              </w:rPr>
              <w:t>formats – like videos.</w:t>
            </w:r>
          </w:p>
        </w:tc>
      </w:tr>
    </w:tbl>
    <w:p w14:paraId="25352595" w14:textId="15E98F0F" w:rsidR="002535DE" w:rsidRDefault="00012201" w:rsidP="00977E3B">
      <w:pPr>
        <w:pStyle w:val="Heading4"/>
        <w:spacing w:before="48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208E24F4" wp14:editId="6BEA7102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CD3267" id="Group 321763445" o:spid="_x0000_s1026" alt="&quot;&quot;" style="position:absolute;margin-left:.45pt;margin-top:41.3pt;width:455.7pt;height:19pt;z-index:-2516469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>
        <w:t>Our goal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104A9" w14:paraId="78CC33D3" w14:textId="77777777" w:rsidTr="00C73E0D">
        <w:tc>
          <w:tcPr>
            <w:tcW w:w="2551" w:type="dxa"/>
            <w:vAlign w:val="center"/>
          </w:tcPr>
          <w:p w14:paraId="58F71A2A" w14:textId="77777777" w:rsidR="008104A9" w:rsidRPr="00785FE2" w:rsidRDefault="008104A9" w:rsidP="000838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B0519B7" wp14:editId="003E10DA">
                  <wp:extent cx="1440000" cy="1364762"/>
                  <wp:effectExtent l="0" t="0" r="8255" b="6985"/>
                  <wp:docPr id="2057867763" name="Picture 2057867763" descr="2 people shaking hands with their other hands over their hear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B3A4F6" w14:textId="0EE7AC69" w:rsidR="00EA1BFD" w:rsidRDefault="008104A9" w:rsidP="0008380D">
            <w:r>
              <w:t xml:space="preserve">We want to find better ways to </w:t>
            </w:r>
            <w:r w:rsidR="00814DB3">
              <w:t>share information</w:t>
            </w:r>
            <w:r>
              <w:t xml:space="preserve"> with CALD</w:t>
            </w:r>
            <w:r>
              <w:rPr>
                <w:rFonts w:ascii="Calibri" w:hAnsi="Calibri"/>
              </w:rPr>
              <w:t> </w:t>
            </w:r>
            <w:r>
              <w:t>communities and participants.</w:t>
            </w:r>
          </w:p>
        </w:tc>
      </w:tr>
      <w:tr w:rsidR="004F3E54" w14:paraId="6D1D535E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60E13F02" w14:textId="71D8458A" w:rsidR="004F3E54" w:rsidRDefault="00C118A4" w:rsidP="00977E3B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0F0AFC1" wp14:editId="1680BE3E">
                  <wp:extent cx="1482725" cy="1482725"/>
                  <wp:effectExtent l="0" t="0" r="3175" b="3175"/>
                  <wp:docPr id="215803121" name="Picture 5" descr="A person beneath a thought bubble. The thought bubble shows a tick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A person in a suit sitting in a wheelchair&#10;&#10;Description automatically generated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E79A75" w14:textId="747D5682" w:rsidR="004F3E54" w:rsidRDefault="004F3E54" w:rsidP="00977E3B">
            <w:r>
              <w:t xml:space="preserve">We want more CALD participants to know about the </w:t>
            </w:r>
            <w:r w:rsidRPr="00C1107A">
              <w:rPr>
                <w:rStyle w:val="Strong"/>
              </w:rPr>
              <w:t>interpreter</w:t>
            </w:r>
            <w:r>
              <w:t xml:space="preserve"> services they can use.</w:t>
            </w:r>
          </w:p>
        </w:tc>
      </w:tr>
      <w:tr w:rsidR="00904103" w14:paraId="2069BD2E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BF8A58A" w14:textId="7451DEA8" w:rsidR="00904103" w:rsidRDefault="00D17AA0" w:rsidP="00977E3B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D7C1A1" wp14:editId="14426A8F">
                  <wp:extent cx="1482725" cy="1482725"/>
                  <wp:effectExtent l="0" t="0" r="3175" b="3175"/>
                  <wp:docPr id="574560481" name="Picture 4" descr="An interpreter having a conversation with 2 people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A group of people sitting at a table&#10;&#10;Description automatically generated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762B79" w14:textId="77777777" w:rsidR="00904103" w:rsidRDefault="00904103" w:rsidP="00977E3B">
            <w:r>
              <w:t>An interpreter is someone who:</w:t>
            </w:r>
          </w:p>
          <w:p w14:paraId="32EA9613" w14:textId="13B4498C" w:rsidR="00904103" w:rsidRDefault="00904103" w:rsidP="00977E3B">
            <w:pPr>
              <w:pStyle w:val="ListParagraph"/>
              <w:numPr>
                <w:ilvl w:val="0"/>
                <w:numId w:val="61"/>
              </w:numPr>
            </w:pPr>
            <w:r>
              <w:t xml:space="preserve">uses your </w:t>
            </w:r>
            <w:proofErr w:type="gramStart"/>
            <w:r>
              <w:t>language</w:t>
            </w:r>
            <w:proofErr w:type="gramEnd"/>
          </w:p>
          <w:p w14:paraId="485EEC86" w14:textId="19DF36CC" w:rsidR="005540EE" w:rsidRDefault="005540EE" w:rsidP="00977E3B">
            <w:pPr>
              <w:pStyle w:val="ListParagraph"/>
              <w:numPr>
                <w:ilvl w:val="0"/>
                <w:numId w:val="61"/>
              </w:numPr>
            </w:pPr>
            <w:r>
              <w:t xml:space="preserve">helps you communicate with </w:t>
            </w:r>
            <w:proofErr w:type="gramStart"/>
            <w:r>
              <w:t>others</w:t>
            </w:r>
            <w:proofErr w:type="gramEnd"/>
          </w:p>
          <w:p w14:paraId="7CF364AA" w14:textId="449CACC7" w:rsidR="00904103" w:rsidRDefault="00904103" w:rsidP="00977E3B">
            <w:pPr>
              <w:pStyle w:val="ListParagraph"/>
              <w:numPr>
                <w:ilvl w:val="0"/>
                <w:numId w:val="60"/>
              </w:numPr>
              <w:spacing w:line="259" w:lineRule="auto"/>
              <w:contextualSpacing/>
            </w:pPr>
            <w:r>
              <w:t>helps you understand what someone is</w:t>
            </w:r>
            <w:r w:rsidR="00392C28">
              <w:t> </w:t>
            </w:r>
            <w:r>
              <w:t>saying.</w:t>
            </w:r>
          </w:p>
        </w:tc>
      </w:tr>
      <w:tr w:rsidR="004F3E54" w14:paraId="5B4F6E8D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19142753" w14:textId="4FE8C9B6" w:rsidR="004F3E54" w:rsidRDefault="00FC44C5" w:rsidP="00977E3B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8F1812" wp14:editId="51B158F8">
                  <wp:extent cx="1482725" cy="1482725"/>
                  <wp:effectExtent l="0" t="0" r="3175" b="3175"/>
                  <wp:docPr id="300222650" name="Picture 13" descr="An interpreter having a conversation with a participant. Above them is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355D77" w14:textId="787B96C7" w:rsidR="004F3E54" w:rsidRDefault="004F3E54" w:rsidP="00977E3B">
            <w:r w:rsidRPr="00392C28">
              <w:rPr>
                <w:spacing w:val="4"/>
              </w:rPr>
              <w:t xml:space="preserve">We also want to improve the experiences </w:t>
            </w:r>
            <w:r w:rsidRPr="00392C28">
              <w:rPr>
                <w:spacing w:val="-2"/>
              </w:rPr>
              <w:t>CALD</w:t>
            </w:r>
            <w:r w:rsidR="00A9232A" w:rsidRPr="00392C28">
              <w:rPr>
                <w:spacing w:val="-2"/>
              </w:rPr>
              <w:t> </w:t>
            </w:r>
            <w:r w:rsidRPr="00392C28">
              <w:rPr>
                <w:spacing w:val="-2"/>
              </w:rPr>
              <w:t>participants have with interpreter services.</w:t>
            </w:r>
          </w:p>
        </w:tc>
      </w:tr>
      <w:tr w:rsidR="0045725F" w14:paraId="117CA898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8DE6666" w14:textId="4489BA2D" w:rsidR="0045725F" w:rsidRDefault="00AD2019" w:rsidP="00977E3B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B83799" wp14:editId="50435BE6">
                  <wp:extent cx="1482725" cy="1482725"/>
                  <wp:effectExtent l="0" t="0" r="3175" b="3175"/>
                  <wp:docPr id="1812387275" name="Picture 12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812387275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DC6D82" w14:textId="759F8D59" w:rsidR="00F122D1" w:rsidRDefault="00F122D1" w:rsidP="00F122D1">
            <w:r>
              <w:t xml:space="preserve">You can read about our actions on page </w:t>
            </w:r>
            <w:r w:rsidR="006A604C">
              <w:t>23</w:t>
            </w:r>
            <w:r>
              <w:t xml:space="preserve"> in our Action Plan.</w:t>
            </w:r>
          </w:p>
          <w:p w14:paraId="60620BBC" w14:textId="77777777" w:rsidR="00F122D1" w:rsidRDefault="00F122D1" w:rsidP="00F122D1">
            <w:r>
              <w:t>You can find our Action Plan on our website.</w:t>
            </w:r>
          </w:p>
          <w:p w14:paraId="470B244E" w14:textId="65F18BA1" w:rsidR="0045725F" w:rsidRDefault="002F4872" w:rsidP="00F122D1">
            <w:hyperlink r:id="rId86" w:history="1">
              <w:r w:rsidR="006A604C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03DFD761" w14:textId="14CEE3BD" w:rsidR="00B676E1" w:rsidRDefault="00012201" w:rsidP="008104A9">
      <w:pPr>
        <w:pStyle w:val="Heading3"/>
        <w:spacing w:before="480" w:after="240"/>
      </w:pPr>
      <w:r w:rsidRPr="00C35758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00BB8719" wp14:editId="71D866BA">
                <wp:simplePos x="0" y="0"/>
                <wp:positionH relativeFrom="page">
                  <wp:posOffset>570230</wp:posOffset>
                </wp:positionH>
                <wp:positionV relativeFrom="paragraph">
                  <wp:posOffset>-263704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4F0510" id="Rectangle: Rounded Corners 166023663" o:spid="_x0000_s1026" alt="&quot;&quot;" style="position:absolute;margin-left:44.9pt;margin-top:-20.75pt;width:505.7pt;height:54.4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" fillcolor="#ffcc04" strokecolor="#6b2976" strokeweight="3pt">
                <w10:wrap anchorx="page"/>
              </v:roundrect>
            </w:pict>
          </mc:Fallback>
        </mc:AlternateContent>
      </w:r>
      <w:r w:rsidR="00B676E1">
        <w:t xml:space="preserve">4. </w:t>
      </w:r>
      <w:r w:rsidR="0031750E">
        <w:t>C</w:t>
      </w:r>
      <w:r w:rsidR="00F84CD1">
        <w:t>hoice and control</w:t>
      </w:r>
      <w:r w:rsidR="0031750E">
        <w:t xml:space="preserve">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90AD8" w14:paraId="643A8791" w14:textId="77777777" w:rsidTr="00C73E0D">
        <w:tc>
          <w:tcPr>
            <w:tcW w:w="2551" w:type="dxa"/>
            <w:vAlign w:val="center"/>
          </w:tcPr>
          <w:p w14:paraId="0248E069" w14:textId="013B44C1" w:rsidR="00490AD8" w:rsidRPr="00785FE2" w:rsidRDefault="00B32C5E" w:rsidP="00CC3EDF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59C95862" wp14:editId="5E5F11E3">
                  <wp:extent cx="1482725" cy="1007712"/>
                  <wp:effectExtent l="0" t="0" r="3175" b="2540"/>
                  <wp:docPr id="1982031989" name="Picture 14" descr="2 people giving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/>
                          <pic:cNvPicPr/>
                        </pic:nvPicPr>
                        <pic:blipFill rotWithShape="1"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D5C6DB" w14:textId="75AF07FB" w:rsidR="00490AD8" w:rsidRDefault="00490AD8" w:rsidP="00CC3EDF">
            <w:pPr>
              <w:spacing w:before="360"/>
            </w:pPr>
            <w:r>
              <w:t>There should be more supports and services that</w:t>
            </w:r>
            <w:r>
              <w:rPr>
                <w:rFonts w:ascii="Calibri" w:hAnsi="Calibri" w:cs="Calibri"/>
              </w:rPr>
              <w:t> </w:t>
            </w:r>
            <w:r>
              <w:t>meet the needs of CALD participants.</w:t>
            </w:r>
          </w:p>
        </w:tc>
      </w:tr>
      <w:tr w:rsidR="00490AD8" w14:paraId="79B431DD" w14:textId="77777777" w:rsidTr="00C73E0D">
        <w:tc>
          <w:tcPr>
            <w:tcW w:w="2551" w:type="dxa"/>
            <w:vAlign w:val="center"/>
          </w:tcPr>
          <w:p w14:paraId="70D5183A" w14:textId="2C9C5AD5" w:rsidR="00490AD8" w:rsidRDefault="00C118A4" w:rsidP="00490AD8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55585A" wp14:editId="544281F7">
                  <wp:extent cx="1482725" cy="1482725"/>
                  <wp:effectExtent l="0" t="0" r="3175" b="3175"/>
                  <wp:docPr id="1734651930" name="Picture 6" descr="2 providers. One is wearing a stethoscope and another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A group of people with a mustache and a clipboard&#10;&#10;Description automatically generated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3B6AE4" w14:textId="6234E3CF" w:rsidR="00490AD8" w:rsidRDefault="00490AD8" w:rsidP="00490AD8">
            <w:r>
              <w:t>CALD participants should get support to find and</w:t>
            </w:r>
            <w:r w:rsidR="00392C28">
              <w:t> </w:t>
            </w:r>
            <w:r>
              <w:t xml:space="preserve">use </w:t>
            </w:r>
            <w:r w:rsidRPr="0010274C">
              <w:rPr>
                <w:rStyle w:val="Strong"/>
              </w:rPr>
              <w:t>providers</w:t>
            </w:r>
            <w:r>
              <w:t xml:space="preserve"> that suit their needs.</w:t>
            </w:r>
          </w:p>
          <w:p w14:paraId="3A0F581D" w14:textId="5835E258" w:rsidR="0010274C" w:rsidRDefault="0010274C" w:rsidP="00490AD8">
            <w:r>
              <w:t xml:space="preserve">Providers support </w:t>
            </w:r>
            <w:r w:rsidR="0031750E">
              <w:t>participants</w:t>
            </w:r>
            <w:r>
              <w:t xml:space="preserve"> by delivering a</w:t>
            </w:r>
            <w:r>
              <w:rPr>
                <w:rFonts w:ascii="Calibri" w:hAnsi="Calibri"/>
              </w:rPr>
              <w:t> </w:t>
            </w:r>
            <w:r>
              <w:t>service.</w:t>
            </w:r>
          </w:p>
        </w:tc>
      </w:tr>
    </w:tbl>
    <w:p w14:paraId="3FC43491" w14:textId="588B4A6A" w:rsidR="008104A9" w:rsidRDefault="00012201" w:rsidP="00977E3B">
      <w:pPr>
        <w:pStyle w:val="Heading4"/>
        <w:spacing w:before="60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4F685AD5" wp14:editId="23FAC59C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2F438E" id="Group 133" o:spid="_x0000_s1026" alt="&quot;&quot;" style="position:absolute;margin-left:1.45pt;margin-top:46.55pt;width:455.65pt;height:19pt;z-index:-2516428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>
        <w:t>Our goal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104A9" w14:paraId="5AFBAE79" w14:textId="77777777" w:rsidTr="00C73E0D">
        <w:tc>
          <w:tcPr>
            <w:tcW w:w="2551" w:type="dxa"/>
            <w:vAlign w:val="center"/>
          </w:tcPr>
          <w:p w14:paraId="06E50672" w14:textId="77777777" w:rsidR="008104A9" w:rsidRPr="00785FE2" w:rsidRDefault="008104A9" w:rsidP="00CF67C2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1B34FDDC" w14:textId="46CBFECC" w:rsidR="008104A9" w:rsidRDefault="008104A9" w:rsidP="00CF67C2">
            <w:pPr>
              <w:spacing w:before="600" w:after="0"/>
            </w:pPr>
            <w:r>
              <w:t>We want to make sure we share information with CALD</w:t>
            </w:r>
            <w:r w:rsidR="00250F8A">
              <w:t> </w:t>
            </w:r>
            <w:r>
              <w:t>communities about how to:</w:t>
            </w:r>
          </w:p>
        </w:tc>
      </w:tr>
      <w:tr w:rsidR="008104A9" w14:paraId="3CD5D828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046131BA" w14:textId="1CBBED3B" w:rsidR="008104A9" w:rsidRPr="00785FE2" w:rsidRDefault="00C118A4" w:rsidP="009B4B9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088B06B" wp14:editId="6A803A1E">
                  <wp:extent cx="1482725" cy="1482725"/>
                  <wp:effectExtent l="0" t="0" r="3175" b="3175"/>
                  <wp:docPr id="2128743046" name="Picture 7" descr="A person holding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A person holding a paper&#10;&#10;Description automatically generated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BD50EA" w14:textId="77777777" w:rsidR="008104A9" w:rsidRDefault="008104A9" w:rsidP="00977E3B">
            <w:pPr>
              <w:pStyle w:val="ListParagraph"/>
              <w:numPr>
                <w:ilvl w:val="0"/>
                <w:numId w:val="29"/>
              </w:numPr>
            </w:pPr>
            <w:r>
              <w:t>take part in the NDIS</w:t>
            </w:r>
          </w:p>
        </w:tc>
      </w:tr>
      <w:tr w:rsidR="008104A9" w14:paraId="282A9C1C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72D24461" w14:textId="16B29AA0" w:rsidR="008104A9" w:rsidRPr="00785FE2" w:rsidRDefault="0013114E" w:rsidP="009B4B9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5CE2B2A2" wp14:editId="79789DF8">
                  <wp:extent cx="1482725" cy="1482725"/>
                  <wp:effectExtent l="0" t="0" r="3175" b="3175"/>
                  <wp:docPr id="983052153" name="Picture 8" descr="A participant raising their hand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9632E1" w14:textId="77777777" w:rsidR="008104A9" w:rsidRDefault="008104A9" w:rsidP="00977E3B">
            <w:pPr>
              <w:pStyle w:val="ListParagraph"/>
              <w:numPr>
                <w:ilvl w:val="0"/>
                <w:numId w:val="29"/>
              </w:numPr>
            </w:pPr>
            <w:r>
              <w:t>find and use services that are safe for their culture.</w:t>
            </w:r>
          </w:p>
        </w:tc>
      </w:tr>
      <w:tr w:rsidR="00FE7219" w14:paraId="476136AD" w14:textId="77777777" w:rsidTr="00A67036">
        <w:tc>
          <w:tcPr>
            <w:tcW w:w="2551" w:type="dxa"/>
            <w:vAlign w:val="bottom"/>
          </w:tcPr>
          <w:p w14:paraId="0B835AC9" w14:textId="1A77C2E8" w:rsidR="00FE7219" w:rsidRPr="00785FE2" w:rsidRDefault="00FE7219" w:rsidP="00856D9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01341DA0" w14:textId="1DCFA1A5" w:rsidR="00FE7219" w:rsidRDefault="00FE7219" w:rsidP="00856D98">
            <w:pPr>
              <w:spacing w:after="0"/>
            </w:pPr>
            <w:r>
              <w:t>We also want more providers to offer good services</w:t>
            </w:r>
            <w:r w:rsidR="00250F8A">
              <w:t> </w:t>
            </w:r>
            <w:r>
              <w:t>that:</w:t>
            </w:r>
          </w:p>
        </w:tc>
      </w:tr>
      <w:tr w:rsidR="004E1806" w14:paraId="64593C1F" w14:textId="77777777" w:rsidTr="00A67036">
        <w:tc>
          <w:tcPr>
            <w:tcW w:w="2551" w:type="dxa"/>
            <w:vAlign w:val="bottom"/>
          </w:tcPr>
          <w:p w14:paraId="139C2339" w14:textId="231F6F72" w:rsidR="004E1806" w:rsidRPr="00785FE2" w:rsidRDefault="00856D98" w:rsidP="00437D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8032A0E" wp14:editId="02C73E71">
                  <wp:extent cx="1482725" cy="1482725"/>
                  <wp:effectExtent l="0" t="0" r="3175" b="3175"/>
                  <wp:docPr id="1464946712" name="Picture 16" descr="2 people shaking hands with their other hands over their hear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464946712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0008A9" w14:textId="0903237D" w:rsidR="004E1806" w:rsidRDefault="004E1806" w:rsidP="00437DD8">
            <w:pPr>
              <w:pStyle w:val="ListParagraph"/>
              <w:numPr>
                <w:ilvl w:val="0"/>
                <w:numId w:val="31"/>
              </w:numPr>
            </w:pPr>
            <w:r>
              <w:t>respect all cultures</w:t>
            </w:r>
          </w:p>
        </w:tc>
      </w:tr>
      <w:tr w:rsidR="004E1806" w14:paraId="082606AA" w14:textId="77777777" w:rsidTr="00A67036">
        <w:tc>
          <w:tcPr>
            <w:tcW w:w="2551" w:type="dxa"/>
            <w:vAlign w:val="bottom"/>
          </w:tcPr>
          <w:p w14:paraId="44CE779A" w14:textId="0D287F1D" w:rsidR="004E1806" w:rsidRPr="00785FE2" w:rsidRDefault="00856D98" w:rsidP="00437D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5A12C50" wp14:editId="4B792D2F">
                  <wp:extent cx="1482725" cy="1482725"/>
                  <wp:effectExtent l="0" t="0" r="3175" b="3175"/>
                  <wp:docPr id="1465212638" name="Picture 17" descr="A group of CALD people and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A group of people in a circle&#10;&#10;Description automatically generated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CF20B1" w14:textId="5435BEA5" w:rsidR="004E1806" w:rsidRDefault="004E1806" w:rsidP="00437DD8">
            <w:pPr>
              <w:pStyle w:val="ListParagraph"/>
              <w:numPr>
                <w:ilvl w:val="0"/>
                <w:numId w:val="31"/>
              </w:numPr>
            </w:pPr>
            <w:r>
              <w:t>work well for CALD participants</w:t>
            </w:r>
          </w:p>
        </w:tc>
      </w:tr>
      <w:tr w:rsidR="004E1806" w14:paraId="218931DE" w14:textId="77777777" w:rsidTr="00A67036">
        <w:tc>
          <w:tcPr>
            <w:tcW w:w="2551" w:type="dxa"/>
            <w:vAlign w:val="bottom"/>
          </w:tcPr>
          <w:p w14:paraId="64AC1F02" w14:textId="13B35A2F" w:rsidR="004E1806" w:rsidRPr="00785FE2" w:rsidRDefault="00856D98" w:rsidP="00437D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2977BCA" wp14:editId="12F7E782">
                  <wp:extent cx="1482725" cy="1482725"/>
                  <wp:effectExtent l="0" t="0" r="3175" b="3175"/>
                  <wp:docPr id="1496978836" name="Picture 18" descr="3 participants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A person and person with a wheelchair and a shield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2E6944" w14:textId="1A910E85" w:rsidR="004E1806" w:rsidRDefault="004E1806" w:rsidP="004E1806">
            <w:pPr>
              <w:pStyle w:val="ListParagraph"/>
              <w:numPr>
                <w:ilvl w:val="0"/>
                <w:numId w:val="65"/>
              </w:numPr>
            </w:pPr>
            <w:r>
              <w:t>are safe for all cultures.</w:t>
            </w:r>
          </w:p>
        </w:tc>
      </w:tr>
      <w:tr w:rsidR="0045725F" w14:paraId="1EE359D3" w14:textId="77777777" w:rsidTr="00A67036">
        <w:tc>
          <w:tcPr>
            <w:tcW w:w="2551" w:type="dxa"/>
            <w:vAlign w:val="bottom"/>
          </w:tcPr>
          <w:p w14:paraId="13B9332E" w14:textId="5DFD60C1" w:rsidR="0045725F" w:rsidRDefault="004E1806" w:rsidP="00977E3B">
            <w:pPr>
              <w:pStyle w:val="Image"/>
              <w:spacing w:before="60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75B59C" wp14:editId="4178F1FC">
                  <wp:extent cx="1482725" cy="1482725"/>
                  <wp:effectExtent l="0" t="0" r="3175" b="3175"/>
                  <wp:docPr id="753246717" name="Picture 15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A white paper with green check marks and a black circle&#10;&#10;Description automatically generated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293C92" w14:textId="0C84CC34" w:rsidR="00F122D1" w:rsidRDefault="00F122D1" w:rsidP="00F122D1">
            <w:r>
              <w:t xml:space="preserve">You can read about our actions on page </w:t>
            </w:r>
            <w:r w:rsidR="006A604C">
              <w:t xml:space="preserve">31 </w:t>
            </w:r>
            <w:r>
              <w:t>in our Action Plan.</w:t>
            </w:r>
          </w:p>
          <w:p w14:paraId="15636C35" w14:textId="77777777" w:rsidR="00F122D1" w:rsidRDefault="00F122D1" w:rsidP="00F122D1">
            <w:r>
              <w:t>You can find our Action Plan on our website.</w:t>
            </w:r>
          </w:p>
          <w:p w14:paraId="42ED264E" w14:textId="5B430265" w:rsidR="0045725F" w:rsidRDefault="002F4872" w:rsidP="00F122D1">
            <w:hyperlink r:id="rId94" w:history="1">
              <w:r w:rsidR="006A604C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720AC5F6" w14:textId="08A503D2" w:rsidR="00B676E1" w:rsidRDefault="005762CE" w:rsidP="00714536">
      <w:pPr>
        <w:pStyle w:val="Heading3"/>
        <w:spacing w:before="480" w:after="240"/>
      </w:pPr>
      <w:r w:rsidRPr="00C35758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0D7731C9" wp14:editId="4490ABC6">
                <wp:simplePos x="0" y="0"/>
                <wp:positionH relativeFrom="margin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874113" id="Rectangle: Rounded Corners 565464728" o:spid="_x0000_s1026" alt="&quot;&quot;" style="position:absolute;margin-left:0;margin-top:-19.8pt;width:505.7pt;height:54.45pt;z-index:-2516408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" fillcolor="#06a8b5" strokecolor="#6b2976" strokeweight="3pt">
                <w10:wrap anchorx="margin"/>
              </v:roundrect>
            </w:pict>
          </mc:Fallback>
        </mc:AlternateContent>
      </w:r>
      <w:r w:rsidR="00B676E1">
        <w:t>5. Data about CALD participant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37DD8" w14:paraId="743DC8E5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71847AB8" w14:textId="24630D9A" w:rsidR="00437DD8" w:rsidRPr="00785FE2" w:rsidRDefault="00437DD8" w:rsidP="00CC3EDF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070DA271" wp14:editId="1C87EB7C">
                  <wp:extent cx="1440000" cy="1440000"/>
                  <wp:effectExtent l="0" t="0" r="8255" b="8255"/>
                  <wp:docPr id="98" name="Picture 98" descr="An information document, a records document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B1E808" w14:textId="77777777" w:rsidR="00437DD8" w:rsidRDefault="00437DD8" w:rsidP="00CC3EDF">
            <w:pPr>
              <w:spacing w:before="360"/>
            </w:pPr>
            <w:r>
              <w:t xml:space="preserve">When we talk about </w:t>
            </w:r>
            <w:r w:rsidRPr="006E5A82">
              <w:rPr>
                <w:rStyle w:val="Strong"/>
              </w:rPr>
              <w:t>data</w:t>
            </w:r>
            <w:r>
              <w:t>, we mean:</w:t>
            </w:r>
          </w:p>
          <w:p w14:paraId="481F59C4" w14:textId="77777777" w:rsidR="00437DD8" w:rsidRDefault="00437DD8" w:rsidP="00A24C20">
            <w:pPr>
              <w:pStyle w:val="ListParagraph"/>
              <w:numPr>
                <w:ilvl w:val="0"/>
                <w:numId w:val="30"/>
              </w:numPr>
            </w:pPr>
            <w:r>
              <w:t>facts</w:t>
            </w:r>
          </w:p>
          <w:p w14:paraId="75C38C64" w14:textId="77777777" w:rsidR="00437DD8" w:rsidRDefault="00437DD8" w:rsidP="00A24C20">
            <w:pPr>
              <w:pStyle w:val="ListParagraph"/>
              <w:numPr>
                <w:ilvl w:val="0"/>
                <w:numId w:val="30"/>
              </w:numPr>
            </w:pPr>
            <w:r>
              <w:t>information</w:t>
            </w:r>
          </w:p>
          <w:p w14:paraId="0264E8A6" w14:textId="69EDD083" w:rsidR="00437DD8" w:rsidRDefault="00437DD8" w:rsidP="00A24C20">
            <w:pPr>
              <w:pStyle w:val="ListParagraph"/>
              <w:numPr>
                <w:ilvl w:val="0"/>
                <w:numId w:val="30"/>
              </w:numPr>
            </w:pPr>
            <w:r>
              <w:t>records.</w:t>
            </w:r>
          </w:p>
        </w:tc>
      </w:tr>
      <w:tr w:rsidR="00437DD8" w14:paraId="0B4353ED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302F3090" w14:textId="30F75D00" w:rsidR="00437DD8" w:rsidRDefault="00437DD8" w:rsidP="00437DD8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B7A1CB" wp14:editId="7FD153C7">
                  <wp:extent cx="1440000" cy="1440000"/>
                  <wp:effectExtent l="0" t="0" r="8255" b="8255"/>
                  <wp:docPr id="99" name="Picture 99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CB5837" w14:textId="77777777" w:rsidR="00437DD8" w:rsidRDefault="00437DD8" w:rsidP="00437DD8">
            <w:r>
              <w:t>We need better data to understand:</w:t>
            </w:r>
          </w:p>
          <w:p w14:paraId="7A03FEF5" w14:textId="77777777" w:rsidR="00437DD8" w:rsidRDefault="00437DD8" w:rsidP="00A24C20">
            <w:pPr>
              <w:pStyle w:val="ListParagraph"/>
              <w:numPr>
                <w:ilvl w:val="0"/>
                <w:numId w:val="30"/>
              </w:numPr>
            </w:pPr>
            <w:r>
              <w:t>CALD participants</w:t>
            </w:r>
          </w:p>
          <w:p w14:paraId="1D66C940" w14:textId="0658FA10" w:rsidR="00437DD8" w:rsidRDefault="00437DD8" w:rsidP="00A24C20">
            <w:pPr>
              <w:pStyle w:val="ListParagraph"/>
              <w:numPr>
                <w:ilvl w:val="0"/>
                <w:numId w:val="30"/>
              </w:numPr>
            </w:pPr>
            <w:r>
              <w:t>what support they need.</w:t>
            </w:r>
          </w:p>
        </w:tc>
      </w:tr>
      <w:tr w:rsidR="00437DD8" w14:paraId="5EF7291F" w14:textId="77777777" w:rsidTr="005C45CC">
        <w:tc>
          <w:tcPr>
            <w:tcW w:w="2551" w:type="dxa"/>
            <w:vAlign w:val="center"/>
          </w:tcPr>
          <w:p w14:paraId="264AB9D5" w14:textId="77777777" w:rsidR="00437DD8" w:rsidRDefault="00437DD8" w:rsidP="00CF67C2">
            <w:pPr>
              <w:pStyle w:val="Image"/>
              <w:spacing w:before="600" w:after="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1BC7E70A" w14:textId="7CD9E30D" w:rsidR="00437DD8" w:rsidRDefault="00437DD8" w:rsidP="00CF67C2">
            <w:pPr>
              <w:spacing w:before="600" w:after="0"/>
            </w:pPr>
            <w:r>
              <w:t>We also need more data to understand:</w:t>
            </w:r>
          </w:p>
        </w:tc>
      </w:tr>
      <w:tr w:rsidR="005C45CC" w14:paraId="29204A69" w14:textId="77777777" w:rsidTr="00C73E0D">
        <w:tc>
          <w:tcPr>
            <w:tcW w:w="2551" w:type="dxa"/>
            <w:vAlign w:val="center"/>
          </w:tcPr>
          <w:p w14:paraId="77D5345A" w14:textId="6E1E6E12" w:rsidR="005C45CC" w:rsidRDefault="00166689" w:rsidP="009B4B96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71AD64" wp14:editId="47C2C7F3">
                  <wp:extent cx="1482725" cy="1482725"/>
                  <wp:effectExtent l="0" t="0" r="3175" b="3175"/>
                  <wp:docPr id="2039338464" name="Picture 10" descr="A worker supporting a participant. Next to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464DB7" w14:textId="37578E61" w:rsidR="005C45CC" w:rsidRDefault="005C45CC" w:rsidP="00977E3B">
            <w:pPr>
              <w:pStyle w:val="ListParagraph"/>
              <w:numPr>
                <w:ilvl w:val="0"/>
                <w:numId w:val="32"/>
              </w:numPr>
            </w:pPr>
            <w:r>
              <w:t>how we can improve services</w:t>
            </w:r>
          </w:p>
        </w:tc>
      </w:tr>
      <w:tr w:rsidR="005C45CC" w14:paraId="7C8C497A" w14:textId="77777777" w:rsidTr="00C73E0D">
        <w:tc>
          <w:tcPr>
            <w:tcW w:w="2551" w:type="dxa"/>
            <w:vAlign w:val="center"/>
          </w:tcPr>
          <w:p w14:paraId="34836F03" w14:textId="6734A66D" w:rsidR="005C45CC" w:rsidRDefault="005C45CC" w:rsidP="009B4B96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E1A06D" wp14:editId="34BD7AAF">
                  <wp:extent cx="1482725" cy="1482725"/>
                  <wp:effectExtent l="0" t="0" r="3175" b="3175"/>
                  <wp:docPr id="1301712445" name="Picture 9" descr="An NDIS document and a question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4699F0" w14:textId="0D663028" w:rsidR="005C45CC" w:rsidRDefault="005C45CC" w:rsidP="00977E3B">
            <w:pPr>
              <w:pStyle w:val="ListParagraph"/>
              <w:numPr>
                <w:ilvl w:val="0"/>
                <w:numId w:val="32"/>
              </w:numPr>
            </w:pPr>
            <w:r>
              <w:t>how well the NDIS works.</w:t>
            </w:r>
          </w:p>
        </w:tc>
      </w:tr>
    </w:tbl>
    <w:p w14:paraId="281DA800" w14:textId="10C57B24" w:rsidR="008104A9" w:rsidRDefault="005762CE" w:rsidP="00B676E1">
      <w:pPr>
        <w:pStyle w:val="Heading4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57892990" wp14:editId="5BBFE815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1F65E6" id="Group 136" o:spid="_x0000_s1026" alt="&quot;&quot;" style="position:absolute;margin-left:72.65pt;margin-top:16.55pt;width:455.55pt;height:19pt;z-index:-251638784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>
        <w:t>Our goals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104A9" w14:paraId="281CF12F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5F0B49AD" w14:textId="77777777" w:rsidR="008104A9" w:rsidRPr="00785FE2" w:rsidRDefault="008104A9" w:rsidP="0090163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90E6DBC" wp14:editId="79948A88">
                  <wp:extent cx="1440000" cy="1440000"/>
                  <wp:effectExtent l="0" t="0" r="8255" b="8255"/>
                  <wp:docPr id="1692890758" name="Picture 1692890758" descr="3 people beneath the words 'CALD'. One person is raising their han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165DE5" w14:textId="39788650" w:rsidR="008104A9" w:rsidRDefault="008104A9" w:rsidP="00901638">
            <w:r>
              <w:t>We want to</w:t>
            </w:r>
            <w:r w:rsidR="00FF0945">
              <w:t xml:space="preserve"> explain ‘CALD’ in a way that supports what CALD people need.</w:t>
            </w:r>
            <w:r>
              <w:t xml:space="preserve"> </w:t>
            </w:r>
          </w:p>
        </w:tc>
      </w:tr>
      <w:tr w:rsidR="00FE7219" w14:paraId="00C9CE22" w14:textId="77777777" w:rsidTr="00C73E0D">
        <w:tc>
          <w:tcPr>
            <w:tcW w:w="2551" w:type="dxa"/>
            <w:vAlign w:val="center"/>
          </w:tcPr>
          <w:p w14:paraId="2102B4B1" w14:textId="77777777" w:rsidR="00FE7219" w:rsidRDefault="00FE7219" w:rsidP="00901638">
            <w:pPr>
              <w:pStyle w:val="Image"/>
              <w:spacing w:before="360" w:after="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7FDA9D19" w14:textId="4B5593F9" w:rsidR="00FE7219" w:rsidRDefault="0031750E" w:rsidP="00901638">
            <w:pPr>
              <w:spacing w:before="360" w:after="0"/>
            </w:pPr>
            <w:r>
              <w:t>It</w:t>
            </w:r>
            <w:r w:rsidR="00255C9D">
              <w:t xml:space="preserve"> i</w:t>
            </w:r>
            <w:r>
              <w:t>s important we collect and use good data, so</w:t>
            </w:r>
            <w:r w:rsidR="00392C28">
              <w:t> </w:t>
            </w:r>
            <w:r>
              <w:t>we can</w:t>
            </w:r>
            <w:r w:rsidR="00FE7219">
              <w:t>:</w:t>
            </w:r>
          </w:p>
        </w:tc>
      </w:tr>
      <w:tr w:rsidR="00FE7219" w14:paraId="6E491232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58F5A02D" w14:textId="22384BAD" w:rsidR="00FE7219" w:rsidRDefault="004D67B0" w:rsidP="009B4B96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BBFB1F" wp14:editId="5A12D81F">
                  <wp:extent cx="1482725" cy="1482725"/>
                  <wp:effectExtent l="0" t="0" r="3175" b="3175"/>
                  <wp:docPr id="353773993" name="Picture 11" descr="A worker supporting a participant. Next to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A couple of people in a circle&#10;&#10;Description automatically generated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0ED688" w14:textId="4D8D1BCB" w:rsidR="00FE7219" w:rsidRPr="00392C28" w:rsidRDefault="00FE7219" w:rsidP="00901638">
            <w:pPr>
              <w:pStyle w:val="ListParagraph"/>
              <w:numPr>
                <w:ilvl w:val="0"/>
                <w:numId w:val="33"/>
              </w:numPr>
              <w:rPr>
                <w:spacing w:val="-2"/>
              </w:rPr>
            </w:pPr>
            <w:r w:rsidRPr="00392C28">
              <w:rPr>
                <w:spacing w:val="-2"/>
              </w:rPr>
              <w:t>deliver better services for CALD</w:t>
            </w:r>
            <w:r w:rsidR="00392C28" w:rsidRPr="00392C28">
              <w:rPr>
                <w:spacing w:val="-2"/>
              </w:rPr>
              <w:t> </w:t>
            </w:r>
            <w:r w:rsidRPr="00392C28">
              <w:rPr>
                <w:spacing w:val="-2"/>
              </w:rPr>
              <w:t>participants</w:t>
            </w:r>
          </w:p>
        </w:tc>
      </w:tr>
      <w:tr w:rsidR="00FE7219" w14:paraId="2D878539" w14:textId="77777777" w:rsidTr="00C73E0D">
        <w:tc>
          <w:tcPr>
            <w:tcW w:w="2551" w:type="dxa"/>
            <w:vAlign w:val="center"/>
          </w:tcPr>
          <w:p w14:paraId="044BEC7F" w14:textId="52659D4F" w:rsidR="00FE7219" w:rsidRDefault="00FF7974" w:rsidP="009B4B96">
            <w:pPr>
              <w:pStyle w:val="Image"/>
              <w:spacing w:before="120" w:after="12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50BE30" wp14:editId="7B74E938">
                  <wp:extent cx="1482725" cy="1482725"/>
                  <wp:effectExtent l="0" t="0" r="3175" b="3175"/>
                  <wp:docPr id="1923862739" name="Picture 12" descr="An NDIS worker beneath a tick and a cross inside of a speech bubble. Next to them is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BC8000" w14:textId="77777777" w:rsidR="00FE7219" w:rsidRDefault="00FE7219" w:rsidP="00901638">
            <w:pPr>
              <w:pStyle w:val="ListParagraph"/>
              <w:numPr>
                <w:ilvl w:val="0"/>
                <w:numId w:val="33"/>
              </w:numPr>
            </w:pPr>
            <w:r>
              <w:t>make good decisions.</w:t>
            </w:r>
          </w:p>
        </w:tc>
      </w:tr>
      <w:tr w:rsidR="0045725F" w14:paraId="4626BA1A" w14:textId="77777777" w:rsidTr="00C73E0D">
        <w:tc>
          <w:tcPr>
            <w:tcW w:w="2551" w:type="dxa"/>
            <w:vAlign w:val="center"/>
          </w:tcPr>
          <w:p w14:paraId="7DD05007" w14:textId="748165E3" w:rsidR="0045725F" w:rsidRDefault="003264D6" w:rsidP="009B4B96">
            <w:pPr>
              <w:pStyle w:val="Image"/>
              <w:spacing w:before="48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2EADE0" wp14:editId="3F53616A">
                  <wp:extent cx="1482725" cy="1482725"/>
                  <wp:effectExtent l="0" t="0" r="3175" b="3175"/>
                  <wp:docPr id="1047861810" name="Picture 19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A white paper with green check marks and a black circle&#10;&#10;Description automatically generated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4FEF20" w14:textId="37D5AC30" w:rsidR="00F122D1" w:rsidRDefault="00F122D1" w:rsidP="009B4B96">
            <w:pPr>
              <w:spacing w:before="480"/>
            </w:pPr>
            <w:r>
              <w:t xml:space="preserve">You can read about our actions on page </w:t>
            </w:r>
            <w:r w:rsidR="006A604C">
              <w:t>37</w:t>
            </w:r>
            <w:r>
              <w:t xml:space="preserve"> in our Action Plan.</w:t>
            </w:r>
          </w:p>
          <w:p w14:paraId="3F744CB0" w14:textId="77777777" w:rsidR="00F122D1" w:rsidRDefault="00F122D1" w:rsidP="00F122D1">
            <w:r>
              <w:t>You can find our Action Plan on our website.</w:t>
            </w:r>
          </w:p>
          <w:p w14:paraId="3B9B0BF6" w14:textId="211AD0B2" w:rsidR="0045725F" w:rsidRDefault="002F4872" w:rsidP="00F122D1">
            <w:hyperlink r:id="rId102" w:history="1">
              <w:r w:rsidR="006A604C" w:rsidRPr="00465EE1">
                <w:rPr>
                  <w:rStyle w:val="Hyperlink"/>
                </w:rPr>
                <w:t>www.ndis.gov.au/CALD</w:t>
              </w:r>
            </w:hyperlink>
          </w:p>
        </w:tc>
      </w:tr>
    </w:tbl>
    <w:p w14:paraId="0E934E14" w14:textId="0C11CB3E" w:rsidR="00B676E1" w:rsidRPr="00B676E1" w:rsidRDefault="005762CE" w:rsidP="00C90E00">
      <w:pPr>
        <w:pStyle w:val="Heading3"/>
        <w:spacing w:before="480" w:after="240"/>
      </w:pPr>
      <w:r w:rsidRPr="00C35758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C784FD5" wp14:editId="6BBF5234">
                <wp:simplePos x="0" y="0"/>
                <wp:positionH relativeFrom="page">
                  <wp:align>center</wp:align>
                </wp:positionH>
                <wp:positionV relativeFrom="paragraph">
                  <wp:posOffset>-250923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2C4FFC" id="Rectangle: Rounded Corners 604329672" o:spid="_x0000_s1026" alt="&quot;&quot;" style="position:absolute;margin-left:0;margin-top:-19.75pt;width:505.7pt;height:54.45pt;z-index:-2516367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" fillcolor="#b6e3f9" strokecolor="#6b2976" strokeweight="3pt">
                <w10:wrap anchorx="page"/>
              </v:roundrect>
            </w:pict>
          </mc:Fallback>
        </mc:AlternateContent>
      </w:r>
      <w:r w:rsidR="00B676E1">
        <w:t>6. How we connect with the community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E0C39" w14:paraId="2F8702F8" w14:textId="77777777" w:rsidTr="00F74B03">
        <w:tc>
          <w:tcPr>
            <w:tcW w:w="2551" w:type="dxa"/>
            <w:vAlign w:val="center"/>
          </w:tcPr>
          <w:p w14:paraId="47A7E3A8" w14:textId="0CA672DB" w:rsidR="001E0C39" w:rsidRPr="00785FE2" w:rsidRDefault="00293323" w:rsidP="000F3FD8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6890F5DA" wp14:editId="3806C924">
                  <wp:extent cx="1482725" cy="1482725"/>
                  <wp:effectExtent l="0" t="0" r="3175" b="3175"/>
                  <wp:docPr id="156258991" name="Picture 20" descr="An NDIS worker shaking hands with someone,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D57F72" w14:textId="36044D42" w:rsidR="001E0C39" w:rsidRDefault="006A5A77" w:rsidP="00C73E0D">
            <w:r>
              <w:t xml:space="preserve">We need to </w:t>
            </w:r>
            <w:r w:rsidR="000B684C">
              <w:t xml:space="preserve">find </w:t>
            </w:r>
            <w:r>
              <w:t xml:space="preserve">better </w:t>
            </w:r>
            <w:r w:rsidR="000B684C">
              <w:t xml:space="preserve">ways to </w:t>
            </w:r>
            <w:r>
              <w:t>connect with communities who</w:t>
            </w:r>
            <w:r w:rsidR="00F74B03">
              <w:t xml:space="preserve"> we have not reached well in</w:t>
            </w:r>
            <w:r w:rsidR="00392C28">
              <w:t> </w:t>
            </w:r>
            <w:r w:rsidR="00F74B03">
              <w:t>the past.</w:t>
            </w:r>
            <w:r>
              <w:t xml:space="preserve"> </w:t>
            </w:r>
          </w:p>
        </w:tc>
      </w:tr>
      <w:tr w:rsidR="006A5A77" w14:paraId="0CFDD95A" w14:textId="77777777" w:rsidTr="00F74B03">
        <w:tc>
          <w:tcPr>
            <w:tcW w:w="2551" w:type="dxa"/>
            <w:vAlign w:val="center"/>
          </w:tcPr>
          <w:p w14:paraId="797A2C66" w14:textId="77777777" w:rsidR="006A5A77" w:rsidRPr="00785FE2" w:rsidRDefault="006A5A77" w:rsidP="000F3FD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5F063A77" w14:textId="1EDEAE97" w:rsidR="006A5A77" w:rsidRDefault="006A5A77" w:rsidP="000F3FD8">
            <w:pPr>
              <w:spacing w:after="0"/>
            </w:pPr>
            <w:r>
              <w:t>This includes:</w:t>
            </w:r>
          </w:p>
        </w:tc>
      </w:tr>
      <w:tr w:rsidR="006A5A77" w14:paraId="20614B47" w14:textId="77777777" w:rsidTr="00F74B03">
        <w:tc>
          <w:tcPr>
            <w:tcW w:w="2551" w:type="dxa"/>
            <w:vAlign w:val="center"/>
          </w:tcPr>
          <w:p w14:paraId="185909E9" w14:textId="53C413E3" w:rsidR="006A5A77" w:rsidRPr="00785FE2" w:rsidRDefault="00BA0D34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43BBEF0" wp14:editId="644214E3">
                  <wp:extent cx="1482725" cy="1482725"/>
                  <wp:effectExtent l="0" t="0" r="3175" b="3175"/>
                  <wp:docPr id="1848793223" name="Picture 13" descr="Someone giving a document to another person beneath an information icon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A person handing a folder to another person&#10;&#10;Description automatically generated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DDF734" w14:textId="58D382D5" w:rsidR="006A5A77" w:rsidRPr="00392C28" w:rsidRDefault="006A5A77" w:rsidP="00A24C20">
            <w:pPr>
              <w:pStyle w:val="ListParagraph"/>
              <w:numPr>
                <w:ilvl w:val="0"/>
                <w:numId w:val="33"/>
              </w:numPr>
              <w:rPr>
                <w:spacing w:val="-2"/>
              </w:rPr>
            </w:pPr>
            <w:r w:rsidRPr="00392C28">
              <w:rPr>
                <w:spacing w:val="-2"/>
              </w:rPr>
              <w:t xml:space="preserve">sharing information </w:t>
            </w:r>
            <w:r w:rsidR="000B684C" w:rsidRPr="00392C28">
              <w:rPr>
                <w:spacing w:val="-2"/>
              </w:rPr>
              <w:t>with</w:t>
            </w:r>
            <w:r w:rsidRPr="00392C28">
              <w:rPr>
                <w:spacing w:val="-2"/>
              </w:rPr>
              <w:t xml:space="preserve"> these</w:t>
            </w:r>
            <w:r w:rsidR="00392C28" w:rsidRPr="00392C28">
              <w:rPr>
                <w:spacing w:val="-2"/>
              </w:rPr>
              <w:t> </w:t>
            </w:r>
            <w:r w:rsidRPr="00392C28">
              <w:rPr>
                <w:spacing w:val="-2"/>
              </w:rPr>
              <w:t>communities</w:t>
            </w:r>
          </w:p>
        </w:tc>
      </w:tr>
      <w:tr w:rsidR="006A5A77" w14:paraId="6AF282AE" w14:textId="77777777" w:rsidTr="00F74B03">
        <w:tc>
          <w:tcPr>
            <w:tcW w:w="2551" w:type="dxa"/>
            <w:vAlign w:val="center"/>
          </w:tcPr>
          <w:p w14:paraId="41F50B08" w14:textId="37D4318C" w:rsidR="006A5A77" w:rsidRPr="00785FE2" w:rsidRDefault="005216A9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27D9E8D" wp14:editId="31993A51">
                  <wp:extent cx="1483200" cy="1112400"/>
                  <wp:effectExtent l="0" t="0" r="3175" b="0"/>
                  <wp:docPr id="271332487" name="Picture 21" descr="Someone supporting an older person to read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Two people sitting on a bench&#10;&#10;Description automatically generated"/>
                          <pic:cNvPicPr/>
                        </pic:nvPicPr>
                        <pic:blipFill rotWithShape="1"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B500F4" w14:textId="0D650582" w:rsidR="006A5A77" w:rsidRDefault="00E07159" w:rsidP="00A24C20">
            <w:pPr>
              <w:pStyle w:val="ListParagraph"/>
              <w:numPr>
                <w:ilvl w:val="0"/>
                <w:numId w:val="33"/>
              </w:numPr>
            </w:pPr>
            <w:r w:rsidRPr="00E07159">
              <w:t xml:space="preserve">making sure services meet the needs of the </w:t>
            </w:r>
            <w:r w:rsidR="00EE4BFA" w:rsidRPr="00E07159">
              <w:t>communities</w:t>
            </w:r>
            <w:r w:rsidR="006A5A77">
              <w:t>.</w:t>
            </w:r>
          </w:p>
        </w:tc>
      </w:tr>
    </w:tbl>
    <w:p w14:paraId="63E0CDA6" w14:textId="4DDCCDD9" w:rsidR="00B676E1" w:rsidRDefault="005762CE" w:rsidP="00D24CB6">
      <w:pPr>
        <w:pStyle w:val="Heading4"/>
        <w:tabs>
          <w:tab w:val="right" w:pos="9026"/>
        </w:tabs>
        <w:spacing w:before="48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75D6AEF1" wp14:editId="2AFA4BAA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9EA928" id="Group 1407463667" o:spid="_x0000_s1026" alt="&quot;&quot;" style="position:absolute;margin-left:72.65pt;margin-top:40.9pt;width:455.55pt;height:19pt;z-index:-25163468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>
        <w:t>Our goals</w:t>
      </w:r>
      <w:r w:rsidR="00D24CB6"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B676E1" w14:paraId="3D956555" w14:textId="77777777" w:rsidTr="00392C28">
        <w:tc>
          <w:tcPr>
            <w:tcW w:w="2551" w:type="dxa"/>
            <w:vAlign w:val="center"/>
          </w:tcPr>
          <w:p w14:paraId="423E364A" w14:textId="74AAD02A" w:rsidR="00B676E1" w:rsidRPr="00785FE2" w:rsidRDefault="00594ACE" w:rsidP="004A17E3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5800D384" wp14:editId="33E145DE">
                  <wp:extent cx="1482725" cy="1482725"/>
                  <wp:effectExtent l="0" t="0" r="3175" b="3175"/>
                  <wp:docPr id="1147277086" name="Picture 14" descr="A person pointing at themselves. Above them is a thought bubble with an NDIS pla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A person standing in front of a white background&#10;&#10;Description automatically generated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67B59EAE" w14:textId="7DE6E226" w:rsidR="00B676E1" w:rsidRPr="00392C28" w:rsidRDefault="006D5181" w:rsidP="004A17E3">
            <w:pPr>
              <w:spacing w:before="360"/>
              <w:rPr>
                <w:spacing w:val="-2"/>
              </w:rPr>
            </w:pPr>
            <w:r w:rsidRPr="00392C28">
              <w:rPr>
                <w:spacing w:val="-2"/>
              </w:rPr>
              <w:t>We want to improve how CALD people with disability understand the NDIS.</w:t>
            </w:r>
          </w:p>
        </w:tc>
      </w:tr>
    </w:tbl>
    <w:p w14:paraId="0B15F0BF" w14:textId="77777777" w:rsidR="000F3FD8" w:rsidRDefault="000F3FD8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D5181" w14:paraId="106F0F6D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5E6E0069" w14:textId="04DF719B" w:rsidR="006D5181" w:rsidRPr="00785FE2" w:rsidRDefault="006D5181" w:rsidP="000F3FD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3D12AC76" w14:textId="6FE675D4" w:rsidR="008F445F" w:rsidRDefault="006D5181" w:rsidP="000F3FD8">
            <w:pPr>
              <w:spacing w:after="0"/>
            </w:pPr>
            <w:r>
              <w:t xml:space="preserve">This includes </w:t>
            </w:r>
            <w:r w:rsidR="000B684C">
              <w:t xml:space="preserve">sharing </w:t>
            </w:r>
            <w:r w:rsidR="008F445F">
              <w:t>information about:</w:t>
            </w:r>
          </w:p>
        </w:tc>
      </w:tr>
      <w:tr w:rsidR="000B54BD" w14:paraId="70A19974" w14:textId="77777777" w:rsidTr="00C73E0D">
        <w:tc>
          <w:tcPr>
            <w:tcW w:w="2551" w:type="dxa"/>
            <w:vAlign w:val="center"/>
          </w:tcPr>
          <w:p w14:paraId="0F184F54" w14:textId="6B2041B5" w:rsidR="000B54BD" w:rsidRPr="00785FE2" w:rsidRDefault="000B54BD" w:rsidP="000F3F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F85A295" wp14:editId="1166E80F">
                  <wp:extent cx="1482725" cy="1482725"/>
                  <wp:effectExtent l="0" t="0" r="3175" b="3175"/>
                  <wp:docPr id="618057097" name="Picture 15" descr="A large group of people beneath a question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A group of people posing for a photo&#10;&#10;Description automatically generated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A7F653" w14:textId="4F3DDCAB" w:rsidR="000B54BD" w:rsidRDefault="000B54BD" w:rsidP="000F3FD8">
            <w:pPr>
              <w:pStyle w:val="ListParagraph"/>
              <w:numPr>
                <w:ilvl w:val="0"/>
                <w:numId w:val="51"/>
              </w:numPr>
            </w:pPr>
            <w:r>
              <w:t>who can take part in the NDIS</w:t>
            </w:r>
          </w:p>
        </w:tc>
      </w:tr>
      <w:tr w:rsidR="000B54BD" w14:paraId="406826B3" w14:textId="77777777" w:rsidTr="00C73E0D">
        <w:tc>
          <w:tcPr>
            <w:tcW w:w="2551" w:type="dxa"/>
            <w:vAlign w:val="center"/>
          </w:tcPr>
          <w:p w14:paraId="57F26988" w14:textId="1D32156A" w:rsidR="000B54BD" w:rsidRPr="00785FE2" w:rsidRDefault="009205EE" w:rsidP="000F3F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56C496B" wp14:editId="509F74E4">
                  <wp:extent cx="1482725" cy="1482725"/>
                  <wp:effectExtent l="0" t="0" r="3175" b="3175"/>
                  <wp:docPr id="667159773" name="Picture 16" descr="A person holding an NDIS p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667159773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75DDA" w14:textId="01C899E9" w:rsidR="000B54BD" w:rsidRDefault="000B54BD" w:rsidP="000F3FD8">
            <w:pPr>
              <w:pStyle w:val="ListParagraph"/>
              <w:numPr>
                <w:ilvl w:val="0"/>
                <w:numId w:val="51"/>
              </w:numPr>
            </w:pPr>
            <w:r>
              <w:t xml:space="preserve">how to </w:t>
            </w:r>
            <w:r w:rsidR="00FF0945">
              <w:t>use</w:t>
            </w:r>
            <w:r>
              <w:t xml:space="preserve"> the NDIS.</w:t>
            </w:r>
          </w:p>
        </w:tc>
      </w:tr>
      <w:tr w:rsidR="008F445F" w14:paraId="40590537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6946D27C" w14:textId="7799948F" w:rsidR="008F445F" w:rsidRPr="00785FE2" w:rsidRDefault="009205EE" w:rsidP="009528D1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59E53CDD" wp14:editId="5C9313AE">
                  <wp:extent cx="1482725" cy="1482725"/>
                  <wp:effectExtent l="0" t="0" r="3175" b="3175"/>
                  <wp:docPr id="225730487" name="Picture 17" descr="A large group of people. Above them is a thought bubble with a change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A group of people posing for a photo&#10;&#10;Description automatically generated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05BE0E" w14:textId="4C5BAA84" w:rsidR="007B3CE7" w:rsidRDefault="008F445F" w:rsidP="009528D1">
            <w:pPr>
              <w:spacing w:before="600"/>
            </w:pPr>
            <w:r>
              <w:t xml:space="preserve">We also want to </w:t>
            </w:r>
            <w:r w:rsidR="00A42CA6">
              <w:t xml:space="preserve">share information that helps </w:t>
            </w:r>
            <w:r>
              <w:t xml:space="preserve">change </w:t>
            </w:r>
            <w:r w:rsidR="00EC3564">
              <w:t xml:space="preserve">community </w:t>
            </w:r>
            <w:r w:rsidRPr="007177DA">
              <w:rPr>
                <w:rStyle w:val="Strong"/>
              </w:rPr>
              <w:t>attitudes</w:t>
            </w:r>
            <w:r>
              <w:t xml:space="preserve"> about disability.</w:t>
            </w:r>
          </w:p>
        </w:tc>
      </w:tr>
      <w:tr w:rsidR="009205EE" w14:paraId="5FA54AAC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4BD89F29" w14:textId="1F9B7A08" w:rsidR="009205EE" w:rsidRPr="00785FE2" w:rsidRDefault="009205EE" w:rsidP="000F3F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AA54BCA" wp14:editId="45F4D4C3">
                  <wp:extent cx="1482725" cy="1482725"/>
                  <wp:effectExtent l="0" t="0" r="3175" b="3175"/>
                  <wp:docPr id="2008626073" name="Picture 18" descr="A person pointing at themselves. Above them is a thought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A person with a thought bubble&#10;&#10;Description automatically generated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363224" w14:textId="77777777" w:rsidR="009205EE" w:rsidRDefault="009205EE" w:rsidP="009205EE">
            <w:r>
              <w:t>Attitudes are what you:</w:t>
            </w:r>
          </w:p>
          <w:p w14:paraId="092E5630" w14:textId="77777777" w:rsidR="009205EE" w:rsidRDefault="009205EE" w:rsidP="009205EE">
            <w:pPr>
              <w:pStyle w:val="ListParagraph"/>
              <w:numPr>
                <w:ilvl w:val="0"/>
                <w:numId w:val="48"/>
              </w:numPr>
            </w:pPr>
            <w:r>
              <w:t>think</w:t>
            </w:r>
          </w:p>
          <w:p w14:paraId="51AD3160" w14:textId="77777777" w:rsidR="009205EE" w:rsidRDefault="009205EE" w:rsidP="009205EE">
            <w:pPr>
              <w:pStyle w:val="ListParagraph"/>
              <w:numPr>
                <w:ilvl w:val="0"/>
                <w:numId w:val="48"/>
              </w:numPr>
            </w:pPr>
            <w:r>
              <w:t>feel</w:t>
            </w:r>
          </w:p>
          <w:p w14:paraId="505ECB2D" w14:textId="7C4C03B7" w:rsidR="009205EE" w:rsidRDefault="009205EE" w:rsidP="009205EE">
            <w:pPr>
              <w:pStyle w:val="ListParagraph"/>
              <w:numPr>
                <w:ilvl w:val="0"/>
                <w:numId w:val="48"/>
              </w:numPr>
            </w:pPr>
            <w:r>
              <w:t>believe.</w:t>
            </w:r>
          </w:p>
        </w:tc>
      </w:tr>
    </w:tbl>
    <w:p w14:paraId="14586C58" w14:textId="77777777" w:rsidR="000F3FD8" w:rsidRDefault="000F3FD8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286147" w14:paraId="7C32FC2D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514733FE" w14:textId="63C19405" w:rsidR="00286147" w:rsidRPr="00785FE2" w:rsidRDefault="0064491D" w:rsidP="000F3FD8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31223CAF" wp14:editId="7977A858">
                  <wp:extent cx="1482725" cy="1482725"/>
                  <wp:effectExtent l="0" t="0" r="3175" b="3175"/>
                  <wp:docPr id="1540705034" name="Picture 22" descr="A person beneath a disability icon inside of a thought bubble. Next to them is a thumbs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1540705034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0138CB" w14:textId="6F26BAD2" w:rsidR="00286147" w:rsidRDefault="00286147" w:rsidP="000F3FD8">
            <w:r>
              <w:t>For example, some people think badly about</w:t>
            </w:r>
            <w:r w:rsidR="00392C28">
              <w:t> </w:t>
            </w:r>
            <w:r>
              <w:t>disability.</w:t>
            </w:r>
          </w:p>
          <w:p w14:paraId="33A280C6" w14:textId="30C9D79E" w:rsidR="00286147" w:rsidRDefault="00286147" w:rsidP="000F3FD8">
            <w:r>
              <w:t xml:space="preserve">And this </w:t>
            </w:r>
            <w:r w:rsidR="00FF0945">
              <w:t xml:space="preserve">can </w:t>
            </w:r>
            <w:r>
              <w:t>stop CALD people with disability from</w:t>
            </w:r>
            <w:r w:rsidR="00392C28">
              <w:t> </w:t>
            </w:r>
            <w:r w:rsidR="000F29E2">
              <w:t>using</w:t>
            </w:r>
            <w:r>
              <w:t xml:space="preserve"> the NDIS.</w:t>
            </w:r>
          </w:p>
        </w:tc>
      </w:tr>
      <w:tr w:rsidR="0045725F" w14:paraId="41654259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5389DA28" w14:textId="4BF856B0" w:rsidR="0045725F" w:rsidRPr="00785FE2" w:rsidRDefault="0064491D" w:rsidP="000F3FD8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1226ECA" wp14:editId="78D4095A">
                  <wp:extent cx="1482725" cy="1482725"/>
                  <wp:effectExtent l="0" t="0" r="3175" b="3175"/>
                  <wp:docPr id="112403668" name="Picture 23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A white paper with green check marks and a black circle&#10;&#10;Description automatically generated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6F9205" w14:textId="333883A7" w:rsidR="00F122D1" w:rsidRDefault="00F122D1" w:rsidP="00F122D1">
            <w:r>
              <w:t xml:space="preserve">You can read about our actions on page </w:t>
            </w:r>
            <w:r w:rsidR="006A604C">
              <w:t>40</w:t>
            </w:r>
            <w:r>
              <w:t xml:space="preserve"> in our Action Plan.</w:t>
            </w:r>
          </w:p>
          <w:p w14:paraId="1141B87D" w14:textId="77777777" w:rsidR="00F122D1" w:rsidRDefault="00F122D1" w:rsidP="00F122D1">
            <w:r>
              <w:t>You can find our Action Plan on our website.</w:t>
            </w:r>
          </w:p>
          <w:p w14:paraId="6A831263" w14:textId="0AAE2422" w:rsidR="0045725F" w:rsidRDefault="002F4872" w:rsidP="00F122D1">
            <w:hyperlink r:id="rId112" w:history="1">
              <w:r w:rsidR="006A604C" w:rsidRPr="00465EE1">
                <w:rPr>
                  <w:rStyle w:val="Hyperlink"/>
                </w:rPr>
                <w:t>www.ndis.gov.au/CALD</w:t>
              </w:r>
            </w:hyperlink>
            <w:r w:rsidR="006A604C">
              <w:t xml:space="preserve"> </w:t>
            </w:r>
          </w:p>
        </w:tc>
      </w:tr>
    </w:tbl>
    <w:p w14:paraId="25173D54" w14:textId="77777777" w:rsidR="002A6A49" w:rsidRDefault="002A6A49">
      <w:pPr>
        <w:spacing w:before="0" w:after="0" w:line="240" w:lineRule="auto"/>
      </w:pPr>
      <w:r>
        <w:br w:type="page"/>
      </w:r>
    </w:p>
    <w:p w14:paraId="0684489D" w14:textId="6EC7055A" w:rsidR="00115682" w:rsidRPr="002A6A49" w:rsidRDefault="002A6A49" w:rsidP="00115682">
      <w:pPr>
        <w:pStyle w:val="Heading2"/>
        <w:rPr>
          <w:lang w:val="en-AU"/>
        </w:rPr>
      </w:pPr>
      <w:bookmarkStart w:id="98" w:name="_Ref145516795"/>
      <w:bookmarkStart w:id="99" w:name="_Toc152855310"/>
      <w:r>
        <w:rPr>
          <w:lang w:val="en-AU"/>
        </w:rPr>
        <w:lastRenderedPageBreak/>
        <w:t>What will we do next?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F4962" w14:paraId="7BBF31AA" w14:textId="77777777" w:rsidTr="00F645C6">
        <w:tc>
          <w:tcPr>
            <w:tcW w:w="2551" w:type="dxa"/>
            <w:vAlign w:val="center"/>
          </w:tcPr>
          <w:p w14:paraId="1BE2649D" w14:textId="6537FE63" w:rsidR="007F4962" w:rsidRPr="00785FE2" w:rsidRDefault="00023867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027186C" wp14:editId="46C4CBEF">
                  <wp:extent cx="1482725" cy="1482725"/>
                  <wp:effectExtent l="0" t="0" r="3175" b="3175"/>
                  <wp:docPr id="1922265291" name="Picture 19" descr="A calendar that says '2024' with an arrow pointing to a calendar that says '2028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1546D1" w14:textId="229226C9" w:rsidR="00153FC3" w:rsidRDefault="00927762" w:rsidP="007F4962">
            <w:r>
              <w:t>The Strategy will</w:t>
            </w:r>
            <w:r w:rsidR="00153FC3">
              <w:t>:</w:t>
            </w:r>
          </w:p>
          <w:p w14:paraId="39AA0E98" w14:textId="37A3C7B8" w:rsidR="00153FC3" w:rsidRDefault="00927762" w:rsidP="00C1107A">
            <w:pPr>
              <w:pStyle w:val="ListParagraph"/>
              <w:numPr>
                <w:ilvl w:val="0"/>
                <w:numId w:val="59"/>
              </w:numPr>
            </w:pPr>
            <w:r>
              <w:t xml:space="preserve">start </w:t>
            </w:r>
            <w:r w:rsidR="00153FC3">
              <w:t>in</w:t>
            </w:r>
            <w:r>
              <w:t xml:space="preserve"> </w:t>
            </w:r>
            <w:proofErr w:type="gramStart"/>
            <w:r w:rsidR="00B93F6D">
              <w:t>2024</w:t>
            </w:r>
            <w:proofErr w:type="gramEnd"/>
            <w:r>
              <w:t xml:space="preserve"> </w:t>
            </w:r>
          </w:p>
          <w:p w14:paraId="573A89A4" w14:textId="4CFE74BC" w:rsidR="007F4962" w:rsidRDefault="00153FC3" w:rsidP="00C1107A">
            <w:pPr>
              <w:pStyle w:val="ListParagraph"/>
              <w:numPr>
                <w:ilvl w:val="0"/>
                <w:numId w:val="59"/>
              </w:numPr>
            </w:pPr>
            <w:r>
              <w:t xml:space="preserve">finish in </w:t>
            </w:r>
            <w:r w:rsidR="00B93F6D">
              <w:t>2028</w:t>
            </w:r>
            <w:r w:rsidR="00927762">
              <w:t>.</w:t>
            </w:r>
          </w:p>
        </w:tc>
      </w:tr>
      <w:tr w:rsidR="00115682" w14:paraId="4489B35A" w14:textId="77777777" w:rsidTr="00F645C6">
        <w:tc>
          <w:tcPr>
            <w:tcW w:w="2551" w:type="dxa"/>
            <w:vAlign w:val="center"/>
          </w:tcPr>
          <w:p w14:paraId="5D4FFB3C" w14:textId="77777777" w:rsidR="00115682" w:rsidRPr="00785FE2" w:rsidRDefault="00115682" w:rsidP="00B147C6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606602E3" w14:textId="7B6E3607" w:rsidR="00115682" w:rsidRDefault="00153FC3" w:rsidP="00B147C6">
            <w:pPr>
              <w:spacing w:before="360" w:after="0"/>
            </w:pPr>
            <w:r>
              <w:t xml:space="preserve">We made an </w:t>
            </w:r>
            <w:r w:rsidR="00927762">
              <w:t xml:space="preserve">Action Plan </w:t>
            </w:r>
            <w:r>
              <w:t xml:space="preserve">that </w:t>
            </w:r>
            <w:r w:rsidR="00927762">
              <w:t>explain</w:t>
            </w:r>
            <w:r>
              <w:t>s</w:t>
            </w:r>
            <w:r w:rsidR="00927762">
              <w:t>:</w:t>
            </w:r>
          </w:p>
        </w:tc>
      </w:tr>
      <w:tr w:rsidR="00286147" w14:paraId="37FECD91" w14:textId="77777777" w:rsidTr="00F645C6">
        <w:tc>
          <w:tcPr>
            <w:tcW w:w="2551" w:type="dxa"/>
            <w:vAlign w:val="center"/>
          </w:tcPr>
          <w:p w14:paraId="3586B5AC" w14:textId="02D41099" w:rsidR="00286147" w:rsidRPr="00785FE2" w:rsidRDefault="00023867" w:rsidP="00B147C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C8D65AC" wp14:editId="4D01DBD1">
                  <wp:extent cx="1482725" cy="1482725"/>
                  <wp:effectExtent l="0" t="0" r="3175" b="3175"/>
                  <wp:docPr id="872201833" name="Picture 20" descr="A goals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A clipboard with check marks and a pencil&#10;&#10;Description automatically generated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F458C9" w14:textId="6A4D685E" w:rsidR="00286147" w:rsidDel="00153FC3" w:rsidRDefault="00286147" w:rsidP="00C1107A">
            <w:pPr>
              <w:pStyle w:val="ListParagraph"/>
              <w:numPr>
                <w:ilvl w:val="0"/>
                <w:numId w:val="62"/>
              </w:numPr>
            </w:pPr>
            <w:r>
              <w:t xml:space="preserve">what we need to do to reach </w:t>
            </w:r>
            <w:r w:rsidR="00FF0945">
              <w:t>our</w:t>
            </w:r>
            <w:r>
              <w:t xml:space="preserve"> goals in</w:t>
            </w:r>
            <w:r w:rsidR="004738BB">
              <w:t> </w:t>
            </w:r>
            <w:r w:rsidR="00FF0945">
              <w:t>the</w:t>
            </w:r>
            <w:r>
              <w:t xml:space="preserve"> Strategy</w:t>
            </w:r>
          </w:p>
        </w:tc>
      </w:tr>
      <w:tr w:rsidR="00927762" w14:paraId="13CD3820" w14:textId="77777777" w:rsidTr="00F645C6">
        <w:tc>
          <w:tcPr>
            <w:tcW w:w="2551" w:type="dxa"/>
            <w:vAlign w:val="center"/>
          </w:tcPr>
          <w:p w14:paraId="0DF65701" w14:textId="6D6FC587" w:rsidR="00927762" w:rsidRPr="00785FE2" w:rsidRDefault="00B147C6" w:rsidP="00B147C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3F9CE57" wp14:editId="01CA67EF">
                  <wp:extent cx="1482725" cy="1482725"/>
                  <wp:effectExtent l="0" t="0" r="3175" b="3175"/>
                  <wp:docPr id="547033466" name="Picture 22" descr="A group of people having a meeting and looking at documents togeth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A group of people sitting at a desk&#10;&#10;Description automatically generated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746ED8" w14:textId="6B9D91FE" w:rsidR="00927762" w:rsidRDefault="00927762" w:rsidP="00A24C20">
            <w:pPr>
              <w:pStyle w:val="ListParagraph"/>
              <w:numPr>
                <w:ilvl w:val="0"/>
                <w:numId w:val="34"/>
              </w:numPr>
            </w:pPr>
            <w:r>
              <w:t xml:space="preserve">how we will work on each action </w:t>
            </w:r>
          </w:p>
        </w:tc>
      </w:tr>
      <w:tr w:rsidR="00927762" w14:paraId="69C8DE85" w14:textId="77777777" w:rsidTr="00F645C6">
        <w:tc>
          <w:tcPr>
            <w:tcW w:w="2551" w:type="dxa"/>
            <w:vAlign w:val="center"/>
          </w:tcPr>
          <w:p w14:paraId="331C814A" w14:textId="08B3FB40" w:rsidR="00927762" w:rsidRPr="00785FE2" w:rsidRDefault="00B147C6" w:rsidP="00B147C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BBA8A95" wp14:editId="6D62C91E">
                  <wp:extent cx="1482725" cy="1482725"/>
                  <wp:effectExtent l="0" t="0" r="3175" b="3175"/>
                  <wp:docPr id="1018014406" name="Picture 21" descr="A stack of a calendars and a question mar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A calendar with a question mark&#10;&#10;Description automatically generated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98BE49" w14:textId="01170B40" w:rsidR="00927762" w:rsidRDefault="00927762" w:rsidP="00A24C20">
            <w:pPr>
              <w:pStyle w:val="ListParagraph"/>
              <w:numPr>
                <w:ilvl w:val="0"/>
                <w:numId w:val="34"/>
              </w:numPr>
            </w:pPr>
            <w:r>
              <w:t>how long we will work on each action</w:t>
            </w:r>
          </w:p>
        </w:tc>
      </w:tr>
      <w:tr w:rsidR="00927762" w14:paraId="33E73E05" w14:textId="77777777" w:rsidTr="00F645C6">
        <w:tc>
          <w:tcPr>
            <w:tcW w:w="2551" w:type="dxa"/>
            <w:vAlign w:val="center"/>
          </w:tcPr>
          <w:p w14:paraId="3B90AEC7" w14:textId="67BF1CC7" w:rsidR="00927762" w:rsidRPr="00785FE2" w:rsidRDefault="00B147C6" w:rsidP="00B147C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9BFECF7" wp14:editId="7558DEA8">
                  <wp:extent cx="1482725" cy="1482725"/>
                  <wp:effectExtent l="0" t="0" r="3175" b="3175"/>
                  <wp:docPr id="1895519860" name="Picture 23" descr="An outcomes document showing a list with one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A green and white paper with check marks&#10;&#10;Description automatically generated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8DD312" w14:textId="13EFBB8A" w:rsidR="00927762" w:rsidRDefault="00927762" w:rsidP="00A24C20">
            <w:pPr>
              <w:pStyle w:val="ListParagraph"/>
              <w:numPr>
                <w:ilvl w:val="0"/>
                <w:numId w:val="34"/>
              </w:numPr>
            </w:pPr>
            <w:r>
              <w:t xml:space="preserve">the </w:t>
            </w:r>
            <w:r w:rsidR="00EB50E5">
              <w:t>outcomes</w:t>
            </w:r>
            <w:r>
              <w:t xml:space="preserve"> of each action.</w:t>
            </w:r>
          </w:p>
        </w:tc>
      </w:tr>
      <w:tr w:rsidR="00153FC3" w14:paraId="3C451AEE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8CCBAF3" w14:textId="455884A8" w:rsidR="00153FC3" w:rsidRPr="00785FE2" w:rsidRDefault="00C60BB9" w:rsidP="000F3FD8">
            <w:pPr>
              <w:pStyle w:val="Image"/>
              <w:spacing w:before="120"/>
            </w:pPr>
            <w:r>
              <w:rPr>
                <w:noProof/>
              </w:rPr>
              <w:lastRenderedPageBreak/>
              <w:drawing>
                <wp:inline distT="0" distB="0" distL="0" distR="0" wp14:anchorId="6FE5E9C9" wp14:editId="64732D2E">
                  <wp:extent cx="1483200" cy="1483200"/>
                  <wp:effectExtent l="0" t="0" r="3175" b="3175"/>
                  <wp:docPr id="2137475017" name="Picture 24" descr="A person looking at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A person in a blue jacket&#10;&#10;Description automatically generated"/>
                          <pic:cNvPicPr/>
                        </pic:nvPicPr>
                        <pic:blipFill rotWithShape="1"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2CBC6A" w14:textId="6A21495D" w:rsidR="00153FC3" w:rsidRDefault="00153FC3" w:rsidP="000F3FD8">
            <w:pPr>
              <w:spacing w:before="120"/>
            </w:pPr>
            <w:r>
              <w:t xml:space="preserve">We will use </w:t>
            </w:r>
            <w:r w:rsidR="00FF0945">
              <w:t>the</w:t>
            </w:r>
            <w:r>
              <w:t xml:space="preserve"> Action Plan to check how well the</w:t>
            </w:r>
            <w:r w:rsidR="004738BB">
              <w:t> </w:t>
            </w:r>
            <w:r>
              <w:t>Strategy is going.</w:t>
            </w:r>
          </w:p>
        </w:tc>
      </w:tr>
      <w:tr w:rsidR="00115682" w14:paraId="02C13E7A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71B26B52" w14:textId="04DE4109" w:rsidR="00115682" w:rsidRPr="00785FE2" w:rsidRDefault="00D33C1A" w:rsidP="009B4B96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D71B85B" wp14:editId="4B396EB4">
                  <wp:extent cx="1482725" cy="1482725"/>
                  <wp:effectExtent l="0" t="0" r="3175" b="3175"/>
                  <wp:docPr id="476514506" name="Picture 24" descr="A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A computer screen with a cursor&#10;&#10;Description automatically generated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3FCC5E" w14:textId="77777777" w:rsidR="00927762" w:rsidRDefault="00927762" w:rsidP="00927762">
            <w:r>
              <w:t>You can find the Action Plan on our website.</w:t>
            </w:r>
          </w:p>
          <w:p w14:paraId="64CC0AA5" w14:textId="1D790B19" w:rsidR="00115682" w:rsidRDefault="002F4872" w:rsidP="00927762">
            <w:hyperlink r:id="rId120" w:history="1">
              <w:r w:rsidR="006F12B2" w:rsidRPr="00003A79">
                <w:rPr>
                  <w:rStyle w:val="Hyperlink"/>
                </w:rPr>
                <w:t>www.ndis.gov.au/CALD</w:t>
              </w:r>
            </w:hyperlink>
            <w:r w:rsidR="006F12B2">
              <w:t xml:space="preserve"> </w:t>
            </w:r>
          </w:p>
        </w:tc>
      </w:tr>
      <w:tr w:rsidR="00A35DF3" w14:paraId="151FA739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57EE139" w14:textId="3E621348" w:rsidR="00A35DF3" w:rsidRPr="00785FE2" w:rsidRDefault="00D33C1A" w:rsidP="009B4B96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38A8F7D" wp14:editId="5621013D">
                  <wp:extent cx="1482725" cy="1482725"/>
                  <wp:effectExtent l="0" t="0" r="3175" b="3175"/>
                  <wp:docPr id="562722201" name="Picture 25" descr="A computer showing an Easy Read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562722201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4071D5" w14:textId="7CFA00C7" w:rsidR="00A35DF3" w:rsidRPr="007C7C8A" w:rsidRDefault="00A35DF3" w:rsidP="00927762">
            <w:r w:rsidRPr="007C7C8A">
              <w:t>And you can find the Easy Read version of</w:t>
            </w:r>
            <w:r w:rsidR="004738BB">
              <w:t> </w:t>
            </w:r>
            <w:r w:rsidR="00FF0945">
              <w:t>the</w:t>
            </w:r>
            <w:r w:rsidR="004738BB">
              <w:t> </w:t>
            </w:r>
            <w:r w:rsidRPr="007C7C8A">
              <w:t>Action Plan on our website.</w:t>
            </w:r>
          </w:p>
          <w:p w14:paraId="0F92FDCF" w14:textId="4CEC3931" w:rsidR="00A35DF3" w:rsidRPr="00A35DF3" w:rsidRDefault="002F4872" w:rsidP="00927762">
            <w:pPr>
              <w:rPr>
                <w:highlight w:val="yellow"/>
              </w:rPr>
            </w:pPr>
            <w:hyperlink r:id="rId122" w:history="1">
              <w:r w:rsidR="006F12B2" w:rsidRPr="00003A79">
                <w:rPr>
                  <w:rStyle w:val="Hyperlink"/>
                </w:rPr>
                <w:t>www.ndis.gov.au/CALD</w:t>
              </w:r>
            </w:hyperlink>
            <w:r w:rsidR="006F12B2">
              <w:t xml:space="preserve"> </w:t>
            </w:r>
          </w:p>
        </w:tc>
      </w:tr>
      <w:tr w:rsidR="00927762" w14:paraId="39C9DEDA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ACCD51D" w14:textId="304D3999" w:rsidR="00927762" w:rsidRPr="00785FE2" w:rsidRDefault="00260273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DA75F6D" wp14:editId="4C55A754">
                  <wp:extent cx="1482725" cy="1482725"/>
                  <wp:effectExtent l="0" t="0" r="3175" b="3175"/>
                  <wp:docPr id="338417840" name="Picture 25" descr="A report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A green and white report&#10;&#10;Description automatically generated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187EEC" w14:textId="388CFD9F" w:rsidR="00927762" w:rsidRDefault="00927762" w:rsidP="00927762">
            <w:r>
              <w:t>In late 2024, we will share our report on the work we</w:t>
            </w:r>
            <w:r w:rsidR="004738BB">
              <w:t> </w:t>
            </w:r>
            <w:r>
              <w:t xml:space="preserve">have done </w:t>
            </w:r>
            <w:r w:rsidR="00EB50E5">
              <w:t xml:space="preserve">so far </w:t>
            </w:r>
            <w:r>
              <w:t>to support the Strategy.</w:t>
            </w:r>
          </w:p>
        </w:tc>
      </w:tr>
      <w:tr w:rsidR="00927762" w14:paraId="4AFE8C8F" w14:textId="77777777" w:rsidTr="00F645C6">
        <w:tc>
          <w:tcPr>
            <w:tcW w:w="2551" w:type="dxa"/>
            <w:vAlign w:val="center"/>
          </w:tcPr>
          <w:p w14:paraId="6E391F31" w14:textId="4BBB3F3B" w:rsidR="00927762" w:rsidRPr="00785FE2" w:rsidRDefault="00260273" w:rsidP="009B4B96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975964B" wp14:editId="68322E4A">
                  <wp:extent cx="1482725" cy="1482725"/>
                  <wp:effectExtent l="0" t="0" r="3175" b="3175"/>
                  <wp:docPr id="701275079" name="Picture 26" descr="A person with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6E855A" w14:textId="7E0F8047" w:rsidR="00927762" w:rsidRDefault="00927762" w:rsidP="00927762">
            <w:r>
              <w:t xml:space="preserve">And we will ask others to share </w:t>
            </w:r>
            <w:r w:rsidR="00EB50E5">
              <w:t xml:space="preserve">what they think </w:t>
            </w:r>
            <w:r>
              <w:t>about the Strategy.</w:t>
            </w:r>
          </w:p>
        </w:tc>
      </w:tr>
    </w:tbl>
    <w:p w14:paraId="47F48590" w14:textId="77777777" w:rsidR="009B4B96" w:rsidRDefault="009B4B96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927762" w14:paraId="778980EC" w14:textId="77777777" w:rsidTr="00F645C6">
        <w:tc>
          <w:tcPr>
            <w:tcW w:w="2551" w:type="dxa"/>
            <w:vAlign w:val="center"/>
          </w:tcPr>
          <w:p w14:paraId="6DABA9A4" w14:textId="24CF8380" w:rsidR="00927762" w:rsidRPr="00785FE2" w:rsidRDefault="00927762" w:rsidP="000F3FD8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6D97E718" w14:textId="2528505D" w:rsidR="00927762" w:rsidRDefault="003267DF" w:rsidP="000F3FD8">
            <w:pPr>
              <w:spacing w:before="360" w:after="0"/>
            </w:pPr>
            <w:r>
              <w:t>This includes:</w:t>
            </w:r>
          </w:p>
        </w:tc>
      </w:tr>
      <w:tr w:rsidR="00723BCB" w14:paraId="029905F2" w14:textId="77777777" w:rsidTr="00F645C6">
        <w:tc>
          <w:tcPr>
            <w:tcW w:w="2551" w:type="dxa"/>
            <w:vAlign w:val="center"/>
          </w:tcPr>
          <w:p w14:paraId="694F79C9" w14:textId="0C9DAA1D" w:rsidR="00723BCB" w:rsidRPr="00785FE2" w:rsidRDefault="00723BCB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793C360" wp14:editId="3BE4DDE2">
                  <wp:extent cx="1482725" cy="1482725"/>
                  <wp:effectExtent l="0" t="0" r="3175" b="3175"/>
                  <wp:docPr id="758162148" name="Picture 26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A group of people in a circle&#10;&#10;Description automatically generated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001100" w14:textId="018432B9" w:rsidR="00723BCB" w:rsidRDefault="00723BCB" w:rsidP="00927762">
            <w:pPr>
              <w:pStyle w:val="ListParagraph"/>
              <w:numPr>
                <w:ilvl w:val="0"/>
                <w:numId w:val="35"/>
              </w:numPr>
            </w:pPr>
            <w:r>
              <w:t>CALD people with disability</w:t>
            </w:r>
          </w:p>
        </w:tc>
      </w:tr>
      <w:tr w:rsidR="00723BCB" w14:paraId="68192CAB" w14:textId="77777777" w:rsidTr="00F645C6">
        <w:tc>
          <w:tcPr>
            <w:tcW w:w="2551" w:type="dxa"/>
            <w:vAlign w:val="center"/>
          </w:tcPr>
          <w:p w14:paraId="28DAEE23" w14:textId="3F711592" w:rsidR="00723BCB" w:rsidRPr="00785FE2" w:rsidRDefault="00723BCB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0556504" wp14:editId="0E67B704">
                  <wp:extent cx="1482725" cy="1482725"/>
                  <wp:effectExtent l="0" t="0" r="3175" b="3175"/>
                  <wp:docPr id="919010098" name="Picture 27" descr="A group of proffessionals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A group of people in a circle&#10;&#10;Description automatically generated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EE900D" w14:textId="20E4EE12" w:rsidR="00723BCB" w:rsidRDefault="00723BCB" w:rsidP="00927762">
            <w:pPr>
              <w:pStyle w:val="ListParagraph"/>
              <w:numPr>
                <w:ilvl w:val="0"/>
                <w:numId w:val="35"/>
              </w:numPr>
            </w:pPr>
            <w:r>
              <w:t>community organisations</w:t>
            </w:r>
          </w:p>
        </w:tc>
      </w:tr>
      <w:tr w:rsidR="00723BCB" w14:paraId="0F7B2428" w14:textId="77777777" w:rsidTr="00F645C6">
        <w:tc>
          <w:tcPr>
            <w:tcW w:w="2551" w:type="dxa"/>
            <w:vAlign w:val="center"/>
          </w:tcPr>
          <w:p w14:paraId="633D9A3F" w14:textId="2E986410" w:rsidR="00723BCB" w:rsidRPr="00785FE2" w:rsidRDefault="00723BCB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7438E7C" wp14:editId="366CFE62">
                  <wp:extent cx="1482725" cy="1482725"/>
                  <wp:effectExtent l="0" t="0" r="3175" b="3175"/>
                  <wp:docPr id="1470545733" name="Picture 28" descr="3 people beneath 2 speech bubbles. One speech bubble shows a thumbs up. The other speech bubble shows a thumbs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A group of people with thumbs up and down symbols&#10;&#10;Description automatically generated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534B43" w14:textId="06E4E6BC" w:rsidR="00723BCB" w:rsidRDefault="00723BCB" w:rsidP="00723BCB">
            <w:pPr>
              <w:pStyle w:val="ListParagraph"/>
              <w:numPr>
                <w:ilvl w:val="0"/>
                <w:numId w:val="35"/>
              </w:numPr>
            </w:pPr>
            <w:r>
              <w:t>advisory groups outside of the NDI</w:t>
            </w:r>
            <w:r w:rsidR="00FF0945">
              <w:t>A</w:t>
            </w:r>
            <w:r>
              <w:t>.</w:t>
            </w:r>
          </w:p>
        </w:tc>
      </w:tr>
      <w:tr w:rsidR="003267DF" w14:paraId="710294C5" w14:textId="77777777" w:rsidTr="00F645C6">
        <w:tc>
          <w:tcPr>
            <w:tcW w:w="2551" w:type="dxa"/>
            <w:vAlign w:val="center"/>
          </w:tcPr>
          <w:p w14:paraId="5802B16D" w14:textId="56933977" w:rsidR="003267DF" w:rsidRPr="00785FE2" w:rsidRDefault="00D62439" w:rsidP="000F3FD8">
            <w:pPr>
              <w:pStyle w:val="Image"/>
              <w:spacing w:before="960"/>
            </w:pPr>
            <w:r>
              <w:rPr>
                <w:noProof/>
              </w:rPr>
              <w:drawing>
                <wp:inline distT="0" distB="0" distL="0" distR="0" wp14:anchorId="69106EDB" wp14:editId="7AC77431">
                  <wp:extent cx="1482725" cy="1482725"/>
                  <wp:effectExtent l="0" t="0" r="3175" b="3175"/>
                  <wp:docPr id="1672192175" name="Picture 27" descr="A person writing in a document beneath a thought bubble. The thought bubble shows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1672192175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D556DD" w14:textId="2EE41274" w:rsidR="003267DF" w:rsidRDefault="003267DF" w:rsidP="000F3FD8">
            <w:pPr>
              <w:spacing w:before="960"/>
            </w:pPr>
            <w:r>
              <w:t xml:space="preserve">This will </w:t>
            </w:r>
            <w:r w:rsidR="00153FC3">
              <w:t xml:space="preserve">help </w:t>
            </w:r>
            <w:r>
              <w:t>us to understand what parts of</w:t>
            </w:r>
            <w:r w:rsidR="004738BB">
              <w:t> </w:t>
            </w:r>
            <w:r>
              <w:t>the</w:t>
            </w:r>
            <w:r w:rsidR="004738BB">
              <w:t> </w:t>
            </w:r>
            <w:r>
              <w:t>Strategy:</w:t>
            </w:r>
          </w:p>
          <w:p w14:paraId="57E639D0" w14:textId="003253B3" w:rsidR="003267DF" w:rsidRDefault="003267DF" w:rsidP="00A24C20">
            <w:pPr>
              <w:pStyle w:val="ListParagraph"/>
              <w:numPr>
                <w:ilvl w:val="0"/>
                <w:numId w:val="36"/>
              </w:numPr>
            </w:pPr>
            <w:r>
              <w:t xml:space="preserve">are working </w:t>
            </w:r>
            <w:proofErr w:type="gramStart"/>
            <w:r>
              <w:t>well</w:t>
            </w:r>
            <w:proofErr w:type="gramEnd"/>
          </w:p>
          <w:p w14:paraId="7A5D86A0" w14:textId="054F1651" w:rsidR="003267DF" w:rsidRDefault="003267DF" w:rsidP="00A24C20">
            <w:pPr>
              <w:pStyle w:val="ListParagraph"/>
              <w:numPr>
                <w:ilvl w:val="0"/>
                <w:numId w:val="36"/>
              </w:numPr>
            </w:pPr>
            <w:r>
              <w:t>need to improve.</w:t>
            </w:r>
          </w:p>
        </w:tc>
      </w:tr>
    </w:tbl>
    <w:p w14:paraId="4A867C53" w14:textId="77777777" w:rsidR="0028416F" w:rsidRDefault="00370B82" w:rsidP="00C1107A">
      <w:r>
        <w:br w:type="page"/>
      </w:r>
    </w:p>
    <w:p w14:paraId="245C6A3A" w14:textId="77777777" w:rsidR="00493D5D" w:rsidRDefault="00493D5D" w:rsidP="00DD389A">
      <w:pPr>
        <w:pStyle w:val="Heading2"/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2855311"/>
      <w:r>
        <w:lastRenderedPageBreak/>
        <w:t>More information</w:t>
      </w:r>
      <w:bookmarkEnd w:id="100"/>
      <w:bookmarkEnd w:id="101"/>
      <w:bookmarkEnd w:id="102"/>
      <w:bookmarkEnd w:id="103"/>
      <w:bookmarkEnd w:id="104"/>
    </w:p>
    <w:p w14:paraId="0863F709" w14:textId="0B036E13" w:rsidR="008A5DB9" w:rsidRPr="008A5DB9" w:rsidRDefault="008A5DB9" w:rsidP="008A5DB9">
      <w:pPr>
        <w:rPr>
          <w:lang w:val="x-none" w:eastAsia="x-none"/>
        </w:rPr>
      </w:pPr>
      <w:r>
        <w:t xml:space="preserve">For more information about </w:t>
      </w:r>
      <w:r w:rsidR="00C1107A">
        <w:t>this strategy</w:t>
      </w:r>
      <w:r>
        <w:t>, please contact u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93D5D" w:rsidRPr="00E9016B" w14:paraId="77370904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08BE13" w14:textId="77777777" w:rsidR="00493D5D" w:rsidRDefault="006B2CC8" w:rsidP="00463A40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35C629F2" wp14:editId="0E43EF46">
                  <wp:extent cx="1440000" cy="1440000"/>
                  <wp:effectExtent l="0" t="0" r="8255" b="8255"/>
                  <wp:docPr id="3" name="Picture 3" descr="A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43412B" w14:textId="25D666A2" w:rsidR="00153FC3" w:rsidRDefault="00153FC3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visit our website.</w:t>
            </w:r>
          </w:p>
          <w:p w14:paraId="3070ECBE" w14:textId="2B861DC0" w:rsidR="00493D5D" w:rsidRPr="00C201D9" w:rsidRDefault="002F4872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hyperlink r:id="rId130" w:history="1">
              <w:r w:rsidR="00153FC3" w:rsidRPr="007F09E3">
                <w:rPr>
                  <w:rStyle w:val="Hyperlink"/>
                </w:rPr>
                <w:t>www.ndis.gov.au</w:t>
              </w:r>
            </w:hyperlink>
          </w:p>
        </w:tc>
      </w:tr>
      <w:tr w:rsidR="00493D5D" w:rsidRPr="00E9016B" w14:paraId="48C3BE1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61D00C" w14:textId="77777777" w:rsidR="00493D5D" w:rsidRDefault="002A096A" w:rsidP="00463A40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5F3F1969" wp14:editId="12BEA7D7">
                  <wp:extent cx="1440000" cy="1440000"/>
                  <wp:effectExtent l="0" t="0" r="8255" b="8255"/>
                  <wp:docPr id="36" name="Picture 36" descr="A phon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Phon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56AF9E" w14:textId="0B2F765A" w:rsidR="00153FC3" w:rsidRPr="00C1107A" w:rsidRDefault="00153FC3" w:rsidP="0015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107A">
              <w:t>You can call us.</w:t>
            </w:r>
          </w:p>
          <w:p w14:paraId="64771DEB" w14:textId="60B2904C" w:rsidR="00493D5D" w:rsidRPr="00C201D9" w:rsidRDefault="00493D5D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800 110</w:t>
            </w:r>
          </w:p>
        </w:tc>
      </w:tr>
      <w:tr w:rsidR="00CD310C" w:rsidRPr="00E9016B" w14:paraId="13C3E889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60BD58" w14:textId="77777777" w:rsidR="00CD310C" w:rsidRDefault="003A60F0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7399CA7" wp14:editId="383B7953">
                  <wp:extent cx="792000" cy="792000"/>
                  <wp:effectExtent l="0" t="0" r="8255" b="8255"/>
                  <wp:docPr id="15" name="Picture 15" descr="A Facebook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4CA0E6" w14:textId="110FBF07" w:rsidR="00CD310C" w:rsidRDefault="00771597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f</w:t>
            </w:r>
            <w:r w:rsidR="00CD310C">
              <w:t>ollow us on Facebook.</w:t>
            </w:r>
          </w:p>
          <w:p w14:paraId="60C57FC7" w14:textId="77777777" w:rsidR="00CD310C" w:rsidRPr="00985889" w:rsidRDefault="002F4872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33" w:history="1">
              <w:r w:rsidR="00DE6B8B" w:rsidRPr="00672AB7">
                <w:rPr>
                  <w:rStyle w:val="Hyperlink"/>
                </w:rPr>
                <w:t>www.facebook.com/NDISAus</w:t>
              </w:r>
            </w:hyperlink>
          </w:p>
        </w:tc>
      </w:tr>
      <w:tr w:rsidR="00CD310C" w:rsidRPr="00E9016B" w14:paraId="77C4498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BC912E" w14:textId="77777777" w:rsidR="00CD310C" w:rsidRDefault="003A60F0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CAA4A01" wp14:editId="0BE5F4F0">
                  <wp:extent cx="792000" cy="792000"/>
                  <wp:effectExtent l="0" t="0" r="8255" b="8255"/>
                  <wp:docPr id="16" name="Picture 16" descr="A Twitter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1A8181" w14:textId="7EA4B1E5" w:rsidR="00CD310C" w:rsidRDefault="00771597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f</w:t>
            </w:r>
            <w:r w:rsidR="00CD310C">
              <w:t>ollow us on Twitter.</w:t>
            </w:r>
          </w:p>
          <w:p w14:paraId="5E87C6D2" w14:textId="77777777" w:rsidR="00CD310C" w:rsidRDefault="00CD310C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@NDIS</w:t>
            </w:r>
          </w:p>
          <w:p w14:paraId="61E70C00" w14:textId="37F398A5" w:rsidR="00771597" w:rsidRPr="00771597" w:rsidRDefault="00771597" w:rsidP="007715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1597">
              <w:t>Twitter is also called X.</w:t>
            </w:r>
          </w:p>
        </w:tc>
      </w:tr>
    </w:tbl>
    <w:p w14:paraId="404648C4" w14:textId="77777777" w:rsidR="00AE2123" w:rsidRDefault="00AE2123" w:rsidP="00AE2123">
      <w:pPr>
        <w:rPr>
          <w:rFonts w:cs="Times New Roman"/>
          <w:sz w:val="32"/>
          <w:szCs w:val="26"/>
        </w:rPr>
      </w:pPr>
      <w:bookmarkStart w:id="105" w:name="_Toc43391514"/>
      <w:r>
        <w:br w:type="page"/>
      </w:r>
    </w:p>
    <w:p w14:paraId="63625700" w14:textId="77777777" w:rsidR="00CD310C" w:rsidRPr="00AA574A" w:rsidRDefault="00CD310C" w:rsidP="00AA574A">
      <w:pPr>
        <w:pStyle w:val="Heading3"/>
      </w:pPr>
      <w:r w:rsidRPr="00AA574A">
        <w:lastRenderedPageBreak/>
        <w:t xml:space="preserve">Support to talk to </w:t>
      </w:r>
      <w:proofErr w:type="gramStart"/>
      <w:r w:rsidRPr="00AA574A">
        <w:t>us</w:t>
      </w:r>
      <w:bookmarkEnd w:id="105"/>
      <w:proofErr w:type="gramEnd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15682" w:rsidRPr="00E9016B" w14:paraId="0F603A3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B085FF" w14:textId="77777777" w:rsidR="00115682" w:rsidRDefault="00115682" w:rsidP="00115682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FF2563C" wp14:editId="5EE2F45E">
                  <wp:extent cx="1440000" cy="1440000"/>
                  <wp:effectExtent l="0" t="0" r="8255" b="8255"/>
                  <wp:docPr id="23" name="Picture 23" descr="A webchat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117029" w14:textId="77777777" w:rsidR="00115682" w:rsidRPr="00DD552E" w:rsidRDefault="00115682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552E">
              <w:t xml:space="preserve">You can talk to us online using our webchat feature at the top of our website. </w:t>
            </w:r>
          </w:p>
          <w:p w14:paraId="6908BDA4" w14:textId="77777777" w:rsidR="00115682" w:rsidRPr="00AA574A" w:rsidRDefault="002F4872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B2976"/>
              </w:rPr>
            </w:pPr>
            <w:hyperlink r:id="rId136" w:history="1">
              <w:r w:rsidR="00115682" w:rsidRPr="00DD552E">
                <w:rPr>
                  <w:rStyle w:val="Hyperlink"/>
                </w:rPr>
                <w:t>www.ndis.gov.au</w:t>
              </w:r>
            </w:hyperlink>
          </w:p>
        </w:tc>
      </w:tr>
      <w:tr w:rsidR="00CD310C" w:rsidRPr="00E9016B" w14:paraId="5B4004B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A6DAB9" w14:textId="77777777" w:rsidR="00CD310C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1121DDA0" w14:textId="247027DB" w:rsidR="00CD310C" w:rsidRDefault="00CD310C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you speak a language other than English, you</w:t>
            </w:r>
            <w:r w:rsidR="004738BB">
              <w:t> </w:t>
            </w:r>
            <w:r>
              <w:t>can</w:t>
            </w:r>
            <w:r w:rsidR="004738BB">
              <w:t> </w:t>
            </w:r>
            <w:r>
              <w:t>call:</w:t>
            </w:r>
          </w:p>
        </w:tc>
      </w:tr>
      <w:tr w:rsidR="00493D5D" w:rsidRPr="00E9016B" w14:paraId="4A22C1C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00AB4E" w14:textId="77777777" w:rsidR="00493D5D" w:rsidRPr="00397B11" w:rsidRDefault="003A60F0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3C5994F" wp14:editId="0E973967">
                  <wp:extent cx="1440000" cy="1440000"/>
                  <wp:effectExtent l="0" t="0" r="8255" b="8255"/>
                  <wp:docPr id="13" name="Picture 13" descr="A Translating and Interpreting Servic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ranslating and Interpreting Servic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B8A13C" w14:textId="77777777" w:rsidR="00092D2F" w:rsidRDefault="00092D2F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lating and Interpreting Service (TIS)</w:t>
            </w:r>
          </w:p>
          <w:p w14:paraId="7C0E42BA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1 450</w:t>
            </w:r>
          </w:p>
        </w:tc>
      </w:tr>
      <w:tr w:rsidR="00CD310C" w:rsidRPr="00E9016B" w14:paraId="1812557A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717C10" w14:textId="77777777" w:rsidR="00CD310C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46B13A31" w14:textId="488BA9CE" w:rsidR="00CD310C" w:rsidRPr="00C20DF2" w:rsidRDefault="00CD310C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you have a speech or hearing impairment, you</w:t>
            </w:r>
            <w:r w:rsidR="004738BB">
              <w:t> </w:t>
            </w:r>
            <w:r>
              <w:t>can</w:t>
            </w:r>
            <w:r w:rsidR="004738BB">
              <w:t> </w:t>
            </w:r>
            <w:r>
              <w:t>call:</w:t>
            </w:r>
          </w:p>
        </w:tc>
      </w:tr>
      <w:tr w:rsidR="00493D5D" w:rsidRPr="00E9016B" w14:paraId="707CBD68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65DD79" w14:textId="77777777" w:rsidR="00493D5D" w:rsidRDefault="003A60F0" w:rsidP="00DA5C41">
            <w:pPr>
              <w:pStyle w:val="Image"/>
              <w:spacing w:before="0" w:after="0"/>
            </w:pPr>
            <w:r>
              <w:rPr>
                <w:noProof/>
                <w:lang w:eastAsia="en-AU"/>
              </w:rPr>
              <w:drawing>
                <wp:inline distT="0" distB="0" distL="0" distR="0" wp14:anchorId="5A81E5C1" wp14:editId="445805F0">
                  <wp:extent cx="1440000" cy="1440000"/>
                  <wp:effectExtent l="0" t="0" r="8255" b="8255"/>
                  <wp:docPr id="9" name="Picture 9" descr="A T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4167DD">
              <w:t xml:space="preserve"> </w:t>
            </w:r>
          </w:p>
        </w:tc>
        <w:tc>
          <w:tcPr>
            <w:tcW w:w="6576" w:type="dxa"/>
          </w:tcPr>
          <w:p w14:paraId="68EE2E9D" w14:textId="77777777" w:rsidR="00CD310C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TTY</w:t>
            </w:r>
          </w:p>
          <w:p w14:paraId="147F3E11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677</w:t>
            </w:r>
          </w:p>
        </w:tc>
      </w:tr>
      <w:tr w:rsidR="00493D5D" w:rsidRPr="00E9016B" w14:paraId="00FE3253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7B3790" w14:textId="77777777" w:rsidR="00493D5D" w:rsidRDefault="003A60F0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FE8A672" wp14:editId="1B465096">
                  <wp:extent cx="1440000" cy="1440000"/>
                  <wp:effectExtent l="0" t="0" r="8255" b="8255"/>
                  <wp:docPr id="14" name="Picture 14" descr="A Speak and Listen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Icon of a speech bubble and an e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0F8806" w14:textId="77777777" w:rsidR="00CD310C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Speak and Listen</w:t>
            </w:r>
          </w:p>
          <w:p w14:paraId="54E219A2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727</w:t>
            </w:r>
          </w:p>
        </w:tc>
      </w:tr>
      <w:tr w:rsidR="00CD310C" w:rsidRPr="00E9016B" w14:paraId="4CB2B12D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DD3ECB" w14:textId="77777777" w:rsidR="00CD310C" w:rsidRDefault="00AE572F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8E56FE" wp14:editId="36AC3992">
                  <wp:extent cx="1260000" cy="1017642"/>
                  <wp:effectExtent l="0" t="0" r="0" b="0"/>
                  <wp:docPr id="58" name="Picture 58" descr="The National Relay Service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CBEC4C4" w14:textId="77777777" w:rsidR="00CD310C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ional Relay Service</w:t>
            </w:r>
          </w:p>
          <w:p w14:paraId="6D8F826F" w14:textId="77777777" w:rsidR="00CD310C" w:rsidRPr="00C201D9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3 677</w:t>
            </w:r>
          </w:p>
          <w:p w14:paraId="358BBBDC" w14:textId="5E50FDCF" w:rsidR="00CD310C" w:rsidRPr="00CD310C" w:rsidRDefault="002F4872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41" w:history="1">
              <w:r w:rsidR="004D16D1" w:rsidRPr="00E970F5">
                <w:rPr>
                  <w:rStyle w:val="Hyperlink"/>
                </w:rPr>
                <w:t>www.accesshub.gov.au/about-the-nrs</w:t>
              </w:r>
            </w:hyperlink>
            <w:r w:rsidR="004D16D1">
              <w:t xml:space="preserve"> </w:t>
            </w:r>
            <w:r w:rsidR="00C201D9">
              <w:rPr>
                <w:rStyle w:val="Hyperlink"/>
              </w:rPr>
              <w:t xml:space="preserve"> </w:t>
            </w:r>
            <w:r w:rsidR="004D16D1">
              <w:rPr>
                <w:rStyle w:val="Hyperlink"/>
              </w:rPr>
              <w:t xml:space="preserve"> </w:t>
            </w:r>
          </w:p>
        </w:tc>
      </w:tr>
    </w:tbl>
    <w:p w14:paraId="7E43E568" w14:textId="77777777" w:rsidR="008928D5" w:rsidRDefault="008928D5" w:rsidP="00DD389A">
      <w:pPr>
        <w:pStyle w:val="Heading2"/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Toc152855312"/>
      <w:r>
        <w:lastRenderedPageBreak/>
        <w:t>Wor</w:t>
      </w:r>
      <w:r w:rsidRPr="00C65783">
        <w:t>d li</w:t>
      </w:r>
      <w:r>
        <w:t>st</w:t>
      </w:r>
      <w:bookmarkEnd w:id="106"/>
      <w:bookmarkEnd w:id="107"/>
      <w:bookmarkEnd w:id="108"/>
      <w:bookmarkEnd w:id="109"/>
      <w:bookmarkEnd w:id="110"/>
      <w:bookmarkEnd w:id="111"/>
    </w:p>
    <w:p w14:paraId="0DC4D3BA" w14:textId="77777777" w:rsidR="00115682" w:rsidRDefault="00115682" w:rsidP="00115682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94CA7" w:rsidRPr="003979D1" w14:paraId="0ED733E6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63AD20" w14:textId="32D91DD8" w:rsidR="00A94CA7" w:rsidRDefault="00BD5860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E5AB312" wp14:editId="7002CC85">
                  <wp:extent cx="1482725" cy="1482725"/>
                  <wp:effectExtent l="0" t="0" r="3175" b="3175"/>
                  <wp:docPr id="167049650" name="Picture 29" descr="A person pointing at themselves. Above them is a thought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A person with a thought bubble&#10;&#10;Description automatically generated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6C359C" w14:textId="525173DE" w:rsidR="00A94CA7" w:rsidRPr="009C19DC" w:rsidRDefault="008F445F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Attitudes</w:t>
            </w:r>
          </w:p>
          <w:p w14:paraId="24ED5BEA" w14:textId="77777777" w:rsidR="008F445F" w:rsidRDefault="008F445F" w:rsidP="008F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titudes are what you:</w:t>
            </w:r>
          </w:p>
          <w:p w14:paraId="40EBF859" w14:textId="77777777" w:rsidR="008F445F" w:rsidRDefault="008F445F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nk</w:t>
            </w:r>
          </w:p>
          <w:p w14:paraId="37A34E17" w14:textId="77777777" w:rsidR="008F445F" w:rsidRDefault="008F445F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el</w:t>
            </w:r>
          </w:p>
          <w:p w14:paraId="7BF55BFF" w14:textId="0EF7A771" w:rsidR="00A94CA7" w:rsidRPr="00A94CA7" w:rsidRDefault="008F445F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lieve.</w:t>
            </w:r>
          </w:p>
        </w:tc>
      </w:tr>
      <w:tr w:rsidR="000349ED" w:rsidRPr="003979D1" w14:paraId="180898FE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0B8FBA" w14:textId="18647B9E" w:rsidR="000349ED" w:rsidRDefault="00BD5860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1E7127F" wp14:editId="63027301">
                  <wp:extent cx="1482725" cy="1482725"/>
                  <wp:effectExtent l="0" t="0" r="3175" b="3175"/>
                  <wp:docPr id="1441004690" name="Picture 30" descr="3 people beneath 2 speech bubbles. One speech bubble shows a thumbs up. The other speech bubble shows a thumbs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A group of people with thumbs up and down symbols&#10;&#10;Description automatically generated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9A23CC" w14:textId="77777777" w:rsidR="000349ED" w:rsidRPr="009C19DC" w:rsidRDefault="000349ED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Advisory group</w:t>
            </w:r>
          </w:p>
          <w:p w14:paraId="445C3AB3" w14:textId="20D65B3C" w:rsidR="000349ED" w:rsidRDefault="000349ED" w:rsidP="000349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advisory group is a group of people who work with us to share what:</w:t>
            </w:r>
          </w:p>
          <w:p w14:paraId="2144CCF5" w14:textId="77777777" w:rsidR="000349ED" w:rsidRDefault="000349ED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s working </w:t>
            </w:r>
            <w:proofErr w:type="gramStart"/>
            <w:r>
              <w:t>well</w:t>
            </w:r>
            <w:proofErr w:type="gramEnd"/>
            <w:r>
              <w:t xml:space="preserve"> </w:t>
            </w:r>
          </w:p>
          <w:p w14:paraId="2895DB3E" w14:textId="67778401" w:rsidR="000349ED" w:rsidRPr="000349ED" w:rsidRDefault="000349ED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49ED">
              <w:t>needs to work better.</w:t>
            </w:r>
          </w:p>
        </w:tc>
      </w:tr>
      <w:tr w:rsidR="00C43AAB" w:rsidRPr="003979D1" w14:paraId="7F20E45A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8D253D" w14:textId="0B7FDA88" w:rsidR="00C43AAB" w:rsidRDefault="00BD5860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2EF3F17" wp14:editId="58AC3F3A">
                  <wp:extent cx="1482725" cy="1482725"/>
                  <wp:effectExtent l="0" t="0" r="3175" b="3175"/>
                  <wp:docPr id="748513853" name="Picture 31" descr="2 people behind a barrier. One of them is raising their han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A cartoon of two people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73A354" w14:textId="77777777" w:rsidR="00C43AAB" w:rsidRPr="009C19DC" w:rsidRDefault="00C43AAB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Barrier</w:t>
            </w:r>
          </w:p>
          <w:p w14:paraId="1F4DCB9F" w14:textId="1D3BBB3F" w:rsidR="00C43AAB" w:rsidRDefault="00C43AAB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barrier is something that stops you from doing something</w:t>
            </w:r>
            <w:r w:rsidR="004738BB">
              <w:t> </w:t>
            </w:r>
            <w:r>
              <w:t>you:</w:t>
            </w:r>
          </w:p>
          <w:p w14:paraId="06896137" w14:textId="77777777" w:rsidR="00C43AAB" w:rsidRDefault="00C43AAB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ed to </w:t>
            </w:r>
            <w:proofErr w:type="gramStart"/>
            <w:r>
              <w:t>do</w:t>
            </w:r>
            <w:proofErr w:type="gramEnd"/>
            <w:r>
              <w:t xml:space="preserve"> </w:t>
            </w:r>
          </w:p>
          <w:p w14:paraId="27DA5CA5" w14:textId="5F633546" w:rsidR="00C43AAB" w:rsidRPr="00C43AAB" w:rsidRDefault="00C43AAB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3AAB">
              <w:t>want to do.</w:t>
            </w:r>
          </w:p>
        </w:tc>
      </w:tr>
      <w:tr w:rsidR="00C43AAB" w:rsidRPr="003979D1" w14:paraId="744540F3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FA05EF" w14:textId="77777777" w:rsidR="00C43AAB" w:rsidRPr="00785FE2" w:rsidRDefault="00C43AAB" w:rsidP="009B4B96">
            <w:pPr>
              <w:pStyle w:val="Image"/>
              <w:spacing w:before="120"/>
            </w:pPr>
            <w:r>
              <w:rPr>
                <w:noProof/>
              </w:rPr>
              <w:lastRenderedPageBreak/>
              <w:drawing>
                <wp:inline distT="0" distB="0" distL="0" distR="0" wp14:anchorId="1FD9A3D0" wp14:editId="2015BC9D">
                  <wp:extent cx="1440000" cy="1440000"/>
                  <wp:effectExtent l="0" t="0" r="8255" b="8255"/>
                  <wp:docPr id="1682197754" name="Picture 1682197754" descr="3 people working together on large a document. One person is pointing at the large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AEDFB9" w14:textId="77777777" w:rsidR="00C43AAB" w:rsidRPr="009C19DC" w:rsidRDefault="00C43AAB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 xml:space="preserve">Co-design </w:t>
            </w:r>
          </w:p>
          <w:p w14:paraId="537C95C4" w14:textId="77777777" w:rsidR="00E432CA" w:rsidRDefault="00E432CA" w:rsidP="00E43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3AAB">
              <w:t>Co-design is</w:t>
            </w:r>
            <w:r>
              <w:t xml:space="preserve"> when people work together to:</w:t>
            </w:r>
          </w:p>
          <w:p w14:paraId="6D8A54A5" w14:textId="77777777" w:rsidR="00E432CA" w:rsidRDefault="00E432CA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</w:t>
            </w:r>
            <w:r w:rsidRPr="00C43AAB">
              <w:t> </w:t>
            </w:r>
            <w:r>
              <w:t xml:space="preserve">something </w:t>
            </w:r>
            <w:proofErr w:type="gramStart"/>
            <w:r>
              <w:t>new</w:t>
            </w:r>
            <w:proofErr w:type="gramEnd"/>
          </w:p>
          <w:p w14:paraId="5AC28A6C" w14:textId="6EDE32FA" w:rsidR="00C43AAB" w:rsidRPr="003979D1" w:rsidRDefault="00E432CA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rove how something works.</w:t>
            </w:r>
          </w:p>
        </w:tc>
      </w:tr>
      <w:tr w:rsidR="001F49AB" w:rsidRPr="000F6E4B" w14:paraId="4721AAE2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FB2D4F" w14:textId="7DEA12D9" w:rsidR="001F49AB" w:rsidRDefault="001F49AB" w:rsidP="001F49AB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17E20872" wp14:editId="64509BD1">
                  <wp:extent cx="1440000" cy="1440000"/>
                  <wp:effectExtent l="0" t="0" r="8255" b="8255"/>
                  <wp:docPr id="1474991052" name="Picture 1474991052" descr="A group of CALD people beneath 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1780B7" w14:textId="178B0FFE" w:rsidR="001F49AB" w:rsidRPr="009C19DC" w:rsidRDefault="001F49AB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Culturally and linguistically diverse (CALD)</w:t>
            </w:r>
          </w:p>
          <w:p w14:paraId="752F211A" w14:textId="46B47A6E" w:rsidR="00891723" w:rsidRPr="00A264B0" w:rsidRDefault="00891723" w:rsidP="00891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2"/>
              </w:rPr>
            </w:pPr>
            <w:r w:rsidRPr="00891723">
              <w:t>CALD</w:t>
            </w:r>
            <w:r>
              <w:rPr>
                <w:rStyle w:val="Strong"/>
                <w:spacing w:val="-2"/>
              </w:rPr>
              <w:t xml:space="preserve"> </w:t>
            </w:r>
            <w:r w:rsidRPr="00A264B0">
              <w:rPr>
                <w:spacing w:val="-2"/>
              </w:rPr>
              <w:t>people</w:t>
            </w:r>
            <w:r>
              <w:rPr>
                <w:spacing w:val="-2"/>
              </w:rPr>
              <w:t xml:space="preserve"> </w:t>
            </w:r>
            <w:r w:rsidR="00E07159">
              <w:rPr>
                <w:spacing w:val="-2"/>
              </w:rPr>
              <w:t xml:space="preserve">are people </w:t>
            </w:r>
            <w:r>
              <w:rPr>
                <w:spacing w:val="-2"/>
              </w:rPr>
              <w:t>who</w:t>
            </w:r>
            <w:r w:rsidRPr="00A264B0">
              <w:rPr>
                <w:spacing w:val="-2"/>
              </w:rPr>
              <w:t>:</w:t>
            </w:r>
          </w:p>
          <w:p w14:paraId="2C15CEDE" w14:textId="77777777" w:rsidR="00891723" w:rsidRDefault="00891723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e from different </w:t>
            </w:r>
            <w:proofErr w:type="gramStart"/>
            <w:r>
              <w:t>backgrounds</w:t>
            </w:r>
            <w:proofErr w:type="gramEnd"/>
          </w:p>
          <w:p w14:paraId="09060605" w14:textId="5BADEE31" w:rsidR="001F49AB" w:rsidRPr="00137138" w:rsidRDefault="00891723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ak languages other than English.</w:t>
            </w:r>
          </w:p>
        </w:tc>
      </w:tr>
      <w:tr w:rsidR="00A94CA7" w:rsidRPr="000F6E4B" w14:paraId="2ADD834A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FF87B8" w14:textId="4003D80C" w:rsidR="00A94CA7" w:rsidRDefault="00BD5860" w:rsidP="00A94CA7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840804" wp14:editId="77E3424B">
                  <wp:extent cx="1483200" cy="1112400"/>
                  <wp:effectExtent l="0" t="0" r="3175" b="0"/>
                  <wp:docPr id="1243858087" name="Picture 1243858087" descr="A group of people wearing brightly coloured clothing and performing a cultural dan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E5D321" w14:textId="49740983" w:rsidR="00A94CA7" w:rsidRPr="009C19DC" w:rsidRDefault="00A94CA7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Culture</w:t>
            </w:r>
          </w:p>
          <w:p w14:paraId="0D7E63F9" w14:textId="4E3CF091" w:rsidR="00A94CA7" w:rsidRDefault="00A94CA7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culture is:</w:t>
            </w:r>
          </w:p>
          <w:p w14:paraId="44CE1083" w14:textId="77777777" w:rsidR="00A94CA7" w:rsidRDefault="00A94CA7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way of life</w:t>
            </w:r>
          </w:p>
          <w:p w14:paraId="41065451" w14:textId="1B376CC5" w:rsidR="00A94CA7" w:rsidRPr="00A94CA7" w:rsidRDefault="00A94CA7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CA7">
              <w:t>what</w:t>
            </w:r>
            <w:r w:rsidR="00332990">
              <w:t xml:space="preserve"> i</w:t>
            </w:r>
            <w:r w:rsidRPr="00A94CA7">
              <w:t>s important to you.</w:t>
            </w:r>
          </w:p>
        </w:tc>
      </w:tr>
      <w:tr w:rsidR="00971D1A" w:rsidRPr="000F6E4B" w14:paraId="78AF350B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2149F0" w14:textId="0054BB5F" w:rsidR="00971D1A" w:rsidRDefault="00971D1A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A4DB51" wp14:editId="25666580">
                  <wp:extent cx="1440000" cy="1440000"/>
                  <wp:effectExtent l="0" t="0" r="8255" b="8255"/>
                  <wp:docPr id="1388733303" name="Picture 1388733303" descr="An information document, a records document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310915" w14:textId="79733BE3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Data</w:t>
            </w:r>
          </w:p>
          <w:p w14:paraId="39313443" w14:textId="64BEDAAF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n we talk about </w:t>
            </w:r>
            <w:r w:rsidRPr="00971D1A">
              <w:t>data</w:t>
            </w:r>
            <w:r>
              <w:t>, we mean:</w:t>
            </w:r>
          </w:p>
          <w:p w14:paraId="2FAECBC7" w14:textId="77777777" w:rsidR="00971D1A" w:rsidRDefault="00971D1A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cts</w:t>
            </w:r>
          </w:p>
          <w:p w14:paraId="5FCC582C" w14:textId="77777777" w:rsidR="00971D1A" w:rsidRDefault="00971D1A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  <w:p w14:paraId="641E47A3" w14:textId="3D5F89BE" w:rsidR="00971D1A" w:rsidRPr="00971D1A" w:rsidRDefault="00971D1A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D1A">
              <w:t>records.</w:t>
            </w:r>
          </w:p>
        </w:tc>
      </w:tr>
      <w:tr w:rsidR="002327D5" w:rsidRPr="000F6E4B" w14:paraId="75165755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72F415" w14:textId="277575AE" w:rsidR="002327D5" w:rsidRDefault="004414F8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306641" wp14:editId="75EB230A">
                  <wp:extent cx="1482725" cy="1482725"/>
                  <wp:effectExtent l="0" t="0" r="3175" b="3175"/>
                  <wp:docPr id="1612959339" name="Picture 41" descr="A person pointing at themselves and raising their hand in front of 2 other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A group of people in a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2FB6E1" w14:textId="1C8EE683" w:rsidR="002327D5" w:rsidRPr="009C19DC" w:rsidRDefault="002327D5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Identify</w:t>
            </w:r>
          </w:p>
          <w:p w14:paraId="560ABD8B" w14:textId="03DF63B0" w:rsidR="002327D5" w:rsidRDefault="002327D5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 xml:space="preserve">When you </w:t>
            </w:r>
            <w:r w:rsidRPr="00C1107A">
              <w:t>identify</w:t>
            </w:r>
            <w:r>
              <w:t xml:space="preserve"> as something, you</w:t>
            </w:r>
            <w:r w:rsidR="00AD4BEA">
              <w:t xml:space="preserve"> are</w:t>
            </w:r>
            <w:r>
              <w:t xml:space="preserve"> say</w:t>
            </w:r>
            <w:r w:rsidR="00AD4BEA">
              <w:t>ing</w:t>
            </w:r>
            <w:r>
              <w:t xml:space="preserve"> that you belong to a certain group of people.</w:t>
            </w:r>
          </w:p>
        </w:tc>
      </w:tr>
      <w:tr w:rsidR="00971D1A" w:rsidRPr="000F6E4B" w14:paraId="7371D294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B507172" w14:textId="05D9CE21" w:rsidR="00971D1A" w:rsidRDefault="00147F76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C5832F" wp14:editId="69D6F112">
                  <wp:extent cx="1482725" cy="1482725"/>
                  <wp:effectExtent l="0" t="0" r="3175" b="3175"/>
                  <wp:docPr id="1475928603" name="Picture 32" descr="A group of people with an arrow curving around the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1475928603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650BBB" w14:textId="77777777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Inclusive</w:t>
            </w:r>
          </w:p>
          <w:p w14:paraId="337FAE25" w14:textId="4CF14E47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something is inclusive, everyone:</w:t>
            </w:r>
          </w:p>
          <w:p w14:paraId="44489789" w14:textId="77777777" w:rsidR="00971D1A" w:rsidRDefault="00971D1A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n take </w:t>
            </w:r>
            <w:proofErr w:type="gramStart"/>
            <w:r>
              <w:t>part</w:t>
            </w:r>
            <w:proofErr w:type="gramEnd"/>
            <w:r>
              <w:t xml:space="preserve"> </w:t>
            </w:r>
          </w:p>
          <w:p w14:paraId="281CC9AE" w14:textId="2FEA314C" w:rsidR="00971D1A" w:rsidRPr="00D73473" w:rsidRDefault="00971D1A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473">
              <w:t>feels like they belong.</w:t>
            </w:r>
          </w:p>
        </w:tc>
      </w:tr>
      <w:tr w:rsidR="00971D1A" w:rsidRPr="000F6E4B" w14:paraId="6CDF4798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D4928D" w14:textId="289916DA" w:rsidR="00971D1A" w:rsidRDefault="00147F76" w:rsidP="009B4B96">
            <w:pPr>
              <w:pStyle w:val="Image"/>
              <w:spacing w:before="48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0E7A1F" wp14:editId="1A4F28A5">
                  <wp:extent cx="1482725" cy="1482725"/>
                  <wp:effectExtent l="0" t="0" r="3175" b="3175"/>
                  <wp:docPr id="1857484238" name="Picture 33" descr="An interpreter having a conversation with 2 people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A group of people sitting at a table&#10;&#10;Description automatically generated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4337A3" w14:textId="74056889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Interpreter</w:t>
            </w:r>
          </w:p>
          <w:p w14:paraId="1DAC25E6" w14:textId="77777777" w:rsidR="000F29E2" w:rsidRDefault="000F29E2" w:rsidP="000F29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interpreter is someone who:</w:t>
            </w:r>
          </w:p>
          <w:p w14:paraId="7036B8A7" w14:textId="77777777" w:rsidR="000F29E2" w:rsidRDefault="000F29E2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s your </w:t>
            </w:r>
            <w:proofErr w:type="gramStart"/>
            <w:r>
              <w:t>language</w:t>
            </w:r>
            <w:proofErr w:type="gramEnd"/>
          </w:p>
          <w:p w14:paraId="7E56BF2C" w14:textId="77777777" w:rsidR="000F29E2" w:rsidRDefault="000F29E2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elps you communicate with </w:t>
            </w:r>
            <w:proofErr w:type="gramStart"/>
            <w:r>
              <w:t>others</w:t>
            </w:r>
            <w:proofErr w:type="gramEnd"/>
          </w:p>
          <w:p w14:paraId="5206E07F" w14:textId="60F0F963" w:rsidR="00971D1A" w:rsidRPr="00A92E94" w:rsidRDefault="000F29E2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lps you understand what someone is saying.</w:t>
            </w:r>
          </w:p>
        </w:tc>
      </w:tr>
      <w:tr w:rsidR="00971D1A" w:rsidRPr="000F6E4B" w14:paraId="0B03213A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EC43A4" w14:textId="63061B94" w:rsidR="00971D1A" w:rsidRDefault="00147F76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5CEC41" wp14:editId="430462CD">
                  <wp:extent cx="1482725" cy="1482725"/>
                  <wp:effectExtent l="0" t="0" r="3175" b="3175"/>
                  <wp:docPr id="1361983680" name="Picture 34" descr="An NDIS partner holding a document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A person holding a clipboard in front of a building&#10;&#10;Description automatically generated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61CC72" w14:textId="77777777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NDIS partners</w:t>
            </w:r>
          </w:p>
          <w:p w14:paraId="62EBCC22" w14:textId="5FECF91E" w:rsidR="00971D1A" w:rsidRPr="00A94CA7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NDIS partners are people who help others find and use services.</w:t>
            </w:r>
          </w:p>
        </w:tc>
      </w:tr>
      <w:tr w:rsidR="00EB50E5" w:rsidRPr="000F6E4B" w14:paraId="4962C5DA" w14:textId="58A27E3F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CD1159" w14:textId="3AD6B164" w:rsidR="00EB50E5" w:rsidRPr="000F6E4B" w:rsidRDefault="00147F76" w:rsidP="00166B61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596016CE" wp14:editId="512CE971">
                  <wp:extent cx="1482725" cy="1482725"/>
                  <wp:effectExtent l="0" t="0" r="3175" b="3175"/>
                  <wp:docPr id="1676515903" name="Picture 35" descr="An outcomes document showing a list with one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A green and white paper with check marks&#10;&#10;Description automatically generated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71AE1D" w14:textId="0309449D" w:rsidR="00EB50E5" w:rsidRPr="009C19DC" w:rsidRDefault="00EB50E5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Outcomes</w:t>
            </w:r>
          </w:p>
          <w:p w14:paraId="421F6497" w14:textId="4987A4F3" w:rsidR="00EB50E5" w:rsidRPr="00A94CA7" w:rsidRDefault="00391C73" w:rsidP="001B2D9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50E5">
              <w:t>Outcome</w:t>
            </w:r>
            <w:r>
              <w:t>s</w:t>
            </w:r>
            <w:r w:rsidRPr="00EB50E5">
              <w:t xml:space="preserve"> </w:t>
            </w:r>
            <w:r>
              <w:t>are the ways our work changes people’s lives.</w:t>
            </w:r>
          </w:p>
        </w:tc>
      </w:tr>
      <w:tr w:rsidR="00971D1A" w:rsidRPr="000F6E4B" w14:paraId="7D12866E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FCB91B" w14:textId="0677406E" w:rsidR="00971D1A" w:rsidRPr="000F6E4B" w:rsidRDefault="00971D1A" w:rsidP="00971D1A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27EF80F9" wp14:editId="6B8457EC">
                  <wp:extent cx="1440000" cy="1440000"/>
                  <wp:effectExtent l="0" t="0" r="8255" b="8255"/>
                  <wp:docPr id="154398856" name="Picture 154398856" descr="A participant icon showing a group of participants. 2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D1E9DC" w14:textId="76753BEE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Participants</w:t>
            </w:r>
          </w:p>
          <w:p w14:paraId="3756193A" w14:textId="2D37B2C5" w:rsidR="00971D1A" w:rsidRPr="00A47051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trong"/>
                <w:b w:val="0"/>
                <w:bCs w:val="0"/>
                <w:color w:val="auto"/>
              </w:rPr>
              <w:t>P</w:t>
            </w:r>
            <w:r w:rsidRPr="001F49AB">
              <w:rPr>
                <w:rStyle w:val="Strong"/>
                <w:b w:val="0"/>
                <w:bCs w:val="0"/>
                <w:color w:val="auto"/>
              </w:rPr>
              <w:t>articipants</w:t>
            </w:r>
            <w:r w:rsidRPr="005C78BB">
              <w:t xml:space="preserve"> are people with disability who take part in the NDIS.</w:t>
            </w:r>
          </w:p>
        </w:tc>
      </w:tr>
      <w:tr w:rsidR="00971D1A" w:rsidRPr="000F6E4B" w14:paraId="6760EE97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1FCFF8" w14:textId="53B9C4C0" w:rsidR="00971D1A" w:rsidRDefault="00971D1A" w:rsidP="00971D1A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8BDCF65" wp14:editId="4BD2A803">
                  <wp:extent cx="1440000" cy="1440000"/>
                  <wp:effectExtent l="0" t="0" r="8255" b="8255"/>
                  <wp:docPr id="597583069" name="Picture 597583069" descr="3 support workers. One is wearing a stethoschope. Another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A0B150" w14:textId="07EC528D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Providers</w:t>
            </w:r>
          </w:p>
          <w:p w14:paraId="217A2EC5" w14:textId="6FAE5378" w:rsidR="00971D1A" w:rsidRPr="005B5163" w:rsidRDefault="0031750E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Providers support participants by delivering a</w:t>
            </w:r>
            <w:r>
              <w:rPr>
                <w:rFonts w:ascii="Calibri" w:hAnsi="Calibri"/>
              </w:rPr>
              <w:t> </w:t>
            </w:r>
            <w:r>
              <w:t>service.</w:t>
            </w:r>
          </w:p>
        </w:tc>
      </w:tr>
      <w:tr w:rsidR="00971D1A" w:rsidRPr="000F6E4B" w14:paraId="2A909E9B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02095F" w14:textId="54269640" w:rsidR="00971D1A" w:rsidRDefault="0046419E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5F0A23" wp14:editId="7CC94A1B">
                  <wp:extent cx="1482725" cy="1482725"/>
                  <wp:effectExtent l="0" t="0" r="3175" b="3175"/>
                  <wp:docPr id="564415333" name="Picture 36" descr="A document that says 'Right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A close-up of a paper&#10;&#10;Description automatically generated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41DD62" w14:textId="3C852064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Rights</w:t>
            </w:r>
          </w:p>
          <w:p w14:paraId="09216AA4" w14:textId="57916B50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ghts are rules about how people must treat you:</w:t>
            </w:r>
          </w:p>
          <w:p w14:paraId="6204D03F" w14:textId="77777777" w:rsidR="00971D1A" w:rsidRPr="00D8674C" w:rsidRDefault="00971D1A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irly </w:t>
            </w:r>
          </w:p>
          <w:p w14:paraId="202E4819" w14:textId="6DB5E357" w:rsidR="00971D1A" w:rsidRPr="00D8674C" w:rsidRDefault="00971D1A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674C">
              <w:t>equally.</w:t>
            </w:r>
          </w:p>
        </w:tc>
      </w:tr>
    </w:tbl>
    <w:p w14:paraId="35605CF7" w14:textId="77777777" w:rsidR="000F3FD8" w:rsidRDefault="000F3FD8">
      <w: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971D1A" w:rsidRPr="000F6E4B" w14:paraId="640EE4AE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F0C2CF" w14:textId="572B5B74" w:rsidR="00971D1A" w:rsidRPr="000F6E4B" w:rsidRDefault="00782A83" w:rsidP="00971D1A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6B8714A" wp14:editId="2CDF02D2">
                  <wp:extent cx="1482725" cy="1482725"/>
                  <wp:effectExtent l="0" t="0" r="3175" b="3175"/>
                  <wp:docPr id="1192365120" name="Picture 1192365120" descr="A theme document that shows a lightbulb and an importanc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A clipboard with a light bulb and exclamation mark&#10;&#10;Description automatically generated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FF3691" w14:textId="77777777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Themes</w:t>
            </w:r>
          </w:p>
          <w:p w14:paraId="026E7F1B" w14:textId="6EE80190" w:rsidR="00971D1A" w:rsidRPr="005B5163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738BB">
              <w:rPr>
                <w:spacing w:val="4"/>
              </w:rPr>
              <w:t xml:space="preserve">Themes are important ideas that come </w:t>
            </w:r>
            <w:r w:rsidRPr="004738BB">
              <w:rPr>
                <w:spacing w:val="-2"/>
              </w:rPr>
              <w:t>up</w:t>
            </w:r>
            <w:r w:rsidR="004738BB" w:rsidRPr="004738BB">
              <w:rPr>
                <w:spacing w:val="-2"/>
              </w:rPr>
              <w:t> </w:t>
            </w:r>
            <w:r w:rsidRPr="004738BB">
              <w:rPr>
                <w:spacing w:val="-2"/>
              </w:rPr>
              <w:t>in</w:t>
            </w:r>
            <w:r w:rsidR="004738BB" w:rsidRPr="004738BB">
              <w:rPr>
                <w:spacing w:val="-2"/>
              </w:rPr>
              <w:t> </w:t>
            </w:r>
            <w:r w:rsidRPr="004738BB">
              <w:rPr>
                <w:spacing w:val="-2"/>
              </w:rPr>
              <w:t xml:space="preserve">different </w:t>
            </w:r>
            <w:r w:rsidR="00EA1BFD">
              <w:rPr>
                <w:spacing w:val="-2"/>
              </w:rPr>
              <w:t>parts</w:t>
            </w:r>
            <w:r w:rsidRPr="004738BB">
              <w:rPr>
                <w:spacing w:val="-2"/>
              </w:rPr>
              <w:t xml:space="preserve"> of our work and lives.</w:t>
            </w:r>
          </w:p>
        </w:tc>
      </w:tr>
      <w:tr w:rsidR="00971D1A" w:rsidRPr="000F6E4B" w14:paraId="08338145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F2181F" w14:textId="37690CBD" w:rsidR="00971D1A" w:rsidRPr="000F6E4B" w:rsidRDefault="0046419E" w:rsidP="00971D1A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41A6E6C" wp14:editId="59C52FD8">
                  <wp:extent cx="1482725" cy="1482725"/>
                  <wp:effectExtent l="0" t="0" r="3175" b="3175"/>
                  <wp:docPr id="1821442464" name="Picture 37" descr="A person looking upset. Above them is a thought bubble showing them crying and next to them is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A cartoon of a person with her hands on her head&#10;&#10;Description automatically generated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F679E7" w14:textId="77777777" w:rsidR="00971D1A" w:rsidRPr="009C19DC" w:rsidRDefault="00971D1A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19DC">
              <w:t>Trauma</w:t>
            </w:r>
          </w:p>
          <w:p w14:paraId="33AF595A" w14:textId="77777777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rauma is the way you feel about something bad that happened to you. </w:t>
            </w:r>
          </w:p>
          <w:p w14:paraId="6903A1A4" w14:textId="269AF130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example, you might feel scared or stressed.</w:t>
            </w:r>
          </w:p>
          <w:p w14:paraId="5694093E" w14:textId="1388DF64" w:rsidR="00971D1A" w:rsidRPr="005B5163" w:rsidRDefault="00A351C8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Trauma can affect people in different ways.</w:t>
            </w:r>
          </w:p>
        </w:tc>
      </w:tr>
    </w:tbl>
    <w:p w14:paraId="0D2EDFEE" w14:textId="77777777" w:rsidR="00463A40" w:rsidRDefault="00463A40" w:rsidP="00166B61">
      <w:pPr>
        <w:pStyle w:val="NoSpacing"/>
        <w:spacing w:before="4560" w:after="120"/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0E4E3C" w14:paraId="37773B02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A517039" w14:textId="77777777" w:rsidR="000E4E3C" w:rsidRDefault="00137138" w:rsidP="00BD367D">
            <w:r w:rsidRPr="00D51C8E">
              <w:rPr>
                <w:noProof/>
                <w:lang w:eastAsia="en-AU"/>
              </w:rPr>
              <w:drawing>
                <wp:inline distT="0" distB="0" distL="0" distR="0" wp14:anchorId="08297414" wp14:editId="3956D52B">
                  <wp:extent cx="864000" cy="864000"/>
                  <wp:effectExtent l="0" t="0" r="0" b="0"/>
                  <wp:docPr id="74" name="Picture 74" descr="The Information Access Group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014B0E7B" w14:textId="55DAF5E2" w:rsidR="000E4E3C" w:rsidRPr="00082754" w:rsidRDefault="000E4E3C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082754">
              <w:rPr>
                <w:sz w:val="24"/>
                <w:szCs w:val="24"/>
              </w:rPr>
              <w:t xml:space="preserve">The Information Access Group </w:t>
            </w:r>
            <w:r w:rsidRPr="001F49AB">
              <w:rPr>
                <w:sz w:val="24"/>
                <w:szCs w:val="20"/>
              </w:rPr>
              <w:t>created this Easy Read document using stock photography and custom images. The images may</w:t>
            </w:r>
            <w:r w:rsidRPr="001F49AB">
              <w:rPr>
                <w:sz w:val="22"/>
              </w:rPr>
              <w:t xml:space="preserve"> </w:t>
            </w:r>
            <w:r w:rsidRPr="00082754">
              <w:rPr>
                <w:sz w:val="24"/>
                <w:szCs w:val="24"/>
              </w:rPr>
              <w:t xml:space="preserve">not be reused without permission. For any enquiries about the images, please visit </w:t>
            </w:r>
            <w:hyperlink r:id="rId149" w:history="1">
              <w:r w:rsidRPr="00082754">
                <w:rPr>
                  <w:rStyle w:val="Hyperlink"/>
                  <w:sz w:val="24"/>
                  <w:szCs w:val="24"/>
                </w:rPr>
                <w:t>www.informationaccessgroup.com</w:t>
              </w:r>
            </w:hyperlink>
            <w:r w:rsidRPr="00082754">
              <w:rPr>
                <w:sz w:val="24"/>
                <w:szCs w:val="24"/>
              </w:rPr>
              <w:t xml:space="preserve">. Quote job number </w:t>
            </w:r>
            <w:r w:rsidR="001F49AB">
              <w:rPr>
                <w:sz w:val="24"/>
                <w:szCs w:val="24"/>
              </w:rPr>
              <w:t>5212-A</w:t>
            </w:r>
            <w:r w:rsidRPr="00082754">
              <w:rPr>
                <w:sz w:val="24"/>
                <w:szCs w:val="24"/>
              </w:rPr>
              <w:t>.</w:t>
            </w:r>
          </w:p>
        </w:tc>
      </w:tr>
      <w:bookmarkEnd w:id="90"/>
      <w:bookmarkEnd w:id="91"/>
    </w:tbl>
    <w:p w14:paraId="741F89A6" w14:textId="77777777" w:rsidR="006A3B43" w:rsidRDefault="006A3B43" w:rsidP="00463A40">
      <w:pPr>
        <w:pStyle w:val="Tablespacerrow"/>
        <w:sectPr w:rsidR="006A3B43" w:rsidSect="00AC2055">
          <w:footerReference w:type="default" r:id="rId150"/>
          <w:headerReference w:type="first" r:id="rId151"/>
          <w:footerReference w:type="first" r:id="rId152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8F0AD5F" w14:textId="77777777" w:rsidR="00EC31C6" w:rsidRDefault="00EC31C6" w:rsidP="00D25C78">
      <w:pPr>
        <w:rPr>
          <w:lang w:val="en-US"/>
        </w:rPr>
      </w:pPr>
    </w:p>
    <w:sectPr w:rsidR="00EC31C6" w:rsidSect="00E310D5">
      <w:footerReference w:type="default" r:id="rId153"/>
      <w:headerReference w:type="first" r:id="rId154"/>
      <w:footerReference w:type="first" r:id="rId15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97A20" w14:textId="77777777" w:rsidR="008F4961" w:rsidRDefault="008F4961" w:rsidP="00134CC3">
      <w:pPr>
        <w:spacing w:before="0" w:after="0" w:line="240" w:lineRule="auto"/>
      </w:pPr>
      <w:r>
        <w:separator/>
      </w:r>
    </w:p>
  </w:endnote>
  <w:endnote w:type="continuationSeparator" w:id="0">
    <w:p w14:paraId="0E09E799" w14:textId="77777777" w:rsidR="008F4961" w:rsidRDefault="008F496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D944000" w14:textId="77777777" w:rsidR="008F4961" w:rsidRDefault="008F496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0F25E" w14:textId="77777777" w:rsidR="00986198" w:rsidRDefault="00986198" w:rsidP="00986198">
    <w:pPr>
      <w:pStyle w:val="Footer"/>
    </w:pPr>
    <w:r w:rsidRPr="000749C5">
      <w:drawing>
        <wp:anchor distT="0" distB="0" distL="114300" distR="114300" simplePos="0" relativeHeight="251674624" behindDoc="1" locked="1" layoutInCell="1" allowOverlap="1" wp14:anchorId="0D99CB39" wp14:editId="46A80377">
          <wp:simplePos x="0" y="0"/>
          <wp:positionH relativeFrom="page">
            <wp:posOffset>-48895</wp:posOffset>
          </wp:positionH>
          <wp:positionV relativeFrom="bottomMargin">
            <wp:posOffset>-5803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49C5">
      <w:t xml:space="preserve">Page </w:t>
    </w:r>
    <w:r w:rsidRPr="000749C5">
      <w:fldChar w:fldCharType="begin"/>
    </w:r>
    <w:r w:rsidRPr="000749C5">
      <w:instrText xml:space="preserve"> PAGE   \* MERGEFORMAT </w:instrText>
    </w:r>
    <w:r w:rsidRPr="000749C5">
      <w:fldChar w:fldCharType="separate"/>
    </w:r>
    <w:r>
      <w:t>10</w:t>
    </w:r>
    <w:r w:rsidRPr="000749C5">
      <w:fldChar w:fldCharType="end"/>
    </w:r>
    <w:r w:rsidR="007258BD">
      <w:t xml:space="preserve"> of </w:t>
    </w:r>
    <w:r w:rsidR="002F4872">
      <w:fldChar w:fldCharType="begin"/>
    </w:r>
    <w:r w:rsidR="002F4872">
      <w:instrText xml:space="preserve"> NUMPAGES   \* MERGEFORMAT </w:instrText>
    </w:r>
    <w:r w:rsidR="002F4872">
      <w:fldChar w:fldCharType="separate"/>
    </w:r>
    <w:r w:rsidR="007258BD">
      <w:t>10</w:t>
    </w:r>
    <w:r w:rsidR="002F487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ED470" w14:textId="77777777" w:rsidR="00EC34F7" w:rsidRDefault="00EC34F7" w:rsidP="00EC34F7">
    <w:pPr>
      <w:pStyle w:val="Footerfrontpage"/>
    </w:pPr>
    <w:r>
      <w:rPr>
        <w:noProof/>
      </w:rPr>
      <w:drawing>
        <wp:inline distT="0" distB="0" distL="0" distR="0" wp14:anchorId="231DE31B" wp14:editId="4C9E48CB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logo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/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</w:t>
    </w:r>
    <w:r w:rsidRPr="00B62904">
      <w:t>ndis.gov.au</w:t>
    </w:r>
  </w:p>
  <w:p w14:paraId="3198991E" w14:textId="77777777" w:rsidR="00EC34F7" w:rsidRPr="00BE3FC7" w:rsidRDefault="00EC34F7" w:rsidP="00EC34F7">
    <w:pPr>
      <w:pStyle w:val="Tablespacerrow"/>
    </w:pPr>
    <w:r>
      <w:br/>
    </w:r>
  </w:p>
  <w:p w14:paraId="4636D1D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ADFF1" w14:textId="091586B2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14B3B">
          <w:t>Cultural and Linguistic Diversity Strategy 2024–2028</w:t>
        </w:r>
      </w:sdtContent>
    </w:sdt>
    <w:r>
      <w:t xml:space="preserve"> | </w:t>
    </w:r>
    <w:sdt>
      <w:sdtPr>
        <w:id w:val="-673951388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3963E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4879B51C" wp14:editId="0025CB71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087B984" w14:textId="77777777" w:rsidR="00CB3B8E" w:rsidRDefault="00CB3B8E" w:rsidP="00CB3B8E"/>
  <w:p w14:paraId="11E4D380" w14:textId="77777777" w:rsidR="00C65783" w:rsidRPr="00CB3B8E" w:rsidRDefault="00C65783" w:rsidP="00CB3B8E">
    <w:pPr>
      <w:pStyle w:val="Backpagetext"/>
    </w:pPr>
    <w:r w:rsidRPr="00CB3B8E">
      <w:t>ndis.gov.au</w:t>
    </w:r>
  </w:p>
  <w:p w14:paraId="1292811D" w14:textId="77777777" w:rsidR="00C65783" w:rsidRDefault="00C65783" w:rsidP="00CB3B8E">
    <w:pPr>
      <w:pStyle w:val="Backpagetext"/>
    </w:pPr>
  </w:p>
  <w:p w14:paraId="196FDE13" w14:textId="77777777" w:rsidR="00CB3B8E" w:rsidRPr="00C65783" w:rsidRDefault="00CB3B8E" w:rsidP="00CB3B8E">
    <w:pPr>
      <w:pStyle w:val="Backpagetext"/>
    </w:pPr>
  </w:p>
  <w:p w14:paraId="73A73CA4" w14:textId="6162D0A9" w:rsidR="00384C4C" w:rsidRPr="00CB3B8E" w:rsidRDefault="00384C4C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5A84E" w14:textId="77777777" w:rsidR="008F4961" w:rsidRDefault="008F496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21691EF" w14:textId="77777777" w:rsidR="008F4961" w:rsidRDefault="008F496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C657984" w14:textId="77777777" w:rsidR="008F4961" w:rsidRDefault="008F496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C451" w14:textId="77777777" w:rsidR="00384C4C" w:rsidRDefault="00384C4C">
    <w:pPr>
      <w:pStyle w:val="Header"/>
    </w:pPr>
    <w:r>
      <w:drawing>
        <wp:anchor distT="0" distB="0" distL="114300" distR="114300" simplePos="0" relativeHeight="251671552" behindDoc="1" locked="0" layoutInCell="1" allowOverlap="1" wp14:anchorId="475F5D15" wp14:editId="7EAFF344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A7BBC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6F5B603F" wp14:editId="1F883C30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2D598C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F5764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4C20F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49E2C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3F364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0C09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CD245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C8004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827AF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5FAA4FB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F2C8A6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DE169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2BA02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314ED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E416A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3A540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706AE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C4C65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34F29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822EA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8CBA51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549A3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AD924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21A4E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5A6E8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17C2D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C4E41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D0C6F6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B3BE1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24BA6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BF967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75C0B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5C5CCB8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9D764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BA7A8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F2A06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CC80C8E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0C09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49105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6512C118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DABA8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4EBCE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FD88F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71786D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9F3A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1371304101">
    <w:abstractNumId w:val="24"/>
  </w:num>
  <w:num w:numId="2" w16cid:durableId="1805271877">
    <w:abstractNumId w:val="41"/>
  </w:num>
  <w:num w:numId="3" w16cid:durableId="2012172797">
    <w:abstractNumId w:val="26"/>
  </w:num>
  <w:num w:numId="4" w16cid:durableId="714505708">
    <w:abstractNumId w:val="53"/>
  </w:num>
  <w:num w:numId="5" w16cid:durableId="1219366058">
    <w:abstractNumId w:val="38"/>
  </w:num>
  <w:num w:numId="6" w16cid:durableId="1346403186">
    <w:abstractNumId w:val="9"/>
  </w:num>
  <w:num w:numId="7" w16cid:durableId="1425225441">
    <w:abstractNumId w:val="33"/>
  </w:num>
  <w:num w:numId="8" w16cid:durableId="332267854">
    <w:abstractNumId w:val="50"/>
  </w:num>
  <w:num w:numId="9" w16cid:durableId="1421219500">
    <w:abstractNumId w:val="48"/>
  </w:num>
  <w:num w:numId="10" w16cid:durableId="2100447033">
    <w:abstractNumId w:val="36"/>
  </w:num>
  <w:num w:numId="11" w16cid:durableId="160896309">
    <w:abstractNumId w:val="59"/>
  </w:num>
  <w:num w:numId="12" w16cid:durableId="57437984">
    <w:abstractNumId w:val="30"/>
  </w:num>
  <w:num w:numId="13" w16cid:durableId="1920360382">
    <w:abstractNumId w:val="43"/>
  </w:num>
  <w:num w:numId="14" w16cid:durableId="1423262045">
    <w:abstractNumId w:val="4"/>
  </w:num>
  <w:num w:numId="15" w16cid:durableId="1403943483">
    <w:abstractNumId w:val="57"/>
  </w:num>
  <w:num w:numId="16" w16cid:durableId="296184778">
    <w:abstractNumId w:val="34"/>
  </w:num>
  <w:num w:numId="17" w16cid:durableId="245499360">
    <w:abstractNumId w:val="5"/>
  </w:num>
  <w:num w:numId="18" w16cid:durableId="2042589635">
    <w:abstractNumId w:val="1"/>
  </w:num>
  <w:num w:numId="19" w16cid:durableId="510292384">
    <w:abstractNumId w:val="28"/>
  </w:num>
  <w:num w:numId="20" w16cid:durableId="944966573">
    <w:abstractNumId w:val="0"/>
  </w:num>
  <w:num w:numId="21" w16cid:durableId="2059011495">
    <w:abstractNumId w:val="60"/>
  </w:num>
  <w:num w:numId="22" w16cid:durableId="8799179">
    <w:abstractNumId w:val="39"/>
  </w:num>
  <w:num w:numId="23" w16cid:durableId="1715036996">
    <w:abstractNumId w:val="6"/>
  </w:num>
  <w:num w:numId="24" w16cid:durableId="76052370">
    <w:abstractNumId w:val="35"/>
  </w:num>
  <w:num w:numId="25" w16cid:durableId="1932011807">
    <w:abstractNumId w:val="45"/>
  </w:num>
  <w:num w:numId="26" w16cid:durableId="184053545">
    <w:abstractNumId w:val="21"/>
  </w:num>
  <w:num w:numId="27" w16cid:durableId="87624104">
    <w:abstractNumId w:val="54"/>
  </w:num>
  <w:num w:numId="28" w16cid:durableId="2132431809">
    <w:abstractNumId w:val="51"/>
  </w:num>
  <w:num w:numId="29" w16cid:durableId="832575129">
    <w:abstractNumId w:val="42"/>
  </w:num>
  <w:num w:numId="30" w16cid:durableId="1531602857">
    <w:abstractNumId w:val="52"/>
  </w:num>
  <w:num w:numId="31" w16cid:durableId="193540459">
    <w:abstractNumId w:val="13"/>
  </w:num>
  <w:num w:numId="32" w16cid:durableId="1135216763">
    <w:abstractNumId w:val="18"/>
  </w:num>
  <w:num w:numId="33" w16cid:durableId="662658781">
    <w:abstractNumId w:val="7"/>
  </w:num>
  <w:num w:numId="34" w16cid:durableId="1655067935">
    <w:abstractNumId w:val="20"/>
  </w:num>
  <w:num w:numId="35" w16cid:durableId="1830365373">
    <w:abstractNumId w:val="58"/>
  </w:num>
  <w:num w:numId="36" w16cid:durableId="736709982">
    <w:abstractNumId w:val="32"/>
  </w:num>
  <w:num w:numId="37" w16cid:durableId="105463915">
    <w:abstractNumId w:val="62"/>
  </w:num>
  <w:num w:numId="38" w16cid:durableId="239297550">
    <w:abstractNumId w:val="2"/>
  </w:num>
  <w:num w:numId="39" w16cid:durableId="1073817071">
    <w:abstractNumId w:val="15"/>
  </w:num>
  <w:num w:numId="40" w16cid:durableId="1987313749">
    <w:abstractNumId w:val="16"/>
  </w:num>
  <w:num w:numId="41" w16cid:durableId="1831217354">
    <w:abstractNumId w:val="14"/>
  </w:num>
  <w:num w:numId="42" w16cid:durableId="837426232">
    <w:abstractNumId w:val="27"/>
  </w:num>
  <w:num w:numId="43" w16cid:durableId="551309284">
    <w:abstractNumId w:val="44"/>
  </w:num>
  <w:num w:numId="44" w16cid:durableId="883903511">
    <w:abstractNumId w:val="23"/>
  </w:num>
  <w:num w:numId="45" w16cid:durableId="95713741">
    <w:abstractNumId w:val="11"/>
  </w:num>
  <w:num w:numId="46" w16cid:durableId="805706986">
    <w:abstractNumId w:val="40"/>
  </w:num>
  <w:num w:numId="47" w16cid:durableId="462231705">
    <w:abstractNumId w:val="65"/>
  </w:num>
  <w:num w:numId="48" w16cid:durableId="622928290">
    <w:abstractNumId w:val="19"/>
  </w:num>
  <w:num w:numId="49" w16cid:durableId="1098404357">
    <w:abstractNumId w:val="22"/>
  </w:num>
  <w:num w:numId="50" w16cid:durableId="745999846">
    <w:abstractNumId w:val="8"/>
  </w:num>
  <w:num w:numId="51" w16cid:durableId="408044636">
    <w:abstractNumId w:val="31"/>
  </w:num>
  <w:num w:numId="52" w16cid:durableId="155537319">
    <w:abstractNumId w:val="63"/>
  </w:num>
  <w:num w:numId="53" w16cid:durableId="1271739411">
    <w:abstractNumId w:val="10"/>
  </w:num>
  <w:num w:numId="54" w16cid:durableId="1950886964">
    <w:abstractNumId w:val="46"/>
  </w:num>
  <w:num w:numId="55" w16cid:durableId="2124953138">
    <w:abstractNumId w:val="56"/>
  </w:num>
  <w:num w:numId="56" w16cid:durableId="1987929339">
    <w:abstractNumId w:val="61"/>
  </w:num>
  <w:num w:numId="57" w16cid:durableId="1610744312">
    <w:abstractNumId w:val="47"/>
  </w:num>
  <w:num w:numId="58" w16cid:durableId="1818450395">
    <w:abstractNumId w:val="12"/>
  </w:num>
  <w:num w:numId="59" w16cid:durableId="2012755382">
    <w:abstractNumId w:val="25"/>
  </w:num>
  <w:num w:numId="60" w16cid:durableId="501968418">
    <w:abstractNumId w:val="55"/>
  </w:num>
  <w:num w:numId="61" w16cid:durableId="1226599525">
    <w:abstractNumId w:val="64"/>
  </w:num>
  <w:num w:numId="62" w16cid:durableId="1387727740">
    <w:abstractNumId w:val="37"/>
  </w:num>
  <w:num w:numId="63" w16cid:durableId="1788161600">
    <w:abstractNumId w:val="17"/>
  </w:num>
  <w:num w:numId="64" w16cid:durableId="1707025212">
    <w:abstractNumId w:val="49"/>
  </w:num>
  <w:num w:numId="65" w16cid:durableId="551694610">
    <w:abstractNumId w:val="29"/>
  </w:num>
  <w:num w:numId="66" w16cid:durableId="1719742560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42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41A3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872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8E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367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3F5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342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5D00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465C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276BE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704C6"/>
    <w:rsid w:val="00F708BA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47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4540B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9E2"/>
    <w:pPr>
      <w:spacing w:before="240" w:after="240" w:line="360" w:lineRule="auto"/>
    </w:pPr>
    <w:rPr>
      <w:rFonts w:ascii="FS Me Pro" w:hAnsi="FS Me Pro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jpe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jpeg"/><Relationship Id="rId84" Type="http://schemas.openxmlformats.org/officeDocument/2006/relationships/image" Target="media/image75.jpeg"/><Relationship Id="rId138" Type="http://schemas.openxmlformats.org/officeDocument/2006/relationships/image" Target="media/image120.jpeg"/><Relationship Id="rId159" Type="http://schemas.openxmlformats.org/officeDocument/2006/relationships/customXml" Target="../customXml/item1.xml"/><Relationship Id="rId107" Type="http://schemas.openxmlformats.org/officeDocument/2006/relationships/image" Target="media/image95.jpeg"/><Relationship Id="rId11" Type="http://schemas.openxmlformats.org/officeDocument/2006/relationships/image" Target="media/image5.png"/><Relationship Id="rId32" Type="http://schemas.openxmlformats.org/officeDocument/2006/relationships/image" Target="media/image25.jpeg"/><Relationship Id="rId53" Type="http://schemas.openxmlformats.org/officeDocument/2006/relationships/image" Target="media/image46.jpeg"/><Relationship Id="rId74" Type="http://schemas.openxmlformats.org/officeDocument/2006/relationships/image" Target="media/image66.jpeg"/><Relationship Id="rId128" Type="http://schemas.openxmlformats.org/officeDocument/2006/relationships/image" Target="media/image113.jpeg"/><Relationship Id="rId149" Type="http://schemas.openxmlformats.org/officeDocument/2006/relationships/hyperlink" Target="http://www.informationaccessgroup.com" TargetMode="External"/><Relationship Id="rId5" Type="http://schemas.openxmlformats.org/officeDocument/2006/relationships/footnotes" Target="footnotes.xml"/><Relationship Id="rId95" Type="http://schemas.openxmlformats.org/officeDocument/2006/relationships/image" Target="media/image84.jpeg"/><Relationship Id="rId160" Type="http://schemas.openxmlformats.org/officeDocument/2006/relationships/customXml" Target="../customXml/item2.xml"/><Relationship Id="rId22" Type="http://schemas.openxmlformats.org/officeDocument/2006/relationships/image" Target="media/image15.jpeg"/><Relationship Id="rId43" Type="http://schemas.openxmlformats.org/officeDocument/2006/relationships/image" Target="media/image36.jpeg"/><Relationship Id="rId64" Type="http://schemas.openxmlformats.org/officeDocument/2006/relationships/image" Target="media/image57.jpeg"/><Relationship Id="rId118" Type="http://schemas.openxmlformats.org/officeDocument/2006/relationships/image" Target="media/image105.jpeg"/><Relationship Id="rId139" Type="http://schemas.openxmlformats.org/officeDocument/2006/relationships/image" Target="media/image121.jpeg"/><Relationship Id="rId85" Type="http://schemas.openxmlformats.org/officeDocument/2006/relationships/image" Target="media/image76.jpeg"/><Relationship Id="rId150" Type="http://schemas.openxmlformats.org/officeDocument/2006/relationships/footer" Target="footer1.xml"/><Relationship Id="rId12" Type="http://schemas.openxmlformats.org/officeDocument/2006/relationships/image" Target="media/image6.jpe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1.jpeg"/><Relationship Id="rId108" Type="http://schemas.openxmlformats.org/officeDocument/2006/relationships/image" Target="media/image96.jpeg"/><Relationship Id="rId124" Type="http://schemas.openxmlformats.org/officeDocument/2006/relationships/image" Target="media/image109.jpeg"/><Relationship Id="rId129" Type="http://schemas.openxmlformats.org/officeDocument/2006/relationships/image" Target="media/image114.jpeg"/><Relationship Id="rId54" Type="http://schemas.openxmlformats.org/officeDocument/2006/relationships/image" Target="media/image47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1.png"/><Relationship Id="rId96" Type="http://schemas.openxmlformats.org/officeDocument/2006/relationships/image" Target="media/image85.jpeg"/><Relationship Id="rId140" Type="http://schemas.openxmlformats.org/officeDocument/2006/relationships/image" Target="media/image122.png"/><Relationship Id="rId145" Type="http://schemas.openxmlformats.org/officeDocument/2006/relationships/image" Target="media/image126.jpeg"/><Relationship Id="rId161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49" Type="http://schemas.openxmlformats.org/officeDocument/2006/relationships/image" Target="media/image42.jpeg"/><Relationship Id="rId114" Type="http://schemas.openxmlformats.org/officeDocument/2006/relationships/image" Target="media/image101.jpeg"/><Relationship Id="rId119" Type="http://schemas.openxmlformats.org/officeDocument/2006/relationships/image" Target="media/image106.jpeg"/><Relationship Id="rId44" Type="http://schemas.openxmlformats.org/officeDocument/2006/relationships/image" Target="media/image37.jpeg"/><Relationship Id="rId60" Type="http://schemas.openxmlformats.org/officeDocument/2006/relationships/image" Target="media/image53.jpeg"/><Relationship Id="rId65" Type="http://schemas.openxmlformats.org/officeDocument/2006/relationships/image" Target="media/image58.jpeg"/><Relationship Id="rId81" Type="http://schemas.openxmlformats.org/officeDocument/2006/relationships/image" Target="media/image72.jpeg"/><Relationship Id="rId86" Type="http://schemas.openxmlformats.org/officeDocument/2006/relationships/hyperlink" Target="http://www.ndis.gov.au/CALD" TargetMode="External"/><Relationship Id="rId130" Type="http://schemas.openxmlformats.org/officeDocument/2006/relationships/hyperlink" Target="http://www.ndis.gov.au" TargetMode="External"/><Relationship Id="rId135" Type="http://schemas.openxmlformats.org/officeDocument/2006/relationships/image" Target="media/image118.jpeg"/><Relationship Id="rId151" Type="http://schemas.openxmlformats.org/officeDocument/2006/relationships/header" Target="header1.xml"/><Relationship Id="rId156" Type="http://schemas.openxmlformats.org/officeDocument/2006/relationships/fontTable" Target="fontTable.xml"/><Relationship Id="rId13" Type="http://schemas.openxmlformats.org/officeDocument/2006/relationships/image" Target="media/image7.jpe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109" Type="http://schemas.openxmlformats.org/officeDocument/2006/relationships/image" Target="media/image97.jpe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6" Type="http://schemas.openxmlformats.org/officeDocument/2006/relationships/image" Target="media/image68.jpeg"/><Relationship Id="rId97" Type="http://schemas.openxmlformats.org/officeDocument/2006/relationships/image" Target="media/image86.jpeg"/><Relationship Id="rId104" Type="http://schemas.openxmlformats.org/officeDocument/2006/relationships/image" Target="media/image92.jpeg"/><Relationship Id="rId120" Type="http://schemas.openxmlformats.org/officeDocument/2006/relationships/hyperlink" Target="http://www.ndis.gov.au/CALD" TargetMode="External"/><Relationship Id="rId125" Type="http://schemas.openxmlformats.org/officeDocument/2006/relationships/image" Target="media/image110.jpeg"/><Relationship Id="rId141" Type="http://schemas.openxmlformats.org/officeDocument/2006/relationships/hyperlink" Target="http://www.accesshub.gov.au/about-the-nrs" TargetMode="External"/><Relationship Id="rId146" Type="http://schemas.openxmlformats.org/officeDocument/2006/relationships/image" Target="media/image127.jpeg"/><Relationship Id="rId7" Type="http://schemas.openxmlformats.org/officeDocument/2006/relationships/image" Target="media/image1.png"/><Relationship Id="rId71" Type="http://schemas.openxmlformats.org/officeDocument/2006/relationships/image" Target="media/image63.jpeg"/><Relationship Id="rId92" Type="http://schemas.openxmlformats.org/officeDocument/2006/relationships/image" Target="media/image82.jpeg"/><Relationship Id="rId2" Type="http://schemas.openxmlformats.org/officeDocument/2006/relationships/styles" Target="styles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77.jpeg"/><Relationship Id="rId110" Type="http://schemas.openxmlformats.org/officeDocument/2006/relationships/image" Target="media/image98.jpeg"/><Relationship Id="rId115" Type="http://schemas.openxmlformats.org/officeDocument/2006/relationships/image" Target="media/image102.jpeg"/><Relationship Id="rId131" Type="http://schemas.openxmlformats.org/officeDocument/2006/relationships/image" Target="media/image115.jpeg"/><Relationship Id="rId136" Type="http://schemas.openxmlformats.org/officeDocument/2006/relationships/hyperlink" Target="http://www.ndis.gov.au" TargetMode="External"/><Relationship Id="rId157" Type="http://schemas.openxmlformats.org/officeDocument/2006/relationships/glossaryDocument" Target="glossary/document.xml"/><Relationship Id="rId61" Type="http://schemas.openxmlformats.org/officeDocument/2006/relationships/image" Target="media/image54.jpeg"/><Relationship Id="rId82" Type="http://schemas.openxmlformats.org/officeDocument/2006/relationships/image" Target="media/image73.png"/><Relationship Id="rId152" Type="http://schemas.openxmlformats.org/officeDocument/2006/relationships/footer" Target="footer2.xml"/><Relationship Id="rId19" Type="http://schemas.openxmlformats.org/officeDocument/2006/relationships/image" Target="media/image12.jpeg"/><Relationship Id="rId14" Type="http://schemas.openxmlformats.org/officeDocument/2006/relationships/hyperlink" Target="http://www.ndis.gov.au/CALD" TargetMode="External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69.jpeg"/><Relationship Id="rId100" Type="http://schemas.openxmlformats.org/officeDocument/2006/relationships/image" Target="media/image89.jpeg"/><Relationship Id="rId105" Type="http://schemas.openxmlformats.org/officeDocument/2006/relationships/image" Target="media/image93.jpeg"/><Relationship Id="rId126" Type="http://schemas.openxmlformats.org/officeDocument/2006/relationships/image" Target="media/image111.jpeg"/><Relationship Id="rId147" Type="http://schemas.openxmlformats.org/officeDocument/2006/relationships/image" Target="media/image128.jpeg"/><Relationship Id="rId8" Type="http://schemas.openxmlformats.org/officeDocument/2006/relationships/image" Target="media/image2.jpeg"/><Relationship Id="rId51" Type="http://schemas.openxmlformats.org/officeDocument/2006/relationships/image" Target="media/image44.jpeg"/><Relationship Id="rId72" Type="http://schemas.openxmlformats.org/officeDocument/2006/relationships/image" Target="media/image64.jpeg"/><Relationship Id="rId93" Type="http://schemas.openxmlformats.org/officeDocument/2006/relationships/image" Target="media/image83.jpeg"/><Relationship Id="rId98" Type="http://schemas.openxmlformats.org/officeDocument/2006/relationships/image" Target="media/image87.jpeg"/><Relationship Id="rId121" Type="http://schemas.openxmlformats.org/officeDocument/2006/relationships/image" Target="media/image107.jpeg"/><Relationship Id="rId142" Type="http://schemas.openxmlformats.org/officeDocument/2006/relationships/image" Target="media/image123.jpeg"/><Relationship Id="rId3" Type="http://schemas.openxmlformats.org/officeDocument/2006/relationships/settings" Target="setting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jpeg"/><Relationship Id="rId116" Type="http://schemas.openxmlformats.org/officeDocument/2006/relationships/image" Target="media/image103.jpeg"/><Relationship Id="rId137" Type="http://schemas.openxmlformats.org/officeDocument/2006/relationships/image" Target="media/image119.jpeg"/><Relationship Id="rId158" Type="http://schemas.openxmlformats.org/officeDocument/2006/relationships/theme" Target="theme/theme1.xml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jpeg"/><Relationship Id="rId83" Type="http://schemas.openxmlformats.org/officeDocument/2006/relationships/image" Target="media/image74.jpeg"/><Relationship Id="rId88" Type="http://schemas.openxmlformats.org/officeDocument/2006/relationships/image" Target="media/image78.jpeg"/><Relationship Id="rId111" Type="http://schemas.openxmlformats.org/officeDocument/2006/relationships/image" Target="media/image99.jpeg"/><Relationship Id="rId132" Type="http://schemas.openxmlformats.org/officeDocument/2006/relationships/image" Target="media/image116.png"/><Relationship Id="rId153" Type="http://schemas.openxmlformats.org/officeDocument/2006/relationships/footer" Target="footer3.xml"/><Relationship Id="rId15" Type="http://schemas.openxmlformats.org/officeDocument/2006/relationships/image" Target="media/image8.jpeg"/><Relationship Id="rId36" Type="http://schemas.openxmlformats.org/officeDocument/2006/relationships/image" Target="media/image29.jpeg"/><Relationship Id="rId57" Type="http://schemas.openxmlformats.org/officeDocument/2006/relationships/image" Target="media/image50.jpeg"/><Relationship Id="rId106" Type="http://schemas.openxmlformats.org/officeDocument/2006/relationships/image" Target="media/image94.jpeg"/><Relationship Id="rId127" Type="http://schemas.openxmlformats.org/officeDocument/2006/relationships/image" Target="media/image112.jpeg"/><Relationship Id="rId10" Type="http://schemas.openxmlformats.org/officeDocument/2006/relationships/image" Target="media/image4.jpe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hyperlink" Target="http://www.ndis.gov.au/CALD" TargetMode="External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hyperlink" Target="http://www.ndis.gov.au/CALD" TargetMode="External"/><Relationship Id="rId143" Type="http://schemas.openxmlformats.org/officeDocument/2006/relationships/image" Target="media/image124.jpeg"/><Relationship Id="rId148" Type="http://schemas.openxmlformats.org/officeDocument/2006/relationships/image" Target="media/image129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26" Type="http://schemas.openxmlformats.org/officeDocument/2006/relationships/image" Target="media/image19.jpeg"/><Relationship Id="rId47" Type="http://schemas.openxmlformats.org/officeDocument/2006/relationships/image" Target="media/image40.jpeg"/><Relationship Id="rId68" Type="http://schemas.openxmlformats.org/officeDocument/2006/relationships/image" Target="media/image61.jpeg"/><Relationship Id="rId89" Type="http://schemas.openxmlformats.org/officeDocument/2006/relationships/image" Target="media/image79.jpeg"/><Relationship Id="rId112" Type="http://schemas.openxmlformats.org/officeDocument/2006/relationships/hyperlink" Target="http://www.ndis.gov.au/CALD" TargetMode="External"/><Relationship Id="rId133" Type="http://schemas.openxmlformats.org/officeDocument/2006/relationships/hyperlink" Target="https://www.facebook.com/NDISAus" TargetMode="External"/><Relationship Id="rId154" Type="http://schemas.openxmlformats.org/officeDocument/2006/relationships/header" Target="header2.xml"/><Relationship Id="rId16" Type="http://schemas.openxmlformats.org/officeDocument/2006/relationships/image" Target="media/image9.jpeg"/><Relationship Id="rId37" Type="http://schemas.openxmlformats.org/officeDocument/2006/relationships/image" Target="media/image30.jpeg"/><Relationship Id="rId58" Type="http://schemas.openxmlformats.org/officeDocument/2006/relationships/image" Target="media/image51.jpeg"/><Relationship Id="rId79" Type="http://schemas.openxmlformats.org/officeDocument/2006/relationships/hyperlink" Target="http://www.ndis.gov.au/CALD" TargetMode="External"/><Relationship Id="rId102" Type="http://schemas.openxmlformats.org/officeDocument/2006/relationships/hyperlink" Target="http://www.ndis.gov.au/CALD" TargetMode="External"/><Relationship Id="rId123" Type="http://schemas.openxmlformats.org/officeDocument/2006/relationships/image" Target="media/image108.jpeg"/><Relationship Id="rId144" Type="http://schemas.openxmlformats.org/officeDocument/2006/relationships/image" Target="media/image125.jpeg"/><Relationship Id="rId90" Type="http://schemas.openxmlformats.org/officeDocument/2006/relationships/image" Target="media/image80.jpeg"/><Relationship Id="rId27" Type="http://schemas.openxmlformats.org/officeDocument/2006/relationships/image" Target="media/image20.jpeg"/><Relationship Id="rId48" Type="http://schemas.openxmlformats.org/officeDocument/2006/relationships/image" Target="media/image41.jpeg"/><Relationship Id="rId69" Type="http://schemas.openxmlformats.org/officeDocument/2006/relationships/hyperlink" Target="http://www.ndis.gov.au/CALD" TargetMode="External"/><Relationship Id="rId113" Type="http://schemas.openxmlformats.org/officeDocument/2006/relationships/image" Target="media/image100.jpeg"/><Relationship Id="rId134" Type="http://schemas.openxmlformats.org/officeDocument/2006/relationships/image" Target="media/image117.jpeg"/><Relationship Id="rId80" Type="http://schemas.openxmlformats.org/officeDocument/2006/relationships/image" Target="media/image71.jpeg"/><Relationship Id="rId155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0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0E6558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0E6558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E6558"/>
    <w:rsid w:val="000F132A"/>
    <w:rsid w:val="001E1925"/>
    <w:rsid w:val="0023322F"/>
    <w:rsid w:val="003710BD"/>
    <w:rsid w:val="00432856"/>
    <w:rsid w:val="00536784"/>
    <w:rsid w:val="00600F62"/>
    <w:rsid w:val="0062434D"/>
    <w:rsid w:val="00624E95"/>
    <w:rsid w:val="007E409B"/>
    <w:rsid w:val="008902C5"/>
    <w:rsid w:val="0095447F"/>
    <w:rsid w:val="00997A79"/>
    <w:rsid w:val="009E29C5"/>
    <w:rsid w:val="009F3189"/>
    <w:rsid w:val="00B90C78"/>
    <w:rsid w:val="00CD28C3"/>
    <w:rsid w:val="00CF48B8"/>
    <w:rsid w:val="00D30C95"/>
    <w:rsid w:val="00D65062"/>
    <w:rsid w:val="00DA484E"/>
    <w:rsid w:val="00DA6EF4"/>
    <w:rsid w:val="00E10EBA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</documentManagement>
</p:properties>
</file>

<file path=customXml/itemProps1.xml><?xml version="1.0" encoding="utf-8"?>
<ds:datastoreItem xmlns:ds="http://schemas.openxmlformats.org/officeDocument/2006/customXml" ds:itemID="{248B8682-770A-4DBA-BFF4-74383EAD78F6}"/>
</file>

<file path=customXml/itemProps2.xml><?xml version="1.0" encoding="utf-8"?>
<ds:datastoreItem xmlns:ds="http://schemas.openxmlformats.org/officeDocument/2006/customXml" ds:itemID="{CDCA6CF5-53F3-437F-8C4F-096BDBCEE12A}"/>
</file>

<file path=customXml/itemProps3.xml><?xml version="1.0" encoding="utf-8"?>
<ds:datastoreItem xmlns:ds="http://schemas.openxmlformats.org/officeDocument/2006/customXml" ds:itemID="{7FFADCE9-9BD8-4A3F-8DCD-4B8569F16A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2192</Words>
  <Characters>1249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S ER Cultural and Linguistic Diversity Strategy 2024-2028</dc:title>
  <dc:subject/>
  <dc:creator/>
  <cp:keywords/>
  <dc:description/>
  <cp:lastModifiedBy/>
  <cp:revision>1</cp:revision>
  <dcterms:created xsi:type="dcterms:W3CDTF">2024-04-23T00:07:00Z</dcterms:created>
  <dcterms:modified xsi:type="dcterms:W3CDTF">2024-04-2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4-23T00:11:0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25c1dd0-ae1f-4656-97d8-858fc52d1d5a</vt:lpwstr>
  </property>
  <property fmtid="{D5CDD505-2E9C-101B-9397-08002B2CF9AE}" pid="8" name="MSIP_Label_2b83f8d7-e91f-4eee-a336-52a8061c0503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C9B3E7B947A47C48883DBCBABBF9695E</vt:lpwstr>
  </property>
</Properties>
</file>